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750893" w14:textId="675ACD5C" w:rsidR="009E1492" w:rsidRDefault="00FA315E" w:rsidP="00B67DDD">
      <w:pPr>
        <w:pStyle w:val="PubTitle"/>
        <w:rPr>
          <w:sz w:val="40"/>
          <w:szCs w:val="40"/>
        </w:rPr>
      </w:pPr>
      <w:bookmarkStart w:id="0" w:name="_Toc83454819"/>
      <w:r w:rsidRPr="0019399F">
        <w:rPr>
          <w:sz w:val="40"/>
          <w:szCs w:val="40"/>
        </w:rPr>
        <w:t>Application Form for</w:t>
      </w:r>
      <w:r w:rsidR="00541126" w:rsidRPr="0019399F">
        <w:rPr>
          <w:sz w:val="40"/>
          <w:szCs w:val="40"/>
        </w:rPr>
        <w:t xml:space="preserve"> </w:t>
      </w:r>
      <w:r w:rsidR="00951DAD" w:rsidRPr="0019399F">
        <w:rPr>
          <w:sz w:val="40"/>
          <w:szCs w:val="40"/>
        </w:rPr>
        <w:t>Darwin</w:t>
      </w:r>
      <w:r w:rsidR="00541126" w:rsidRPr="0019399F">
        <w:rPr>
          <w:sz w:val="40"/>
          <w:szCs w:val="40"/>
        </w:rPr>
        <w:t xml:space="preserve"> P</w:t>
      </w:r>
      <w:r w:rsidR="00951DAD" w:rsidRPr="0019399F">
        <w:rPr>
          <w:sz w:val="40"/>
          <w:szCs w:val="40"/>
        </w:rPr>
        <w:t>lus</w:t>
      </w:r>
      <w:r w:rsidR="00196A3A">
        <w:rPr>
          <w:sz w:val="40"/>
          <w:szCs w:val="40"/>
        </w:rPr>
        <w:t xml:space="preserve"> Main</w:t>
      </w:r>
      <w:r w:rsidR="00951DAD" w:rsidRPr="0019399F">
        <w:rPr>
          <w:sz w:val="40"/>
          <w:szCs w:val="40"/>
        </w:rPr>
        <w:t>:</w:t>
      </w:r>
      <w:r w:rsidR="000B238B" w:rsidRPr="0019399F">
        <w:rPr>
          <w:sz w:val="40"/>
          <w:szCs w:val="40"/>
        </w:rPr>
        <w:t xml:space="preserve"> </w:t>
      </w:r>
    </w:p>
    <w:p w14:paraId="504BAF2D" w14:textId="4893E81B" w:rsidR="004E2BFC" w:rsidRPr="0019399F" w:rsidRDefault="00D030F8" w:rsidP="00B67DDD">
      <w:pPr>
        <w:pStyle w:val="PubTitle"/>
        <w:rPr>
          <w:sz w:val="40"/>
          <w:szCs w:val="40"/>
        </w:rPr>
      </w:pPr>
      <w:r w:rsidRPr="0019399F">
        <w:rPr>
          <w:sz w:val="40"/>
          <w:szCs w:val="40"/>
        </w:rPr>
        <w:t xml:space="preserve">Round </w:t>
      </w:r>
      <w:r w:rsidR="00493C50" w:rsidRPr="0019399F">
        <w:rPr>
          <w:sz w:val="40"/>
          <w:szCs w:val="40"/>
        </w:rPr>
        <w:t>1</w:t>
      </w:r>
      <w:r w:rsidR="00B91969">
        <w:rPr>
          <w:sz w:val="40"/>
          <w:szCs w:val="40"/>
        </w:rPr>
        <w:t>4</w:t>
      </w:r>
      <w:r w:rsidR="00F84E7D" w:rsidRPr="0019399F">
        <w:rPr>
          <w:sz w:val="40"/>
          <w:szCs w:val="40"/>
        </w:rPr>
        <w:t xml:space="preserve"> </w:t>
      </w:r>
      <w:r w:rsidR="004C6890" w:rsidRPr="0019399F">
        <w:rPr>
          <w:sz w:val="40"/>
          <w:szCs w:val="40"/>
        </w:rPr>
        <w:t xml:space="preserve">- </w:t>
      </w:r>
      <w:r w:rsidR="00F84E7D" w:rsidRPr="0019399F">
        <w:rPr>
          <w:sz w:val="40"/>
          <w:szCs w:val="40"/>
        </w:rPr>
        <w:t>Stage 1</w:t>
      </w:r>
    </w:p>
    <w:bookmarkEnd w:id="0"/>
    <w:p w14:paraId="028C29FE" w14:textId="4863A52F" w:rsidR="00FA315E" w:rsidRDefault="00FA315E" w:rsidP="00226AFA">
      <w:pPr>
        <w:jc w:val="center"/>
      </w:pPr>
      <w:r w:rsidRPr="00FA315E">
        <w:t xml:space="preserve">This </w:t>
      </w:r>
      <w:r w:rsidR="00541126">
        <w:t>W</w:t>
      </w:r>
      <w:r w:rsidRPr="00FA315E">
        <w:t>ord version of the application form is for drafting purposes,</w:t>
      </w:r>
      <w:r w:rsidR="00F84E7D">
        <w:t xml:space="preserve"> </w:t>
      </w:r>
      <w:r w:rsidRPr="00FA315E">
        <w:t>and has been developed to help applicants collaborate on their applications.</w:t>
      </w:r>
      <w:r w:rsidR="00F455AA">
        <w:t xml:space="preserve"> </w:t>
      </w:r>
      <w:r w:rsidR="00DA7E2B">
        <w:t>W</w:t>
      </w:r>
      <w:r w:rsidRPr="00FA315E">
        <w:t>ord limits must be respected</w:t>
      </w:r>
      <w:r w:rsidR="00DA7E2B">
        <w:t xml:space="preserve"> and will be strictly enforced in </w:t>
      </w:r>
      <w:r w:rsidRPr="00FA315E">
        <w:t>Flexi-Grant</w:t>
      </w:r>
      <w:r>
        <w:t>.</w:t>
      </w:r>
      <w:r w:rsidR="00F455AA">
        <w:t xml:space="preserve"> </w:t>
      </w:r>
      <w:r w:rsidRPr="00FA315E">
        <w:t>Please ensure you check all content when transferring across</w:t>
      </w:r>
      <w:r w:rsidR="000F7082">
        <w:t>.</w:t>
      </w:r>
    </w:p>
    <w:p w14:paraId="19FA4E2C" w14:textId="77777777" w:rsidR="00A32A77" w:rsidRDefault="00A32A77" w:rsidP="00226AFA">
      <w:pPr>
        <w:jc w:val="center"/>
      </w:pPr>
    </w:p>
    <w:p w14:paraId="162E4751" w14:textId="6A3FED7E" w:rsidR="00FA315E" w:rsidRPr="00752AAB" w:rsidRDefault="00FA315E" w:rsidP="00226AFA">
      <w:pPr>
        <w:jc w:val="center"/>
        <w:rPr>
          <w:b/>
          <w:bCs/>
          <w:color w:val="FF0000"/>
        </w:rPr>
      </w:pPr>
      <w:r w:rsidRPr="00226AFA">
        <w:rPr>
          <w:color w:val="FF0000"/>
        </w:rPr>
        <w:t xml:space="preserve">NOTE THAT APPLICATIONS SUBMITTED ON THIS FORM WILL BE DEEMED INELIGIBLE. SUBMISSION MUST BE VIA FLEXI-GRANT </w:t>
      </w:r>
      <w:r w:rsidRPr="00752AAB">
        <w:rPr>
          <w:color w:val="FF0000"/>
        </w:rPr>
        <w:t xml:space="preserve">– </w:t>
      </w:r>
      <w:hyperlink r:id="rId13" w:history="1">
        <w:r w:rsidR="00CA747A" w:rsidRPr="00752AAB">
          <w:rPr>
            <w:rStyle w:val="Hyperlink"/>
            <w:b/>
            <w:bCs/>
            <w:color w:val="FF0000"/>
          </w:rPr>
          <w:t>bcfs.flexigrant.com</w:t>
        </w:r>
      </w:hyperlink>
    </w:p>
    <w:p w14:paraId="0872A74D" w14:textId="77777777" w:rsidR="00FA315E" w:rsidRDefault="00FA315E" w:rsidP="00226AFA">
      <w:pPr>
        <w:jc w:val="center"/>
        <w:rPr>
          <w:rStyle w:val="Hyperlink"/>
          <w:b/>
          <w:color w:val="FF0000"/>
        </w:rPr>
      </w:pPr>
    </w:p>
    <w:p w14:paraId="3188E348" w14:textId="64883DFE" w:rsidR="00FA315E" w:rsidRPr="00985F80" w:rsidRDefault="62979C25" w:rsidP="00226AFA">
      <w:pPr>
        <w:jc w:val="center"/>
      </w:pPr>
      <w:r>
        <w:t xml:space="preserve">Submit on </w:t>
      </w:r>
      <w:hyperlink r:id="rId14" w:history="1">
        <w:r w:rsidR="00752AAB" w:rsidRPr="00752AAB">
          <w:rPr>
            <w:rStyle w:val="Hyperlink"/>
          </w:rPr>
          <w:t>Flexi-Grant</w:t>
        </w:r>
      </w:hyperlink>
      <w:r>
        <w:t xml:space="preserve"> </w:t>
      </w:r>
      <w:r w:rsidRPr="003B7EC0">
        <w:t xml:space="preserve">by </w:t>
      </w:r>
      <w:r w:rsidRPr="00FF6366">
        <w:rPr>
          <w:b/>
          <w:bCs/>
        </w:rPr>
        <w:t>2</w:t>
      </w:r>
      <w:r w:rsidR="18C653A9" w:rsidRPr="00FF6366">
        <w:rPr>
          <w:b/>
          <w:bCs/>
        </w:rPr>
        <w:t>2</w:t>
      </w:r>
      <w:r w:rsidR="004A7103" w:rsidRPr="00FF6366">
        <w:rPr>
          <w:b/>
          <w:bCs/>
        </w:rPr>
        <w:t>:</w:t>
      </w:r>
      <w:r w:rsidRPr="00FF6366">
        <w:rPr>
          <w:b/>
          <w:bCs/>
        </w:rPr>
        <w:t xml:space="preserve">59 </w:t>
      </w:r>
      <w:r w:rsidR="18C653A9" w:rsidRPr="00FF6366">
        <w:rPr>
          <w:b/>
          <w:bCs/>
        </w:rPr>
        <w:t>GMT</w:t>
      </w:r>
      <w:r w:rsidRPr="00FF6366">
        <w:rPr>
          <w:b/>
          <w:bCs/>
        </w:rPr>
        <w:t xml:space="preserve"> (</w:t>
      </w:r>
      <w:r w:rsidR="18C653A9" w:rsidRPr="00FF6366">
        <w:rPr>
          <w:b/>
          <w:bCs/>
        </w:rPr>
        <w:t>23:59 BST</w:t>
      </w:r>
      <w:r w:rsidRPr="00FF6366">
        <w:rPr>
          <w:b/>
          <w:bCs/>
        </w:rPr>
        <w:t>)</w:t>
      </w:r>
      <w:r w:rsidR="5417E22C" w:rsidRPr="00FF6366">
        <w:rPr>
          <w:b/>
          <w:bCs/>
        </w:rPr>
        <w:t xml:space="preserve"> </w:t>
      </w:r>
      <w:r w:rsidR="00ED28F8" w:rsidRPr="00FF6366">
        <w:rPr>
          <w:b/>
          <w:bCs/>
        </w:rPr>
        <w:t xml:space="preserve">Monday </w:t>
      </w:r>
      <w:r w:rsidR="00210C9A" w:rsidRPr="00FF6366">
        <w:rPr>
          <w:b/>
          <w:bCs/>
        </w:rPr>
        <w:t>15</w:t>
      </w:r>
      <w:r w:rsidR="00210C9A" w:rsidRPr="00FF6366">
        <w:rPr>
          <w:b/>
          <w:bCs/>
          <w:vertAlign w:val="superscript"/>
        </w:rPr>
        <w:t>th</w:t>
      </w:r>
      <w:r w:rsidR="00ED28F8" w:rsidRPr="00FF6366">
        <w:rPr>
          <w:b/>
          <w:bCs/>
        </w:rPr>
        <w:t xml:space="preserve"> June 202</w:t>
      </w:r>
      <w:r w:rsidR="00210C9A" w:rsidRPr="003B7EC0">
        <w:rPr>
          <w:b/>
          <w:bCs/>
        </w:rPr>
        <w:t>6</w:t>
      </w:r>
      <w:r w:rsidRPr="1BFAEDB8">
        <w:rPr>
          <w:b/>
          <w:bCs/>
        </w:rPr>
        <w:t xml:space="preserve"> </w:t>
      </w:r>
    </w:p>
    <w:p w14:paraId="6B83FE5F" w14:textId="77777777" w:rsidR="00FA315E" w:rsidRPr="00FA315E" w:rsidRDefault="00FA315E" w:rsidP="00226AFA">
      <w:pPr>
        <w:jc w:val="center"/>
      </w:pPr>
    </w:p>
    <w:p w14:paraId="41C26BB6" w14:textId="6C3F9D05" w:rsidR="00FA315E" w:rsidRDefault="00FA315E" w:rsidP="00226AFA">
      <w:pPr>
        <w:jc w:val="center"/>
      </w:pPr>
      <w:bookmarkStart w:id="1" w:name="_Toc84308773"/>
      <w:r>
        <w:t xml:space="preserve">Please read the guidance </w:t>
      </w:r>
      <w:r w:rsidR="00483A41">
        <w:t xml:space="preserve">available on the </w:t>
      </w:r>
      <w:hyperlink r:id="rId15" w:history="1">
        <w:r w:rsidR="00483A41" w:rsidRPr="7D6DA361">
          <w:rPr>
            <w:rStyle w:val="Hyperlink"/>
          </w:rPr>
          <w:t>Darwin Plus website</w:t>
        </w:r>
      </w:hyperlink>
      <w:r w:rsidR="00483A41" w:rsidRPr="00752AAB">
        <w:rPr>
          <w:rStyle w:val="Hyperlink"/>
          <w:u w:val="none"/>
        </w:rPr>
        <w:t xml:space="preserve"> </w:t>
      </w:r>
      <w:r w:rsidRPr="00752AAB">
        <w:t>before</w:t>
      </w:r>
      <w:r>
        <w:t xml:space="preserve"> completing this form.</w:t>
      </w:r>
      <w:r w:rsidR="00F455AA">
        <w:t xml:space="preserve"> </w:t>
      </w:r>
    </w:p>
    <w:p w14:paraId="5AAAFFDB" w14:textId="77777777" w:rsidR="00CE7D4B" w:rsidRPr="00985F80" w:rsidRDefault="00CE7D4B" w:rsidP="00226AFA"/>
    <w:tbl>
      <w:tblPr>
        <w:tblW w:w="4833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68"/>
        <w:gridCol w:w="4651"/>
        <w:gridCol w:w="2235"/>
      </w:tblGrid>
      <w:tr w:rsidR="00E57079" w:rsidRPr="00985F80" w14:paraId="43F3B05A" w14:textId="77777777" w:rsidTr="1BFAEDB8">
        <w:trPr>
          <w:trHeight w:val="1145"/>
        </w:trPr>
        <w:tc>
          <w:tcPr>
            <w:tcW w:w="1506" w:type="pct"/>
          </w:tcPr>
          <w:p w14:paraId="74533EDC" w14:textId="71D29392" w:rsidR="00E57079" w:rsidRDefault="00E57079" w:rsidP="00DB0945">
            <w:pPr>
              <w:spacing w:before="60" w:after="60"/>
              <w:rPr>
                <w:b/>
                <w:color w:val="000000"/>
                <w:szCs w:val="24"/>
              </w:rPr>
            </w:pPr>
            <w:r w:rsidRPr="00985F80">
              <w:rPr>
                <w:b/>
                <w:color w:val="000000"/>
                <w:szCs w:val="24"/>
              </w:rPr>
              <w:t>Q1. Lead applicant contact details</w:t>
            </w:r>
          </w:p>
          <w:p w14:paraId="389F8684" w14:textId="7C502632" w:rsidR="00E57079" w:rsidRPr="00985F80" w:rsidDel="00D405BC" w:rsidRDefault="00E57079" w:rsidP="00DB0945">
            <w:pPr>
              <w:spacing w:before="60" w:after="60"/>
              <w:rPr>
                <w:b/>
                <w:color w:val="000000"/>
                <w:szCs w:val="24"/>
              </w:rPr>
            </w:pPr>
            <w:r w:rsidRPr="008B6D96">
              <w:rPr>
                <w:color w:val="000000"/>
                <w:sz w:val="21"/>
                <w:szCs w:val="21"/>
              </w:rPr>
              <w:t>Notification of results will be to the lead applicant.</w:t>
            </w:r>
          </w:p>
        </w:tc>
        <w:tc>
          <w:tcPr>
            <w:tcW w:w="3494" w:type="pct"/>
            <w:gridSpan w:val="2"/>
          </w:tcPr>
          <w:p w14:paraId="5FDD32D3" w14:textId="7DECB151" w:rsidR="00E57079" w:rsidRPr="00985F80" w:rsidRDefault="00E57079" w:rsidP="00C81BC2">
            <w:pPr>
              <w:spacing w:before="60" w:after="60"/>
              <w:rPr>
                <w:color w:val="000000"/>
                <w:szCs w:val="24"/>
              </w:rPr>
            </w:pPr>
          </w:p>
        </w:tc>
      </w:tr>
      <w:tr w:rsidR="00112029" w:rsidRPr="00985F80" w14:paraId="7CF82D6B" w14:textId="77777777" w:rsidTr="1BFAEDB8">
        <w:tc>
          <w:tcPr>
            <w:tcW w:w="1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4D0A" w14:textId="405A3156" w:rsidR="00112029" w:rsidRDefault="00112029" w:rsidP="314D5871">
            <w:pPr>
              <w:spacing w:before="60" w:after="60"/>
              <w:rPr>
                <w:b/>
                <w:bCs/>
                <w:color w:val="000000" w:themeColor="text1"/>
              </w:rPr>
            </w:pPr>
            <w:r w:rsidRPr="005731EB">
              <w:rPr>
                <w:b/>
                <w:bCs/>
                <w:color w:val="000000" w:themeColor="text1"/>
              </w:rPr>
              <w:t xml:space="preserve">Q2. Lead </w:t>
            </w:r>
            <w:r w:rsidR="005731EB" w:rsidRPr="005731EB">
              <w:rPr>
                <w:b/>
                <w:bCs/>
                <w:color w:val="000000" w:themeColor="text1"/>
              </w:rPr>
              <w:t>Organisation</w:t>
            </w:r>
            <w:r w:rsidR="005731EB" w:rsidRPr="314D5871">
              <w:rPr>
                <w:b/>
                <w:bCs/>
                <w:color w:val="000000" w:themeColor="text1"/>
              </w:rPr>
              <w:t xml:space="preserve"> </w:t>
            </w:r>
          </w:p>
          <w:p w14:paraId="499E0CA5" w14:textId="77DFE697" w:rsidR="00EE7A50" w:rsidRPr="00EB21CC" w:rsidDel="00D405BC" w:rsidRDefault="00EE7A50" w:rsidP="314D5871">
            <w:pPr>
              <w:spacing w:before="60" w:after="60"/>
              <w:rPr>
                <w:b/>
                <w:bCs/>
                <w:color w:val="000000"/>
              </w:rPr>
            </w:pPr>
            <w:r w:rsidRPr="00EB21CC">
              <w:rPr>
                <w:rStyle w:val="normaltextrun"/>
                <w:sz w:val="21"/>
                <w:szCs w:val="21"/>
                <w:shd w:val="clear" w:color="auto" w:fill="FFFFFF"/>
              </w:rPr>
              <w:t>This is the organisation that will administer the grant and coordinate the delivery of the project.</w:t>
            </w:r>
            <w:r w:rsidRPr="00EB21CC">
              <w:rPr>
                <w:rStyle w:val="eop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3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7F8FF" w14:textId="77777777" w:rsidR="00112029" w:rsidRPr="00985F80" w:rsidRDefault="00112029" w:rsidP="00DB0945">
            <w:pPr>
              <w:spacing w:before="60" w:after="60"/>
              <w:rPr>
                <w:color w:val="000000"/>
                <w:szCs w:val="24"/>
              </w:rPr>
            </w:pPr>
          </w:p>
        </w:tc>
      </w:tr>
      <w:tr w:rsidR="008B6D96" w:rsidRPr="00985F80" w14:paraId="590A898D" w14:textId="77777777" w:rsidTr="1BFAEDB8">
        <w:tc>
          <w:tcPr>
            <w:tcW w:w="1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C47F1" w14:textId="77777777" w:rsidR="008B6D96" w:rsidRDefault="008B6D96" w:rsidP="314D5871">
            <w:pPr>
              <w:spacing w:before="60" w:after="6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Q3. Project Leader </w:t>
            </w:r>
          </w:p>
          <w:p w14:paraId="57A19CB2" w14:textId="6FA797BF" w:rsidR="008B6D96" w:rsidRPr="008B6D96" w:rsidRDefault="008B6D96" w:rsidP="314D5871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Please name Project Leader if different from lead applicant</w:t>
            </w:r>
          </w:p>
        </w:tc>
        <w:tc>
          <w:tcPr>
            <w:tcW w:w="3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5368C" w14:textId="77777777" w:rsidR="008B6D96" w:rsidRPr="00985F80" w:rsidRDefault="008B6D96" w:rsidP="00DB0945">
            <w:pPr>
              <w:spacing w:before="60" w:after="60"/>
              <w:rPr>
                <w:color w:val="000000"/>
                <w:szCs w:val="24"/>
              </w:rPr>
            </w:pPr>
          </w:p>
        </w:tc>
      </w:tr>
      <w:tr w:rsidR="00112029" w:rsidRPr="00541381" w14:paraId="2DBBB373" w14:textId="77777777" w:rsidTr="1BFAEDB8">
        <w:tblPrEx>
          <w:shd w:val="clear" w:color="auto" w:fill="DBE5F1"/>
        </w:tblPrEx>
        <w:trPr>
          <w:trHeight w:val="660"/>
        </w:trPr>
        <w:tc>
          <w:tcPr>
            <w:tcW w:w="5000" w:type="pct"/>
            <w:gridSpan w:val="3"/>
          </w:tcPr>
          <w:p w14:paraId="46E09D45" w14:textId="02B794B2" w:rsidR="00112029" w:rsidRPr="00541381" w:rsidRDefault="35DB4A09" w:rsidP="23C29FFF">
            <w:pPr>
              <w:rPr>
                <w:b/>
                <w:bCs/>
              </w:rPr>
            </w:pPr>
            <w:r w:rsidRPr="1BFAEDB8">
              <w:rPr>
                <w:b/>
                <w:bCs/>
              </w:rPr>
              <w:t>Q</w:t>
            </w:r>
            <w:r w:rsidR="672C41A6" w:rsidRPr="1BFAEDB8">
              <w:rPr>
                <w:b/>
                <w:bCs/>
              </w:rPr>
              <w:t>4</w:t>
            </w:r>
            <w:r w:rsidRPr="1BFAEDB8">
              <w:rPr>
                <w:b/>
                <w:bCs/>
              </w:rPr>
              <w:t xml:space="preserve">. </w:t>
            </w:r>
            <w:r w:rsidR="00E11E9A">
              <w:rPr>
                <w:b/>
                <w:bCs/>
              </w:rPr>
              <w:t>Project t</w:t>
            </w:r>
            <w:r w:rsidRPr="1BFAEDB8">
              <w:rPr>
                <w:b/>
                <w:bCs/>
              </w:rPr>
              <w:t>itle (Max 10 words)</w:t>
            </w:r>
          </w:p>
          <w:p w14:paraId="57F35975" w14:textId="09DB9804" w:rsidR="00112029" w:rsidRPr="00541381" w:rsidRDefault="7D271904" w:rsidP="00DB0945">
            <w:pPr>
              <w:rPr>
                <w:sz w:val="21"/>
                <w:szCs w:val="21"/>
              </w:rPr>
            </w:pPr>
            <w:r w:rsidRPr="23C29FFF">
              <w:rPr>
                <w:sz w:val="21"/>
                <w:szCs w:val="21"/>
              </w:rPr>
              <w:t>Project titles should be descriptive, plain English and express the aim of the project.</w:t>
            </w:r>
          </w:p>
        </w:tc>
      </w:tr>
      <w:tr w:rsidR="00112029" w:rsidRPr="00541381" w14:paraId="7BADA65A" w14:textId="77777777" w:rsidTr="1BFAEDB8">
        <w:tblPrEx>
          <w:shd w:val="clear" w:color="auto" w:fill="DBE5F1"/>
        </w:tblPrEx>
        <w:trPr>
          <w:trHeight w:val="1152"/>
        </w:trPr>
        <w:tc>
          <w:tcPr>
            <w:tcW w:w="3866" w:type="pct"/>
            <w:gridSpan w:val="2"/>
          </w:tcPr>
          <w:p w14:paraId="00946F04" w14:textId="77777777" w:rsidR="00C52520" w:rsidRDefault="00112029" w:rsidP="00C52520">
            <w:pPr>
              <w:rPr>
                <w:b/>
              </w:rPr>
            </w:pPr>
            <w:r>
              <w:rPr>
                <w:b/>
                <w:bCs/>
              </w:rPr>
              <w:t>Q</w:t>
            </w:r>
            <w:r w:rsidR="008B6D96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a. </w:t>
            </w:r>
            <w:r w:rsidR="00C52520" w:rsidRPr="00F61715">
              <w:rPr>
                <w:b/>
              </w:rPr>
              <w:t>Is this a resubmission of a previously unsuccessful application</w:t>
            </w:r>
            <w:r w:rsidR="00C52520">
              <w:rPr>
                <w:b/>
              </w:rPr>
              <w:t xml:space="preserve"> to Darwin Plus</w:t>
            </w:r>
            <w:r w:rsidR="00C52520" w:rsidRPr="00F61715">
              <w:rPr>
                <w:b/>
              </w:rPr>
              <w:t>?</w:t>
            </w:r>
          </w:p>
          <w:p w14:paraId="59738D1F" w14:textId="77777777" w:rsidR="00C52520" w:rsidRDefault="00C52520" w:rsidP="00C52520">
            <w:pPr>
              <w:rPr>
                <w:b/>
              </w:rPr>
            </w:pPr>
            <w:r>
              <w:rPr>
                <w:b/>
              </w:rPr>
              <w:t>If yes, please provide a response to any feedback you received below.</w:t>
            </w:r>
            <w:r>
              <w:rPr>
                <w:b/>
              </w:rPr>
              <w:br/>
            </w:r>
          </w:p>
          <w:p w14:paraId="40F9BF98" w14:textId="77777777" w:rsidR="00C52520" w:rsidRDefault="00C52520" w:rsidP="00C52520">
            <w:pPr>
              <w:rPr>
                <w:b/>
              </w:rPr>
            </w:pPr>
            <w:r>
              <w:rPr>
                <w:b/>
              </w:rPr>
              <w:t>You must</w:t>
            </w:r>
            <w:r w:rsidRPr="00D61F4F">
              <w:rPr>
                <w:b/>
              </w:rPr>
              <w:t xml:space="preserve"> explicitly set out how and where you have addressed all the comments/feedback in the application form: briefly restating the feedback point, then clearly setting out how you have responded to it in the application. </w:t>
            </w:r>
          </w:p>
          <w:p w14:paraId="70EDF6A7" w14:textId="0271BB42" w:rsidR="00112029" w:rsidRPr="00541381" w:rsidRDefault="00C52520" w:rsidP="00DB0945">
            <w:pPr>
              <w:rPr>
                <w:b/>
                <w:bCs/>
              </w:rPr>
            </w:pPr>
            <w:r w:rsidRPr="00232112">
              <w:rPr>
                <w:bCs/>
              </w:rPr>
              <w:t>(Max 1,000 words)</w:t>
            </w:r>
          </w:p>
        </w:tc>
        <w:tc>
          <w:tcPr>
            <w:tcW w:w="1134" w:type="pct"/>
          </w:tcPr>
          <w:p w14:paraId="741C45C6" w14:textId="77777777" w:rsidR="00112029" w:rsidRPr="00541381" w:rsidRDefault="00112029" w:rsidP="00DB0945">
            <w:pPr>
              <w:rPr>
                <w:b/>
                <w:bCs/>
              </w:rPr>
            </w:pPr>
            <w:r w:rsidRPr="00541381">
              <w:rPr>
                <w:b/>
                <w:bCs/>
              </w:rPr>
              <w:t>Yes/No</w:t>
            </w:r>
          </w:p>
        </w:tc>
      </w:tr>
      <w:tr w:rsidR="00112029" w:rsidRPr="00541381" w14:paraId="7B048962" w14:textId="77777777" w:rsidTr="1BFAEDB8">
        <w:tblPrEx>
          <w:shd w:val="clear" w:color="auto" w:fill="DBE5F1"/>
        </w:tblPrEx>
        <w:trPr>
          <w:trHeight w:val="411"/>
        </w:trPr>
        <w:tc>
          <w:tcPr>
            <w:tcW w:w="3866" w:type="pct"/>
            <w:gridSpan w:val="2"/>
          </w:tcPr>
          <w:p w14:paraId="4FD3BA6A" w14:textId="7C742B0C" w:rsidR="00112029" w:rsidRPr="00541381" w:rsidRDefault="00112029" w:rsidP="74788351">
            <w:pPr>
              <w:spacing w:line="259" w:lineRule="auto"/>
              <w:rPr>
                <w:b/>
                <w:szCs w:val="24"/>
              </w:rPr>
            </w:pPr>
            <w:r>
              <w:rPr>
                <w:b/>
                <w:bCs/>
              </w:rPr>
              <w:t>Q</w:t>
            </w:r>
            <w:r w:rsidR="008B6D96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b. </w:t>
            </w:r>
            <w:r w:rsidRPr="00541381">
              <w:rPr>
                <w:b/>
                <w:bCs/>
              </w:rPr>
              <w:t>Year</w:t>
            </w:r>
            <w:r>
              <w:rPr>
                <w:b/>
                <w:bCs/>
              </w:rPr>
              <w:t>, stage</w:t>
            </w:r>
            <w:r w:rsidRPr="00541381">
              <w:rPr>
                <w:b/>
                <w:bCs/>
              </w:rPr>
              <w:t xml:space="preserve"> and</w:t>
            </w:r>
            <w:r w:rsidR="00FB6488">
              <w:rPr>
                <w:b/>
                <w:bCs/>
              </w:rPr>
              <w:t xml:space="preserve"> previous</w:t>
            </w:r>
            <w:r w:rsidRPr="00541381">
              <w:rPr>
                <w:b/>
                <w:bCs/>
              </w:rPr>
              <w:t xml:space="preserve"> application number if known</w:t>
            </w:r>
            <w:r w:rsidR="74788351" w:rsidRPr="74788351">
              <w:rPr>
                <w:b/>
                <w:bCs/>
              </w:rPr>
              <w:t>.</w:t>
            </w:r>
          </w:p>
        </w:tc>
        <w:tc>
          <w:tcPr>
            <w:tcW w:w="1134" w:type="pct"/>
          </w:tcPr>
          <w:p w14:paraId="08A347C2" w14:textId="77777777" w:rsidR="00112029" w:rsidRPr="00541381" w:rsidRDefault="00112029" w:rsidP="00DB0945">
            <w:pPr>
              <w:rPr>
                <w:b/>
                <w:bCs/>
              </w:rPr>
            </w:pPr>
          </w:p>
        </w:tc>
      </w:tr>
      <w:bookmarkEnd w:id="1"/>
    </w:tbl>
    <w:p w14:paraId="7CA01DE2" w14:textId="77777777" w:rsidR="000A3B06" w:rsidRDefault="000A3B06">
      <w:pPr>
        <w:rPr>
          <w:b/>
          <w:bCs/>
          <w:sz w:val="32"/>
          <w:lang w:eastAsia="en-US"/>
        </w:rPr>
      </w:pPr>
      <w:r>
        <w:rPr>
          <w:b/>
          <w:bCs/>
          <w:sz w:val="32"/>
          <w:lang w:eastAsia="en-US"/>
        </w:rPr>
        <w:br w:type="page"/>
      </w:r>
    </w:p>
    <w:p w14:paraId="33308C7D" w14:textId="73A2DF00" w:rsidR="00EA4A3B" w:rsidRPr="008C0B4D" w:rsidRDefault="00EA4A3B" w:rsidP="00BD24B3">
      <w:pPr>
        <w:pStyle w:val="Heading1"/>
        <w:spacing w:after="120"/>
        <w:rPr>
          <w:lang w:eastAsia="en-US"/>
        </w:rPr>
      </w:pPr>
      <w:r w:rsidRPr="008C0B4D">
        <w:rPr>
          <w:lang w:eastAsia="en-US"/>
        </w:rPr>
        <w:lastRenderedPageBreak/>
        <w:t>Q</w:t>
      </w:r>
      <w:r w:rsidR="00F77184" w:rsidRPr="008C0B4D">
        <w:rPr>
          <w:lang w:eastAsia="en-US"/>
        </w:rPr>
        <w:t>6</w:t>
      </w:r>
      <w:r w:rsidRPr="008C0B4D">
        <w:rPr>
          <w:lang w:eastAsia="en-US"/>
        </w:rPr>
        <w:t xml:space="preserve">. Summary of project </w:t>
      </w:r>
    </w:p>
    <w:p w14:paraId="06C99A49" w14:textId="77777777" w:rsidR="00FF6C45" w:rsidRPr="00F61715" w:rsidRDefault="00FF6C45" w:rsidP="00FF6C45">
      <w:r w:rsidRPr="00F61715">
        <w:t xml:space="preserve">Please provide a brief </w:t>
      </w:r>
      <w:r>
        <w:t xml:space="preserve">non-technical </w:t>
      </w:r>
      <w:r w:rsidRPr="00F61715">
        <w:t>summary of your project: the problem</w:t>
      </w:r>
      <w:r>
        <w:t>/need</w:t>
      </w:r>
      <w:r w:rsidRPr="00F61715">
        <w:t xml:space="preserve"> it is trying to address, its aims, and the key activities you plan on undertaking.</w:t>
      </w:r>
      <w:r>
        <w:t xml:space="preserve"> </w:t>
      </w:r>
    </w:p>
    <w:p w14:paraId="14FAD9DE" w14:textId="3ADB8BA1" w:rsidR="00232C29" w:rsidRPr="00232C29" w:rsidRDefault="00232C29" w:rsidP="00232C29">
      <w:pPr>
        <w:spacing w:before="240" w:after="120"/>
        <w:rPr>
          <w:szCs w:val="24"/>
          <w:lang w:eastAsia="en-US"/>
        </w:rPr>
      </w:pPr>
      <w:r w:rsidRPr="00232C29">
        <w:rPr>
          <w:szCs w:val="24"/>
          <w:lang w:eastAsia="en-US"/>
        </w:rPr>
        <w:t xml:space="preserve">Successful Darwin Plus Main projects must demonstrate substantial measurable outcomes in </w:t>
      </w:r>
      <w:r w:rsidRPr="00232C29">
        <w:rPr>
          <w:b/>
          <w:bCs/>
          <w:szCs w:val="24"/>
          <w:lang w:eastAsia="en-US"/>
        </w:rPr>
        <w:t>at least one of the themes</w:t>
      </w:r>
      <w:r w:rsidRPr="00232C29">
        <w:rPr>
          <w:szCs w:val="24"/>
          <w:lang w:eastAsia="en-US"/>
        </w:rPr>
        <w:t xml:space="preserve"> of Darwin Plus either by the end of the project’s implementation or via evidenced mechanisms for post-project delivery.  </w:t>
      </w:r>
    </w:p>
    <w:p w14:paraId="5EC4018C" w14:textId="5542A321" w:rsidR="00232C29" w:rsidRPr="00232C29" w:rsidRDefault="00232C29" w:rsidP="00232C29">
      <w:pPr>
        <w:spacing w:before="240" w:after="120"/>
        <w:rPr>
          <w:szCs w:val="24"/>
          <w:lang w:eastAsia="en-US"/>
        </w:rPr>
      </w:pPr>
      <w:r w:rsidRPr="00232C29">
        <w:rPr>
          <w:szCs w:val="24"/>
          <w:lang w:eastAsia="en-US"/>
        </w:rPr>
        <w:t>The broad themes of Darwin Plus are:</w:t>
      </w:r>
    </w:p>
    <w:p w14:paraId="207C3E97" w14:textId="77777777" w:rsidR="00232C29" w:rsidRPr="00232C29" w:rsidRDefault="00232C29" w:rsidP="00232C29">
      <w:pPr>
        <w:numPr>
          <w:ilvl w:val="0"/>
          <w:numId w:val="15"/>
        </w:numPr>
        <w:spacing w:before="240" w:after="120"/>
        <w:rPr>
          <w:szCs w:val="24"/>
          <w:lang w:eastAsia="en-US"/>
        </w:rPr>
      </w:pPr>
      <w:r w:rsidRPr="00232C29">
        <w:rPr>
          <w:b/>
          <w:bCs/>
          <w:szCs w:val="24"/>
          <w:lang w:eastAsia="en-US"/>
        </w:rPr>
        <w:t xml:space="preserve">Biodiversity: </w:t>
      </w:r>
      <w:r w:rsidRPr="00232C29">
        <w:rPr>
          <w:szCs w:val="24"/>
          <w:lang w:eastAsia="en-US"/>
        </w:rPr>
        <w:t xml:space="preserve">improving and conserving biodiversity, and slowing or reversing biodiversity loss and degradation; </w:t>
      </w:r>
    </w:p>
    <w:p w14:paraId="5979DB74" w14:textId="77777777" w:rsidR="00232C29" w:rsidRPr="00232C29" w:rsidRDefault="00232C29" w:rsidP="00232C29">
      <w:pPr>
        <w:numPr>
          <w:ilvl w:val="0"/>
          <w:numId w:val="15"/>
        </w:numPr>
        <w:spacing w:before="240" w:after="120"/>
        <w:rPr>
          <w:szCs w:val="24"/>
          <w:lang w:eastAsia="en-US"/>
        </w:rPr>
      </w:pPr>
      <w:r w:rsidRPr="00232C29">
        <w:rPr>
          <w:b/>
          <w:bCs/>
          <w:szCs w:val="24"/>
          <w:lang w:eastAsia="en-US"/>
        </w:rPr>
        <w:t xml:space="preserve">Climate change: </w:t>
      </w:r>
      <w:r w:rsidRPr="00232C29">
        <w:rPr>
          <w:szCs w:val="24"/>
          <w:lang w:eastAsia="en-US"/>
        </w:rPr>
        <w:t>responding to, mitigating and adapting to climate change and its effects on the natural environment and local communities;</w:t>
      </w:r>
    </w:p>
    <w:p w14:paraId="32E4DE9D" w14:textId="77777777" w:rsidR="00232C29" w:rsidRPr="00232C29" w:rsidRDefault="00232C29" w:rsidP="00232C29">
      <w:pPr>
        <w:numPr>
          <w:ilvl w:val="0"/>
          <w:numId w:val="15"/>
        </w:numPr>
        <w:spacing w:before="240" w:after="120"/>
        <w:rPr>
          <w:szCs w:val="24"/>
          <w:lang w:eastAsia="en-US"/>
        </w:rPr>
      </w:pPr>
      <w:r w:rsidRPr="00232C29">
        <w:rPr>
          <w:b/>
          <w:bCs/>
          <w:szCs w:val="24"/>
          <w:lang w:eastAsia="en-US"/>
        </w:rPr>
        <w:t xml:space="preserve">Environmental quality: </w:t>
      </w:r>
      <w:r w:rsidRPr="00232C29">
        <w:rPr>
          <w:szCs w:val="24"/>
          <w:lang w:eastAsia="en-US"/>
        </w:rPr>
        <w:t xml:space="preserve">improving the condition and protection of the natural environment; </w:t>
      </w:r>
    </w:p>
    <w:p w14:paraId="113CEEFA" w14:textId="361082D5" w:rsidR="00232C29" w:rsidRPr="00232C29" w:rsidRDefault="00232C29" w:rsidP="00232C29">
      <w:pPr>
        <w:numPr>
          <w:ilvl w:val="0"/>
          <w:numId w:val="15"/>
        </w:numPr>
        <w:spacing w:before="240" w:after="120"/>
        <w:rPr>
          <w:szCs w:val="24"/>
          <w:lang w:eastAsia="en-US"/>
        </w:rPr>
      </w:pPr>
      <w:r w:rsidRPr="00232C29">
        <w:rPr>
          <w:b/>
          <w:bCs/>
          <w:szCs w:val="24"/>
          <w:lang w:eastAsia="en-US"/>
        </w:rPr>
        <w:t xml:space="preserve">Capability and capacity building: </w:t>
      </w:r>
      <w:r w:rsidRPr="00232C29">
        <w:rPr>
          <w:szCs w:val="24"/>
          <w:lang w:eastAsia="en-US"/>
        </w:rPr>
        <w:t xml:space="preserve">enhancing the capacity within </w:t>
      </w:r>
      <w:r w:rsidR="00374E13">
        <w:rPr>
          <w:szCs w:val="24"/>
          <w:lang w:eastAsia="en-US"/>
        </w:rPr>
        <w:t>UK</w:t>
      </w:r>
      <w:r w:rsidRPr="00232C29">
        <w:rPr>
          <w:szCs w:val="24"/>
          <w:lang w:eastAsia="en-US"/>
        </w:rPr>
        <w:t>OTs to support the environment in the short- and long-te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EA4A3B" w:rsidRPr="00EA4A3B" w14:paraId="66FBBCCE" w14:textId="77777777" w:rsidTr="00F63F9E">
        <w:trPr>
          <w:trHeight w:val="1928"/>
        </w:trPr>
        <w:tc>
          <w:tcPr>
            <w:tcW w:w="10060" w:type="dxa"/>
          </w:tcPr>
          <w:p w14:paraId="20DA04ED" w14:textId="77777777" w:rsidR="00EA4A3B" w:rsidRPr="00EA4A3B" w:rsidRDefault="00EA4A3B" w:rsidP="00EA4A3B">
            <w:pPr>
              <w:spacing w:before="240" w:after="120"/>
              <w:rPr>
                <w:szCs w:val="24"/>
                <w:lang w:eastAsia="en-US"/>
              </w:rPr>
            </w:pPr>
            <w:r w:rsidRPr="00EA4A3B">
              <w:rPr>
                <w:szCs w:val="24"/>
                <w:lang w:eastAsia="en-US"/>
              </w:rPr>
              <w:t>(Max 80 words)</w:t>
            </w:r>
          </w:p>
        </w:tc>
      </w:tr>
    </w:tbl>
    <w:p w14:paraId="7BCE8B31" w14:textId="77777777" w:rsidR="00540FB8" w:rsidRDefault="00540FB8" w:rsidP="00BD7F8B">
      <w:pPr>
        <w:rPr>
          <w:lang w:eastAsia="en-US"/>
        </w:rPr>
      </w:pPr>
    </w:p>
    <w:p w14:paraId="137F29A4" w14:textId="3A8E4CED" w:rsidR="00E91BD2" w:rsidRPr="00FA315E" w:rsidRDefault="001079C4" w:rsidP="00D55C82">
      <w:pPr>
        <w:pStyle w:val="Heading1"/>
        <w:rPr>
          <w:lang w:eastAsia="en-US"/>
        </w:rPr>
      </w:pPr>
      <w:r w:rsidRPr="00FA315E">
        <w:rPr>
          <w:lang w:eastAsia="en-US"/>
        </w:rPr>
        <w:t>Q</w:t>
      </w:r>
      <w:r w:rsidR="00914890">
        <w:rPr>
          <w:lang w:eastAsia="en-US"/>
        </w:rPr>
        <w:t>7</w:t>
      </w:r>
      <w:r w:rsidR="00E91BD2" w:rsidRPr="00FA315E">
        <w:rPr>
          <w:lang w:eastAsia="en-US"/>
        </w:rPr>
        <w:t>. UKOT</w:t>
      </w:r>
      <w:r w:rsidR="009C2638">
        <w:rPr>
          <w:lang w:eastAsia="en-US"/>
        </w:rPr>
        <w:t>(</w:t>
      </w:r>
      <w:r w:rsidR="00E91BD2" w:rsidRPr="00FA315E">
        <w:rPr>
          <w:lang w:eastAsia="en-US"/>
        </w:rPr>
        <w:t>s</w:t>
      </w:r>
      <w:r w:rsidR="009C2638">
        <w:rPr>
          <w:lang w:eastAsia="en-US"/>
        </w:rPr>
        <w:t>)</w:t>
      </w:r>
    </w:p>
    <w:p w14:paraId="35DE7EF5" w14:textId="715226E0" w:rsidR="005C316D" w:rsidRDefault="00E91BD2" w:rsidP="003A638A">
      <w:pPr>
        <w:spacing w:before="240" w:after="120"/>
        <w:rPr>
          <w:shd w:val="clear" w:color="auto" w:fill="FFFFFF"/>
        </w:rPr>
      </w:pPr>
      <w:r w:rsidRPr="00985F80">
        <w:rPr>
          <w:shd w:val="clear" w:color="auto" w:fill="FFFFFF"/>
        </w:rPr>
        <w:t>Which</w:t>
      </w:r>
      <w:r w:rsidR="00854C06">
        <w:rPr>
          <w:shd w:val="clear" w:color="auto" w:fill="FFFFFF"/>
        </w:rPr>
        <w:t xml:space="preserve"> </w:t>
      </w:r>
      <w:r w:rsidRPr="00985F80">
        <w:rPr>
          <w:shd w:val="clear" w:color="auto" w:fill="FFFFFF"/>
        </w:rPr>
        <w:t xml:space="preserve">UK Overseas Territory(ies) will your project be working in? </w:t>
      </w:r>
      <w:r w:rsidR="003A638A" w:rsidRPr="003A638A">
        <w:rPr>
          <w:shd w:val="clear" w:color="auto" w:fill="FFFFFF"/>
        </w:rPr>
        <w:t>Please note Darwin Plus funding is only eligible for projects working within the UK Overseas Territories (UKOTs).</w:t>
      </w:r>
    </w:p>
    <w:p w14:paraId="106D3559" w14:textId="5E105A99" w:rsidR="00E91BD2" w:rsidRPr="00985F80" w:rsidRDefault="00E91BD2" w:rsidP="00226AFA">
      <w:pPr>
        <w:rPr>
          <w:shd w:val="clear" w:color="auto" w:fill="FFFFFF"/>
        </w:rPr>
      </w:pPr>
      <w:r w:rsidRPr="00985F80">
        <w:rPr>
          <w:shd w:val="clear" w:color="auto" w:fill="FFFFFF"/>
        </w:rPr>
        <w:t xml:space="preserve">In addition to the UKOTs you have indicated, will your project directly benefit any other </w:t>
      </w:r>
      <w:r w:rsidR="00A24878">
        <w:rPr>
          <w:shd w:val="clear" w:color="auto" w:fill="FFFFFF"/>
        </w:rPr>
        <w:t xml:space="preserve">Territories or </w:t>
      </w:r>
      <w:r w:rsidRPr="00985F80">
        <w:rPr>
          <w:shd w:val="clear" w:color="auto" w:fill="FFFFFF"/>
        </w:rPr>
        <w:t>country(ies)? If so, list here.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980"/>
        <w:gridCol w:w="3110"/>
        <w:gridCol w:w="2571"/>
        <w:gridCol w:w="2399"/>
      </w:tblGrid>
      <w:tr w:rsidR="00E91BD2" w:rsidRPr="00985F80" w14:paraId="4FD46E5E" w14:textId="77777777" w:rsidTr="1BFAEDB8">
        <w:tc>
          <w:tcPr>
            <w:tcW w:w="1980" w:type="dxa"/>
          </w:tcPr>
          <w:p w14:paraId="1F594EC9" w14:textId="40304545" w:rsidR="002F4268" w:rsidRDefault="4DF093A8" w:rsidP="00226AFA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Focus of work:</w:t>
            </w:r>
          </w:p>
          <w:p w14:paraId="48A456B9" w14:textId="5FF3FBA3" w:rsidR="00E91BD2" w:rsidRPr="00985F80" w:rsidRDefault="00E91BD2" w:rsidP="00226AFA">
            <w:pPr>
              <w:rPr>
                <w:shd w:val="clear" w:color="auto" w:fill="FFFFFF"/>
              </w:rPr>
            </w:pPr>
            <w:r w:rsidRPr="00985F80">
              <w:rPr>
                <w:shd w:val="clear" w:color="auto" w:fill="FFFFFF"/>
              </w:rPr>
              <w:t>UKOTs</w:t>
            </w:r>
          </w:p>
        </w:tc>
        <w:tc>
          <w:tcPr>
            <w:tcW w:w="3110" w:type="dxa"/>
          </w:tcPr>
          <w:p w14:paraId="639FC44E" w14:textId="77777777" w:rsidR="00E91BD2" w:rsidRPr="00985F80" w:rsidRDefault="00E91BD2" w:rsidP="00226AFA">
            <w:pPr>
              <w:rPr>
                <w:shd w:val="clear" w:color="auto" w:fill="FFFFFF"/>
              </w:rPr>
            </w:pPr>
          </w:p>
        </w:tc>
        <w:tc>
          <w:tcPr>
            <w:tcW w:w="2571" w:type="dxa"/>
          </w:tcPr>
          <w:p w14:paraId="033AE105" w14:textId="16DE3026" w:rsidR="00E91BD2" w:rsidRPr="00985F80" w:rsidRDefault="00E91BD2" w:rsidP="00226AFA">
            <w:pPr>
              <w:rPr>
                <w:shd w:val="clear" w:color="auto" w:fill="FFFFFF"/>
              </w:rPr>
            </w:pPr>
            <w:r w:rsidRPr="00985F80">
              <w:rPr>
                <w:shd w:val="clear" w:color="auto" w:fill="FFFFFF"/>
              </w:rPr>
              <w:t xml:space="preserve">Other </w:t>
            </w:r>
            <w:r w:rsidR="002F4268">
              <w:rPr>
                <w:shd w:val="clear" w:color="auto" w:fill="FFFFFF"/>
              </w:rPr>
              <w:t xml:space="preserve">Territories/ </w:t>
            </w:r>
            <w:r w:rsidRPr="00985F80">
              <w:rPr>
                <w:shd w:val="clear" w:color="auto" w:fill="FFFFFF"/>
              </w:rPr>
              <w:t>country(ies)</w:t>
            </w:r>
          </w:p>
        </w:tc>
        <w:tc>
          <w:tcPr>
            <w:tcW w:w="2399" w:type="dxa"/>
          </w:tcPr>
          <w:p w14:paraId="04D739E3" w14:textId="77777777" w:rsidR="00E91BD2" w:rsidRPr="00985F80" w:rsidRDefault="00E91BD2" w:rsidP="00226AFA">
            <w:pPr>
              <w:rPr>
                <w:shd w:val="clear" w:color="auto" w:fill="FFFFFF"/>
              </w:rPr>
            </w:pPr>
          </w:p>
        </w:tc>
      </w:tr>
    </w:tbl>
    <w:p w14:paraId="66DE1668" w14:textId="2B95153A" w:rsidR="00CF6AB0" w:rsidRDefault="00CF6AB0" w:rsidP="00226AFA">
      <w:pPr>
        <w:rPr>
          <w:shd w:val="clear" w:color="auto" w:fill="FFFFFF"/>
        </w:rPr>
      </w:pPr>
    </w:p>
    <w:p w14:paraId="1744245F" w14:textId="664393E6" w:rsidR="00541126" w:rsidRPr="00D23A7D" w:rsidRDefault="00541126" w:rsidP="00D55C82">
      <w:pPr>
        <w:pStyle w:val="Heading1"/>
      </w:pPr>
      <w:r w:rsidRPr="00D23A7D">
        <w:t>Q</w:t>
      </w:r>
      <w:r w:rsidR="00914890">
        <w:t>8</w:t>
      </w:r>
      <w:r w:rsidRPr="00D23A7D">
        <w:t>. Project dates</w:t>
      </w:r>
    </w:p>
    <w:tbl>
      <w:tblPr>
        <w:tblW w:w="49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46"/>
        <w:gridCol w:w="3058"/>
        <w:gridCol w:w="3955"/>
      </w:tblGrid>
      <w:tr w:rsidR="00541126" w:rsidRPr="00D23A7D" w14:paraId="55576C43" w14:textId="77777777" w:rsidTr="0099790F">
        <w:trPr>
          <w:trHeight w:val="908"/>
        </w:trPr>
        <w:tc>
          <w:tcPr>
            <w:tcW w:w="1514" w:type="pct"/>
          </w:tcPr>
          <w:p w14:paraId="2C341778" w14:textId="77777777" w:rsidR="00541126" w:rsidRPr="00D57BA8" w:rsidRDefault="00541126" w:rsidP="00DB0945">
            <w:pPr>
              <w:spacing w:beforeLines="60" w:before="144" w:afterLines="60" w:after="144"/>
              <w:rPr>
                <w:rFonts w:eastAsia="Adobe Fan Heiti Std B"/>
                <w:b/>
              </w:rPr>
            </w:pPr>
            <w:r w:rsidRPr="00D57BA8">
              <w:rPr>
                <w:rFonts w:eastAsia="Adobe Fan Heiti Std B"/>
                <w:b/>
              </w:rPr>
              <w:t xml:space="preserve">Start date: </w:t>
            </w:r>
          </w:p>
        </w:tc>
        <w:tc>
          <w:tcPr>
            <w:tcW w:w="1520" w:type="pct"/>
          </w:tcPr>
          <w:p w14:paraId="657530F5" w14:textId="77777777" w:rsidR="00541126" w:rsidRPr="00D57BA8" w:rsidRDefault="00541126" w:rsidP="00DB0945">
            <w:pPr>
              <w:spacing w:beforeLines="60" w:before="144" w:afterLines="60" w:after="144"/>
              <w:rPr>
                <w:rFonts w:eastAsia="Adobe Fan Heiti Std B"/>
                <w:b/>
              </w:rPr>
            </w:pPr>
            <w:r w:rsidRPr="00D57BA8">
              <w:rPr>
                <w:rFonts w:eastAsia="Adobe Fan Heiti Std B"/>
                <w:b/>
              </w:rPr>
              <w:t xml:space="preserve">End date: </w:t>
            </w:r>
          </w:p>
        </w:tc>
        <w:tc>
          <w:tcPr>
            <w:tcW w:w="1966" w:type="pct"/>
          </w:tcPr>
          <w:p w14:paraId="5BE40317" w14:textId="77777777" w:rsidR="00541126" w:rsidRPr="00D57BA8" w:rsidRDefault="00541126" w:rsidP="00DB0945">
            <w:pPr>
              <w:spacing w:beforeLines="60" w:before="144" w:afterLines="60" w:after="144"/>
              <w:rPr>
                <w:rFonts w:eastAsia="Adobe Fan Heiti Std B"/>
                <w:b/>
              </w:rPr>
            </w:pPr>
            <w:r w:rsidRPr="00D57BA8">
              <w:rPr>
                <w:rFonts w:eastAsia="Adobe Fan Heiti Std B"/>
                <w:b/>
              </w:rPr>
              <w:t xml:space="preserve">Duration (e.g. 2 years, 3 months): </w:t>
            </w:r>
          </w:p>
        </w:tc>
      </w:tr>
    </w:tbl>
    <w:p w14:paraId="115C26AB" w14:textId="77777777" w:rsidR="00541126" w:rsidRDefault="00541126" w:rsidP="00226AFA">
      <w:pPr>
        <w:rPr>
          <w:shd w:val="clear" w:color="auto" w:fill="FFFFFF"/>
        </w:rPr>
      </w:pPr>
    </w:p>
    <w:p w14:paraId="100DD525" w14:textId="77777777" w:rsidR="007C4BDF" w:rsidRDefault="007C4BDF">
      <w:pPr>
        <w:rPr>
          <w:b/>
          <w:sz w:val="32"/>
        </w:rPr>
      </w:pPr>
      <w:r>
        <w:br w:type="page"/>
      </w:r>
    </w:p>
    <w:p w14:paraId="0786FB4F" w14:textId="6BE6CB30" w:rsidR="00FA315E" w:rsidRPr="00FA315E" w:rsidRDefault="00FA315E" w:rsidP="00D55C82">
      <w:pPr>
        <w:pStyle w:val="Heading1"/>
        <w:rPr>
          <w:shd w:val="clear" w:color="auto" w:fill="FFFFFF"/>
        </w:rPr>
      </w:pPr>
      <w:r w:rsidRPr="00FA315E">
        <w:lastRenderedPageBreak/>
        <w:t>Q</w:t>
      </w:r>
      <w:r w:rsidR="007C4BDF">
        <w:t>9</w:t>
      </w:r>
      <w:r w:rsidRPr="00FA315E">
        <w:t>. Budget Summar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6"/>
        <w:gridCol w:w="1700"/>
        <w:gridCol w:w="1558"/>
        <w:gridCol w:w="1988"/>
        <w:gridCol w:w="2402"/>
      </w:tblGrid>
      <w:tr w:rsidR="00D77898" w:rsidRPr="00985F80" w14:paraId="587F66DF" w14:textId="77777777" w:rsidTr="007C4BDF">
        <w:trPr>
          <w:cantSplit/>
          <w:trHeight w:val="864"/>
        </w:trPr>
        <w:tc>
          <w:tcPr>
            <w:tcW w:w="1249" w:type="pct"/>
            <w:shd w:val="clear" w:color="auto" w:fill="FFFFFF" w:themeFill="background1"/>
          </w:tcPr>
          <w:p w14:paraId="2AE02A3F" w14:textId="13DDE22A" w:rsidR="00D77898" w:rsidRDefault="00D77898" w:rsidP="00226AFA">
            <w:r>
              <w:t>Darwin</w:t>
            </w:r>
            <w:r w:rsidR="007C4BDF">
              <w:t xml:space="preserve"> Plus</w:t>
            </w:r>
            <w:r w:rsidRPr="009770B6">
              <w:t xml:space="preserve"> funding request </w:t>
            </w:r>
          </w:p>
          <w:p w14:paraId="6063B367" w14:textId="1D042892" w:rsidR="00D626B3" w:rsidRPr="007C4BDF" w:rsidRDefault="00D77898" w:rsidP="007C4BDF">
            <w:r w:rsidRPr="009770B6">
              <w:t>(Apr – Mar)</w:t>
            </w:r>
          </w:p>
        </w:tc>
        <w:tc>
          <w:tcPr>
            <w:tcW w:w="834" w:type="pct"/>
            <w:shd w:val="clear" w:color="auto" w:fill="FFFFFF" w:themeFill="background1"/>
          </w:tcPr>
          <w:p w14:paraId="2AE1C4A7" w14:textId="2D9AA0C6" w:rsidR="00D77898" w:rsidRDefault="00D77898" w:rsidP="00D77898">
            <w:pPr>
              <w:pStyle w:val="FootnoteText"/>
              <w:jc w:val="center"/>
              <w:rPr>
                <w:b/>
                <w:sz w:val="24"/>
              </w:rPr>
            </w:pPr>
            <w:r w:rsidRPr="002B40A5">
              <w:rPr>
                <w:b/>
                <w:sz w:val="24"/>
              </w:rPr>
              <w:t>202</w:t>
            </w:r>
            <w:r w:rsidR="00B91969">
              <w:rPr>
                <w:b/>
                <w:sz w:val="24"/>
              </w:rPr>
              <w:t>7</w:t>
            </w:r>
            <w:r w:rsidRPr="002B40A5">
              <w:rPr>
                <w:b/>
                <w:sz w:val="24"/>
              </w:rPr>
              <w:t>/2</w:t>
            </w:r>
            <w:r w:rsidR="00B91969">
              <w:rPr>
                <w:b/>
                <w:sz w:val="24"/>
              </w:rPr>
              <w:t>8</w:t>
            </w:r>
          </w:p>
          <w:p w14:paraId="6BE66EFA" w14:textId="208E983F" w:rsidR="00D77898" w:rsidRPr="002B40A5" w:rsidDel="00D93C20" w:rsidRDefault="00D77898" w:rsidP="002C75E2">
            <w:pPr>
              <w:pStyle w:val="FootnoteText"/>
              <w:rPr>
                <w:b/>
              </w:rPr>
            </w:pPr>
            <w:r w:rsidRPr="002B40A5">
              <w:rPr>
                <w:b/>
                <w:sz w:val="24"/>
              </w:rPr>
              <w:t>£</w:t>
            </w:r>
          </w:p>
        </w:tc>
        <w:tc>
          <w:tcPr>
            <w:tcW w:w="764" w:type="pct"/>
            <w:shd w:val="clear" w:color="auto" w:fill="FFFFFF" w:themeFill="background1"/>
          </w:tcPr>
          <w:p w14:paraId="2C4A6EB4" w14:textId="01133609" w:rsidR="00D77898" w:rsidRDefault="00D77898" w:rsidP="00D77898">
            <w:pPr>
              <w:jc w:val="center"/>
              <w:rPr>
                <w:b/>
              </w:rPr>
            </w:pPr>
            <w:r w:rsidRPr="002B40A5">
              <w:rPr>
                <w:b/>
              </w:rPr>
              <w:t>202</w:t>
            </w:r>
            <w:r w:rsidR="00B91969">
              <w:rPr>
                <w:b/>
              </w:rPr>
              <w:t>8</w:t>
            </w:r>
            <w:r w:rsidRPr="002B40A5">
              <w:rPr>
                <w:b/>
              </w:rPr>
              <w:t>/2</w:t>
            </w:r>
            <w:r w:rsidR="00B91969">
              <w:rPr>
                <w:b/>
              </w:rPr>
              <w:t>9</w:t>
            </w:r>
          </w:p>
          <w:p w14:paraId="023C50A1" w14:textId="68CE0342" w:rsidR="00D77898" w:rsidRPr="002B40A5" w:rsidDel="00D93C20" w:rsidRDefault="00D77898" w:rsidP="002B40A5">
            <w:pPr>
              <w:rPr>
                <w:b/>
              </w:rPr>
            </w:pPr>
            <w:r>
              <w:rPr>
                <w:b/>
              </w:rPr>
              <w:t>£</w:t>
            </w:r>
          </w:p>
        </w:tc>
        <w:tc>
          <w:tcPr>
            <w:tcW w:w="975" w:type="pct"/>
            <w:shd w:val="clear" w:color="auto" w:fill="FFFFFF" w:themeFill="background1"/>
          </w:tcPr>
          <w:p w14:paraId="74B03366" w14:textId="7286D238" w:rsidR="00D77898" w:rsidRDefault="00D77898" w:rsidP="00D77898">
            <w:pPr>
              <w:jc w:val="center"/>
              <w:rPr>
                <w:b/>
              </w:rPr>
            </w:pPr>
            <w:r w:rsidRPr="002B40A5">
              <w:rPr>
                <w:b/>
              </w:rPr>
              <w:t>202</w:t>
            </w:r>
            <w:r w:rsidR="00B91969">
              <w:rPr>
                <w:b/>
              </w:rPr>
              <w:t>9</w:t>
            </w:r>
            <w:r w:rsidRPr="002B40A5">
              <w:rPr>
                <w:b/>
              </w:rPr>
              <w:t>/</w:t>
            </w:r>
            <w:r w:rsidR="00B91969">
              <w:rPr>
                <w:b/>
              </w:rPr>
              <w:t>30</w:t>
            </w:r>
          </w:p>
          <w:p w14:paraId="06C78AC0" w14:textId="26B0D25B" w:rsidR="00D77898" w:rsidRDefault="00D77898" w:rsidP="00D77898">
            <w:pPr>
              <w:rPr>
                <w:b/>
              </w:rPr>
            </w:pPr>
            <w:r>
              <w:rPr>
                <w:b/>
              </w:rPr>
              <w:t>£</w:t>
            </w:r>
          </w:p>
        </w:tc>
        <w:tc>
          <w:tcPr>
            <w:tcW w:w="1178" w:type="pct"/>
            <w:shd w:val="clear" w:color="auto" w:fill="FFFFFF" w:themeFill="background1"/>
          </w:tcPr>
          <w:p w14:paraId="2CBEDAC4" w14:textId="7625601B" w:rsidR="00D77898" w:rsidRDefault="00D77898" w:rsidP="00FA09AC">
            <w:pPr>
              <w:rPr>
                <w:b/>
              </w:rPr>
            </w:pPr>
            <w:r w:rsidRPr="002B40A5">
              <w:rPr>
                <w:b/>
              </w:rPr>
              <w:t>Total</w:t>
            </w:r>
            <w:r>
              <w:rPr>
                <w:b/>
              </w:rPr>
              <w:t xml:space="preserve"> request</w:t>
            </w:r>
          </w:p>
          <w:p w14:paraId="66FED006" w14:textId="0FCD7F9D" w:rsidR="00D77898" w:rsidRPr="002B40A5" w:rsidRDefault="00D77898" w:rsidP="00D77898">
            <w:pPr>
              <w:tabs>
                <w:tab w:val="right" w:pos="2261"/>
              </w:tabs>
              <w:rPr>
                <w:b/>
              </w:rPr>
            </w:pPr>
            <w:r>
              <w:rPr>
                <w:b/>
              </w:rPr>
              <w:t>£</w:t>
            </w:r>
          </w:p>
        </w:tc>
      </w:tr>
      <w:tr w:rsidR="00E2127F" w:rsidRPr="00985F80" w14:paraId="45E45F74" w14:textId="77777777" w:rsidTr="007C4BDF">
        <w:trPr>
          <w:cantSplit/>
          <w:trHeight w:val="843"/>
        </w:trPr>
        <w:tc>
          <w:tcPr>
            <w:tcW w:w="5000" w:type="pct"/>
            <w:gridSpan w:val="5"/>
          </w:tcPr>
          <w:p w14:paraId="45C5874D" w14:textId="534834B5" w:rsidR="00E2127F" w:rsidRPr="00392626" w:rsidRDefault="00E2127F" w:rsidP="00226AFA">
            <w:r>
              <w:rPr>
                <w:rFonts w:eastAsia="Adobe Fan Heiti Std B"/>
                <w:b/>
                <w:bCs/>
              </w:rPr>
              <w:t>Q</w:t>
            </w:r>
            <w:r w:rsidR="008E5015">
              <w:rPr>
                <w:rFonts w:eastAsia="Adobe Fan Heiti Std B"/>
                <w:b/>
                <w:bCs/>
              </w:rPr>
              <w:t>1</w:t>
            </w:r>
            <w:r w:rsidR="007C4BDF">
              <w:rPr>
                <w:rFonts w:eastAsia="Adobe Fan Heiti Std B"/>
                <w:b/>
                <w:bCs/>
              </w:rPr>
              <w:t>0</w:t>
            </w:r>
            <w:r>
              <w:rPr>
                <w:rFonts w:eastAsia="Adobe Fan Heiti Std B"/>
                <w:b/>
                <w:bCs/>
              </w:rPr>
              <w:t xml:space="preserve">. </w:t>
            </w:r>
            <w:r w:rsidRPr="00541381">
              <w:rPr>
                <w:rFonts w:eastAsia="Adobe Fan Heiti Std B"/>
                <w:b/>
                <w:bCs/>
              </w:rPr>
              <w:t>What matched funding arrangements are propose</w:t>
            </w:r>
            <w:r>
              <w:rPr>
                <w:rFonts w:eastAsia="Adobe Fan Heiti Std B"/>
                <w:b/>
                <w:bCs/>
              </w:rPr>
              <w:t>d? If none, please explain why.</w:t>
            </w:r>
            <w:r w:rsidR="00392626">
              <w:rPr>
                <w:rFonts w:eastAsia="Adobe Fan Heiti Std B"/>
                <w:b/>
                <w:bCs/>
              </w:rPr>
              <w:t xml:space="preserve"> </w:t>
            </w:r>
            <w:r w:rsidR="00392626">
              <w:rPr>
                <w:rFonts w:eastAsia="Adobe Fan Heiti Std B"/>
              </w:rPr>
              <w:t>(Max 100 words)</w:t>
            </w:r>
          </w:p>
        </w:tc>
      </w:tr>
    </w:tbl>
    <w:p w14:paraId="2D9702F8" w14:textId="577B7141" w:rsidR="004E2BFC" w:rsidRDefault="004E2BFC" w:rsidP="00226AFA"/>
    <w:p w14:paraId="36B64B49" w14:textId="04D2101A" w:rsidR="006F63CE" w:rsidRPr="00D55C82" w:rsidRDefault="006F63CE" w:rsidP="006F63CE">
      <w:pPr>
        <w:pStyle w:val="Heading1"/>
      </w:pPr>
      <w:r w:rsidRPr="00D55C82">
        <w:t>Q1</w:t>
      </w:r>
      <w:r w:rsidR="00FA6231">
        <w:t>1</w:t>
      </w:r>
      <w:r w:rsidRPr="00D55C82">
        <w:t>. Problem the project is trying to address</w:t>
      </w:r>
    </w:p>
    <w:p w14:paraId="0A72FF19" w14:textId="54A38411" w:rsidR="006F63CE" w:rsidRDefault="006F63CE" w:rsidP="00F7755C">
      <w:pPr>
        <w:spacing w:after="120"/>
      </w:pPr>
      <w:r w:rsidRPr="003757B3">
        <w:t xml:space="preserve">Please describe the problem your project is trying to address </w:t>
      </w:r>
      <w:r w:rsidR="00F7755C">
        <w:t>in the UKOTs, relating to at least one of the</w:t>
      </w:r>
      <w:r w:rsidR="00232C29">
        <w:t xml:space="preserve"> four</w:t>
      </w:r>
      <w:r w:rsidR="00F7755C">
        <w:t xml:space="preserve"> themes of Darwin Plus</w:t>
      </w:r>
      <w:r w:rsidR="00232C29">
        <w:t xml:space="preserve">. </w:t>
      </w:r>
      <w:r w:rsidR="00F7755C">
        <w:t xml:space="preserve"> </w:t>
      </w:r>
    </w:p>
    <w:p w14:paraId="78B111CF" w14:textId="00C01FC3" w:rsidR="006F63CE" w:rsidRDefault="006F63CE" w:rsidP="006F63CE">
      <w:pPr>
        <w:spacing w:after="120"/>
      </w:pPr>
      <w:r w:rsidRPr="003757B3">
        <w:t xml:space="preserve">For example, what are the </w:t>
      </w:r>
      <w:r>
        <w:t>specific threats to the environment</w:t>
      </w:r>
      <w:r w:rsidRPr="003757B3">
        <w:t xml:space="preserve"> that the project will attempt to address? Why are they relevant, for whom? How did you identify t</w:t>
      </w:r>
      <w:r w:rsidR="00F74186">
        <w:t>he need for your project?</w:t>
      </w:r>
      <w:r w:rsidRPr="003757B3">
        <w:t xml:space="preserve"> </w:t>
      </w:r>
      <w:r w:rsidR="00FC02DE" w:rsidRPr="00FC02DE">
        <w:t xml:space="preserve">Please </w:t>
      </w:r>
      <w:r w:rsidR="00FC02DE" w:rsidRPr="00F74186">
        <w:rPr>
          <w:b/>
          <w:bCs/>
        </w:rPr>
        <w:t>cite the evidence</w:t>
      </w:r>
      <w:r w:rsidR="00FC02DE" w:rsidRPr="00FC02DE">
        <w:t xml:space="preserve"> you are using to support your assessment of the problem (references can be listed in your additional attached PDF document).</w:t>
      </w:r>
      <w:r w:rsidRPr="003757B3">
        <w:t xml:space="preserve"> </w:t>
      </w:r>
    </w:p>
    <w:p w14:paraId="3C052717" w14:textId="77777777" w:rsidR="006F63CE" w:rsidRPr="002218C0" w:rsidRDefault="006F63CE" w:rsidP="006F63CE">
      <w:r w:rsidRPr="001679D4">
        <w:rPr>
          <w:noProof/>
        </w:rPr>
        <mc:AlternateContent>
          <mc:Choice Requires="wps">
            <w:drawing>
              <wp:inline distT="0" distB="0" distL="0" distR="0" wp14:anchorId="5E6FB541" wp14:editId="7E8960FE">
                <wp:extent cx="6479540" cy="1233376"/>
                <wp:effectExtent l="0" t="0" r="16510" b="2413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9540" cy="12333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BCD01" w14:textId="77777777" w:rsidR="006F63CE" w:rsidRPr="00901D93" w:rsidRDefault="006F63CE" w:rsidP="006F63CE">
                            <w:r>
                              <w:t>(Max 300 wor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E6FB54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510.2pt;height:9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">
                <v:textbox>
                  <w:txbxContent>
                    <w:p w14:paraId="6FBBCD01" w14:textId="77777777" w:rsidR="006F63CE" w:rsidRPr="00901D93" w:rsidRDefault="006F63CE" w:rsidP="006F63CE">
                      <w:r>
                        <w:t>(Max 300 word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E027B0" w14:textId="77777777" w:rsidR="005B383E" w:rsidRDefault="005B383E" w:rsidP="00786CF3">
      <w:pPr>
        <w:rPr>
          <w:rFonts w:eastAsia="Adobe Fan Heiti Std B"/>
          <w:lang w:eastAsia="en-US"/>
        </w:rPr>
      </w:pPr>
    </w:p>
    <w:p w14:paraId="05602913" w14:textId="51153F31" w:rsidR="00B0581D" w:rsidRDefault="00B0581D" w:rsidP="00B0581D">
      <w:pPr>
        <w:pStyle w:val="Heading1"/>
        <w:rPr>
          <w:rFonts w:eastAsia="Adobe Fan Heiti Std B"/>
          <w:lang w:eastAsia="en-US"/>
        </w:rPr>
      </w:pPr>
      <w:r w:rsidRPr="3F637582">
        <w:rPr>
          <w:rFonts w:eastAsia="Adobe Fan Heiti Std B"/>
          <w:lang w:eastAsia="en-US"/>
        </w:rPr>
        <w:t xml:space="preserve">Q12. </w:t>
      </w:r>
      <w:r>
        <w:rPr>
          <w:rFonts w:eastAsia="Adobe Fan Heiti Std B"/>
          <w:lang w:eastAsia="en-US"/>
        </w:rPr>
        <w:t>UK Overseas Territories Biodiversity Strategy</w:t>
      </w:r>
    </w:p>
    <w:p w14:paraId="2EEE9333" w14:textId="407FFC34" w:rsidR="0086729F" w:rsidRPr="00722F9F" w:rsidRDefault="0086729F" w:rsidP="00B0581D">
      <w:pPr>
        <w:rPr>
          <w:b/>
          <w:bCs/>
        </w:rPr>
      </w:pPr>
      <w:r>
        <w:t xml:space="preserve">The </w:t>
      </w:r>
      <w:hyperlink r:id="rId16" w:history="1">
        <w:r w:rsidRPr="00993356">
          <w:rPr>
            <w:rStyle w:val="Hyperlink"/>
          </w:rPr>
          <w:t>UK Overseas Territories Biodiversity Strategy</w:t>
        </w:r>
      </w:hyperlink>
      <w:r w:rsidR="00485B34">
        <w:t xml:space="preserve"> (OTBS)</w:t>
      </w:r>
      <w:r>
        <w:t xml:space="preserve"> outlines 6 common Goals to</w:t>
      </w:r>
      <w:r w:rsidR="00142BA8" w:rsidRPr="00142BA8">
        <w:t xml:space="preserve"> promote and catalyse the successful delivery of vital on-the ground action in support of biodiversity conservation, protection and recovery</w:t>
      </w:r>
      <w:r w:rsidR="00142BA8">
        <w:t xml:space="preserve">. </w:t>
      </w:r>
      <w:r w:rsidR="004B3775">
        <w:t xml:space="preserve">In addition, the </w:t>
      </w:r>
      <w:r w:rsidR="00485B34">
        <w:t xml:space="preserve">(OTBS) </w:t>
      </w:r>
      <w:r w:rsidR="00DF7B1A">
        <w:t xml:space="preserve">outlines bespoke </w:t>
      </w:r>
      <w:r w:rsidR="00B73F09">
        <w:t>national priorities for each UKOT under the 6 Goals.</w:t>
      </w:r>
      <w:r w:rsidR="00951200" w:rsidRPr="00951200">
        <w:t xml:space="preserve"> </w:t>
      </w:r>
      <w:r w:rsidR="00951200" w:rsidRPr="00020D0A">
        <w:t xml:space="preserve">Successful </w:t>
      </w:r>
      <w:r w:rsidR="00020D0A" w:rsidRPr="00020D0A">
        <w:t>Darwin Plus Main projects</w:t>
      </w:r>
      <w:r w:rsidR="00951200" w:rsidRPr="00722F9F">
        <w:rPr>
          <w:b/>
          <w:bCs/>
        </w:rPr>
        <w:t xml:space="preserve"> </w:t>
      </w:r>
      <w:r w:rsidR="00951200" w:rsidRPr="009B28E9">
        <w:t>must demonstrate substantial measurable outcomes against</w:t>
      </w:r>
      <w:r w:rsidR="00951200" w:rsidRPr="00722F9F">
        <w:rPr>
          <w:b/>
          <w:bCs/>
        </w:rPr>
        <w:t xml:space="preserve"> at least one of the 6 Goals and at least one of the </w:t>
      </w:r>
      <w:r w:rsidR="00722F9F" w:rsidRPr="00722F9F">
        <w:rPr>
          <w:b/>
          <w:bCs/>
        </w:rPr>
        <w:t xml:space="preserve">relevant </w:t>
      </w:r>
      <w:r w:rsidR="00762148">
        <w:rPr>
          <w:b/>
          <w:bCs/>
        </w:rPr>
        <w:t>UK</w:t>
      </w:r>
      <w:r w:rsidR="00722F9F" w:rsidRPr="00722F9F">
        <w:rPr>
          <w:b/>
          <w:bCs/>
        </w:rPr>
        <w:t>OT’s national priorities.</w:t>
      </w:r>
    </w:p>
    <w:p w14:paraId="5B99E347" w14:textId="50A105FD" w:rsidR="00AD0E0A" w:rsidRPr="0060070C" w:rsidRDefault="00895E55" w:rsidP="0060070C">
      <w:pPr>
        <w:spacing w:before="240" w:after="120" w:line="276" w:lineRule="auto"/>
        <w:rPr>
          <w:rFonts w:eastAsia="Calibri" w:cs="Times New Roman"/>
          <w:b/>
          <w:szCs w:val="22"/>
          <w:lang w:eastAsia="en-US"/>
        </w:rPr>
      </w:pPr>
      <w:r w:rsidRPr="0060070C">
        <w:rPr>
          <w:rFonts w:eastAsia="Calibri" w:cs="Times New Roman"/>
          <w:b/>
          <w:szCs w:val="22"/>
          <w:lang w:eastAsia="en-US"/>
        </w:rPr>
        <w:t xml:space="preserve">Q12a. </w:t>
      </w:r>
      <w:r w:rsidR="00B0581D" w:rsidRPr="0060070C">
        <w:rPr>
          <w:rFonts w:eastAsia="Calibri" w:cs="Times New Roman"/>
          <w:b/>
          <w:szCs w:val="22"/>
          <w:lang w:eastAsia="en-US"/>
        </w:rPr>
        <w:t>Does your project support any</w:t>
      </w:r>
      <w:r w:rsidR="0020542D" w:rsidRPr="0060070C">
        <w:rPr>
          <w:rFonts w:eastAsia="Calibri" w:cs="Times New Roman"/>
          <w:b/>
          <w:szCs w:val="22"/>
          <w:lang w:eastAsia="en-US"/>
        </w:rPr>
        <w:t xml:space="preserve"> of the </w:t>
      </w:r>
      <w:r w:rsidR="00161C6B" w:rsidRPr="0060070C">
        <w:rPr>
          <w:rFonts w:eastAsia="Calibri" w:cs="Times New Roman"/>
          <w:b/>
          <w:szCs w:val="22"/>
          <w:lang w:eastAsia="en-US"/>
        </w:rPr>
        <w:t xml:space="preserve">6 common Goals </w:t>
      </w:r>
      <w:r w:rsidR="000F436E" w:rsidRPr="0060070C">
        <w:rPr>
          <w:rFonts w:eastAsia="Calibri" w:cs="Times New Roman"/>
          <w:b/>
          <w:szCs w:val="22"/>
          <w:lang w:eastAsia="en-US"/>
        </w:rPr>
        <w:t xml:space="preserve">outlined in the </w:t>
      </w:r>
      <w:r w:rsidR="00A26D2B" w:rsidRPr="0060070C">
        <w:rPr>
          <w:rFonts w:eastAsia="Calibri" w:cs="Times New Roman"/>
          <w:b/>
          <w:szCs w:val="22"/>
          <w:lang w:eastAsia="en-US"/>
        </w:rPr>
        <w:t>OTBS</w:t>
      </w:r>
      <w:r w:rsidR="0086729F" w:rsidRPr="0060070C">
        <w:rPr>
          <w:rFonts w:eastAsia="Calibri" w:cs="Times New Roman"/>
          <w:b/>
          <w:szCs w:val="22"/>
          <w:lang w:eastAsia="en-US"/>
        </w:rPr>
        <w:t>? Please tick all that apply</w:t>
      </w:r>
      <w:r w:rsidR="000444A0" w:rsidRPr="0060070C">
        <w:rPr>
          <w:rFonts w:eastAsia="Calibri" w:cs="Times New Roman"/>
          <w:b/>
          <w:szCs w:val="22"/>
          <w:lang w:eastAsia="en-US"/>
        </w:rPr>
        <w:t>, noting you will not necessarily score higher if you address several</w:t>
      </w:r>
      <w:r w:rsidR="0086729F" w:rsidRPr="0060070C">
        <w:rPr>
          <w:rFonts w:eastAsia="Calibri" w:cs="Times New Roman"/>
          <w:b/>
          <w:szCs w:val="22"/>
          <w:lang w:eastAsia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513"/>
      </w:tblGrid>
      <w:tr w:rsidR="007804D6" w14:paraId="0DBAC398" w14:textId="77777777" w:rsidTr="005A75AC">
        <w:tc>
          <w:tcPr>
            <w:tcW w:w="562" w:type="dxa"/>
          </w:tcPr>
          <w:p w14:paraId="20E4A421" w14:textId="77777777" w:rsidR="007804D6" w:rsidRDefault="007804D6" w:rsidP="00B0581D"/>
        </w:tc>
        <w:tc>
          <w:tcPr>
            <w:tcW w:w="7513" w:type="dxa"/>
          </w:tcPr>
          <w:p w14:paraId="7E79478C" w14:textId="43F44587" w:rsidR="007804D6" w:rsidRDefault="005B7FFA" w:rsidP="00B0581D">
            <w:r w:rsidRPr="005B7FFA">
              <w:t>reconnect people with nature</w:t>
            </w:r>
          </w:p>
        </w:tc>
      </w:tr>
      <w:tr w:rsidR="007804D6" w14:paraId="74761700" w14:textId="77777777" w:rsidTr="005A75AC">
        <w:tc>
          <w:tcPr>
            <w:tcW w:w="562" w:type="dxa"/>
          </w:tcPr>
          <w:p w14:paraId="50EE49E7" w14:textId="77777777" w:rsidR="007804D6" w:rsidRDefault="007804D6" w:rsidP="00B0581D"/>
        </w:tc>
        <w:tc>
          <w:tcPr>
            <w:tcW w:w="7513" w:type="dxa"/>
          </w:tcPr>
          <w:p w14:paraId="6095F8C9" w14:textId="66147D42" w:rsidR="007804D6" w:rsidRDefault="005C0F6B" w:rsidP="00B0581D">
            <w:r w:rsidRPr="005C0F6B">
              <w:t>develop skills and talent</w:t>
            </w:r>
          </w:p>
        </w:tc>
      </w:tr>
      <w:tr w:rsidR="007804D6" w14:paraId="1D6D209A" w14:textId="77777777" w:rsidTr="005A75AC">
        <w:tc>
          <w:tcPr>
            <w:tcW w:w="562" w:type="dxa"/>
          </w:tcPr>
          <w:p w14:paraId="715D4EFC" w14:textId="77777777" w:rsidR="007804D6" w:rsidRDefault="007804D6" w:rsidP="00B0581D"/>
        </w:tc>
        <w:tc>
          <w:tcPr>
            <w:tcW w:w="7513" w:type="dxa"/>
          </w:tcPr>
          <w:p w14:paraId="23AC20A5" w14:textId="03B704EB" w:rsidR="007804D6" w:rsidRDefault="008604A9" w:rsidP="00B0581D">
            <w:r w:rsidRPr="008604A9">
              <w:t>maximise opportunities for funding, partnerships, and collaboration</w:t>
            </w:r>
          </w:p>
        </w:tc>
      </w:tr>
      <w:tr w:rsidR="007804D6" w14:paraId="7B4B4AAB" w14:textId="77777777" w:rsidTr="005A75AC">
        <w:tc>
          <w:tcPr>
            <w:tcW w:w="562" w:type="dxa"/>
          </w:tcPr>
          <w:p w14:paraId="7E88726F" w14:textId="77777777" w:rsidR="007804D6" w:rsidRDefault="007804D6" w:rsidP="00B0581D"/>
        </w:tc>
        <w:tc>
          <w:tcPr>
            <w:tcW w:w="7513" w:type="dxa"/>
          </w:tcPr>
          <w:p w14:paraId="539AF8E5" w14:textId="72CDE162" w:rsidR="007804D6" w:rsidRDefault="00B53319" w:rsidP="00B0581D">
            <w:r w:rsidRPr="00B53319">
              <w:t>strengthen and implement management and regulatory frameworks</w:t>
            </w:r>
          </w:p>
        </w:tc>
      </w:tr>
      <w:tr w:rsidR="007804D6" w14:paraId="7B03BF6F" w14:textId="77777777" w:rsidTr="005A75AC">
        <w:tc>
          <w:tcPr>
            <w:tcW w:w="562" w:type="dxa"/>
          </w:tcPr>
          <w:p w14:paraId="127C8E64" w14:textId="77777777" w:rsidR="007804D6" w:rsidRDefault="007804D6" w:rsidP="00B0581D"/>
        </w:tc>
        <w:tc>
          <w:tcPr>
            <w:tcW w:w="7513" w:type="dxa"/>
          </w:tcPr>
          <w:p w14:paraId="4F6F4701" w14:textId="178135B7" w:rsidR="007804D6" w:rsidRDefault="00E517C8" w:rsidP="00B0581D">
            <w:r w:rsidRPr="00E517C8">
              <w:t>enhance environmental resilience</w:t>
            </w:r>
          </w:p>
        </w:tc>
      </w:tr>
      <w:tr w:rsidR="007804D6" w14:paraId="1A1283A8" w14:textId="77777777" w:rsidTr="005A75AC">
        <w:tc>
          <w:tcPr>
            <w:tcW w:w="562" w:type="dxa"/>
          </w:tcPr>
          <w:p w14:paraId="59D40FDE" w14:textId="77777777" w:rsidR="007804D6" w:rsidRDefault="007804D6" w:rsidP="00B0581D"/>
        </w:tc>
        <w:tc>
          <w:tcPr>
            <w:tcW w:w="7513" w:type="dxa"/>
          </w:tcPr>
          <w:p w14:paraId="37718BF2" w14:textId="19F08820" w:rsidR="007804D6" w:rsidRDefault="005A75AC" w:rsidP="00B0581D">
            <w:r w:rsidRPr="005A75AC">
              <w:t>champion the benefits of nature</w:t>
            </w:r>
          </w:p>
        </w:tc>
      </w:tr>
    </w:tbl>
    <w:p w14:paraId="221B2B83" w14:textId="77777777" w:rsidR="0060070C" w:rsidRDefault="0060070C" w:rsidP="0060070C">
      <w:pPr>
        <w:spacing w:before="240" w:after="120" w:line="276" w:lineRule="auto"/>
        <w:rPr>
          <w:rFonts w:eastAsia="Calibri" w:cs="Times New Roman"/>
          <w:b/>
          <w:szCs w:val="22"/>
          <w:lang w:eastAsia="en-US"/>
        </w:rPr>
      </w:pPr>
    </w:p>
    <w:p w14:paraId="2D99E0AF" w14:textId="77777777" w:rsidR="0060070C" w:rsidRDefault="0060070C">
      <w:pPr>
        <w:rPr>
          <w:rFonts w:eastAsia="Calibri" w:cs="Times New Roman"/>
          <w:b/>
          <w:szCs w:val="22"/>
          <w:lang w:eastAsia="en-US"/>
        </w:rPr>
      </w:pPr>
      <w:r>
        <w:rPr>
          <w:rFonts w:eastAsia="Calibri" w:cs="Times New Roman"/>
          <w:b/>
          <w:szCs w:val="22"/>
          <w:lang w:eastAsia="en-US"/>
        </w:rPr>
        <w:br w:type="page"/>
      </w:r>
    </w:p>
    <w:p w14:paraId="5B42E0F8" w14:textId="0760F4BE" w:rsidR="003B656B" w:rsidRPr="0060070C" w:rsidRDefault="007E03BF" w:rsidP="0060070C">
      <w:pPr>
        <w:spacing w:before="240" w:after="120" w:line="276" w:lineRule="auto"/>
        <w:rPr>
          <w:rFonts w:eastAsia="Calibri" w:cs="Times New Roman"/>
          <w:b/>
          <w:szCs w:val="22"/>
          <w:lang w:eastAsia="en-US"/>
        </w:rPr>
      </w:pPr>
      <w:r w:rsidRPr="0060070C">
        <w:rPr>
          <w:rFonts w:eastAsia="Calibri" w:cs="Times New Roman"/>
          <w:b/>
          <w:szCs w:val="22"/>
          <w:lang w:eastAsia="en-US"/>
        </w:rPr>
        <w:lastRenderedPageBreak/>
        <w:t xml:space="preserve">Q12b. </w:t>
      </w:r>
      <w:r w:rsidR="003B656B" w:rsidRPr="0060070C">
        <w:rPr>
          <w:rFonts w:eastAsia="Calibri" w:cs="Times New Roman"/>
          <w:b/>
          <w:szCs w:val="22"/>
          <w:lang w:eastAsia="en-US"/>
        </w:rPr>
        <w:t xml:space="preserve">Please explain how your project supports the Goal/s you have </w:t>
      </w:r>
      <w:r w:rsidR="009A6257" w:rsidRPr="0060070C">
        <w:rPr>
          <w:rFonts w:eastAsia="Calibri" w:cs="Times New Roman"/>
          <w:b/>
          <w:szCs w:val="22"/>
          <w:lang w:eastAsia="en-US"/>
        </w:rPr>
        <w:t xml:space="preserve">selected and the national priority/ies for </w:t>
      </w:r>
      <w:r w:rsidR="007804D6" w:rsidRPr="0060070C">
        <w:rPr>
          <w:rFonts w:eastAsia="Calibri" w:cs="Times New Roman"/>
          <w:b/>
          <w:szCs w:val="22"/>
          <w:lang w:eastAsia="en-US"/>
        </w:rPr>
        <w:t xml:space="preserve">the </w:t>
      </w:r>
      <w:r w:rsidR="00762148" w:rsidRPr="0060070C">
        <w:rPr>
          <w:rFonts w:eastAsia="Calibri" w:cs="Times New Roman"/>
          <w:b/>
          <w:szCs w:val="22"/>
          <w:lang w:eastAsia="en-US"/>
        </w:rPr>
        <w:t>relevant</w:t>
      </w:r>
      <w:r w:rsidR="00A26D2B" w:rsidRPr="0060070C">
        <w:rPr>
          <w:rFonts w:eastAsia="Calibri" w:cs="Times New Roman"/>
          <w:b/>
          <w:szCs w:val="22"/>
          <w:lang w:eastAsia="en-US"/>
        </w:rPr>
        <w:t xml:space="preserve"> </w:t>
      </w:r>
      <w:r w:rsidR="00C73FB3" w:rsidRPr="0060070C">
        <w:rPr>
          <w:rFonts w:eastAsia="Calibri" w:cs="Times New Roman"/>
          <w:b/>
          <w:szCs w:val="22"/>
          <w:lang w:eastAsia="en-US"/>
        </w:rPr>
        <w:t>UK</w:t>
      </w:r>
      <w:r w:rsidR="00A26D2B" w:rsidRPr="0060070C">
        <w:rPr>
          <w:rFonts w:eastAsia="Calibri" w:cs="Times New Roman"/>
          <w:b/>
          <w:szCs w:val="22"/>
          <w:lang w:eastAsia="en-US"/>
        </w:rPr>
        <w:t>OT</w:t>
      </w:r>
      <w:r w:rsidR="00C171E3" w:rsidRPr="0060070C">
        <w:rPr>
          <w:rFonts w:eastAsia="Calibri" w:cs="Times New Roman"/>
          <w:b/>
          <w:szCs w:val="22"/>
          <w:lang w:eastAsia="en-US"/>
        </w:rPr>
        <w:t>.</w:t>
      </w:r>
      <w:r w:rsidR="00CC6425" w:rsidRPr="0060070C">
        <w:rPr>
          <w:rFonts w:eastAsia="Calibri" w:cs="Times New Roman"/>
          <w:b/>
          <w:szCs w:val="22"/>
          <w:lang w:eastAsia="en-US"/>
        </w:rPr>
        <w:t xml:space="preserve"> If your project addresses a new national priority that has emerged since the OTBS was published, please provide justification.</w:t>
      </w:r>
    </w:p>
    <w:p w14:paraId="11A8FB4A" w14:textId="77777777" w:rsidR="008604A9" w:rsidRDefault="008604A9" w:rsidP="00B0581D">
      <w:pPr>
        <w:rPr>
          <w:rFonts w:eastAsia="Adobe Fan Heiti Std B"/>
          <w:lang w:eastAsia="en-US"/>
        </w:rPr>
      </w:pPr>
    </w:p>
    <w:p w14:paraId="371E3242" w14:textId="11712555" w:rsidR="0086729F" w:rsidRDefault="008604A9" w:rsidP="00B0581D">
      <w:pPr>
        <w:rPr>
          <w:rFonts w:eastAsia="Adobe Fan Heiti Std B"/>
          <w:lang w:eastAsia="en-US"/>
        </w:rPr>
      </w:pPr>
      <w:r w:rsidRPr="001679D4">
        <w:rPr>
          <w:noProof/>
        </w:rPr>
        <mc:AlternateContent>
          <mc:Choice Requires="wps">
            <w:drawing>
              <wp:inline distT="0" distB="0" distL="0" distR="0" wp14:anchorId="3CB1D691" wp14:editId="50DA0545">
                <wp:extent cx="6479540" cy="1233170"/>
                <wp:effectExtent l="0" t="0" r="16510" b="24130"/>
                <wp:docPr id="2031823245" name="Text Box 2031823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9540" cy="1233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E12E9" w14:textId="77777777" w:rsidR="008604A9" w:rsidRPr="00901D93" w:rsidRDefault="008604A9" w:rsidP="008604A9">
                            <w:r>
                              <w:t>(Max 300 wor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B1D691" id="Text Box 2031823245" o:spid="_x0000_s1027" type="#_x0000_t202" style="width:510.2pt;height:9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">
                <v:textbox>
                  <w:txbxContent>
                    <w:p w14:paraId="3D9E12E9" w14:textId="77777777" w:rsidR="008604A9" w:rsidRPr="00901D93" w:rsidRDefault="008604A9" w:rsidP="008604A9">
                      <w:r>
                        <w:t>(Max 300 word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D330FD" w14:textId="77777777" w:rsidR="00AD0E0A" w:rsidRDefault="00AD0E0A" w:rsidP="00786CF3">
      <w:pPr>
        <w:rPr>
          <w:rFonts w:eastAsia="Adobe Fan Heiti Std B"/>
          <w:lang w:eastAsia="en-US"/>
        </w:rPr>
      </w:pPr>
    </w:p>
    <w:p w14:paraId="1EE904CE" w14:textId="7E9AD018" w:rsidR="005B383E" w:rsidRDefault="005B383E" w:rsidP="005B383E">
      <w:pPr>
        <w:pStyle w:val="Heading1"/>
        <w:rPr>
          <w:rFonts w:eastAsia="Adobe Fan Heiti Std B"/>
          <w:lang w:eastAsia="en-US"/>
        </w:rPr>
      </w:pPr>
      <w:r w:rsidRPr="74FC03C5">
        <w:rPr>
          <w:rFonts w:eastAsia="Adobe Fan Heiti Std B"/>
          <w:lang w:eastAsia="en-US"/>
        </w:rPr>
        <w:t>Q1</w:t>
      </w:r>
      <w:r w:rsidR="621AAF31" w:rsidRPr="74FC03C5">
        <w:rPr>
          <w:rFonts w:eastAsia="Adobe Fan Heiti Std B"/>
          <w:lang w:eastAsia="en-US"/>
        </w:rPr>
        <w:t>3</w:t>
      </w:r>
      <w:r w:rsidRPr="74FC03C5">
        <w:rPr>
          <w:rFonts w:eastAsia="Adobe Fan Heiti Std B"/>
          <w:lang w:eastAsia="en-US"/>
        </w:rPr>
        <w:t>. Environmental Conventions, Treaties and Agreements</w:t>
      </w:r>
    </w:p>
    <w:p w14:paraId="6C6A1A18" w14:textId="736E3FE8" w:rsidR="005B383E" w:rsidRDefault="005B383E" w:rsidP="005B383E">
      <w:pPr>
        <w:rPr>
          <w:b/>
          <w:bCs/>
        </w:rPr>
      </w:pPr>
      <w:r w:rsidRPr="0099531D">
        <w:t>Does your project support any</w:t>
      </w:r>
      <w:r w:rsidR="00C81BC2">
        <w:t xml:space="preserve"> international or national</w:t>
      </w:r>
      <w:r w:rsidRPr="0099531D">
        <w:t xml:space="preserve"> </w:t>
      </w:r>
      <w:r>
        <w:t xml:space="preserve">environmental conventions, treaties and agreements? </w:t>
      </w:r>
      <w:r w:rsidRPr="0099531D">
        <w:t>If so, please list</w:t>
      </w:r>
      <w:r>
        <w:t xml:space="preserve"> the specific agreements/objectives</w:t>
      </w:r>
      <w:r w:rsidRPr="0099531D">
        <w:t xml:space="preserve"> here</w:t>
      </w:r>
      <w:r>
        <w:t xml:space="preserve">. </w:t>
      </w:r>
      <w:r w:rsidRPr="00852504">
        <w:t xml:space="preserve">What key </w:t>
      </w:r>
      <w:r w:rsidR="00303859">
        <w:t>UK</w:t>
      </w:r>
      <w:r w:rsidRPr="00852504">
        <w:t>OT Government priorities and themes will it address?</w:t>
      </w:r>
      <w:r w:rsidRPr="00F14E80">
        <w:t xml:space="preserve"> </w:t>
      </w:r>
      <w:r w:rsidRPr="00B12595">
        <w:rPr>
          <w:b/>
          <w:bCs/>
        </w:rPr>
        <w:t>You should also consider local, territory specific agreements</w:t>
      </w:r>
      <w:r>
        <w:rPr>
          <w:b/>
          <w:bCs/>
        </w:rPr>
        <w:t xml:space="preserve"> and action plans</w:t>
      </w:r>
      <w:r w:rsidRPr="00B12595">
        <w:rPr>
          <w:b/>
          <w:bCs/>
        </w:rPr>
        <w:t xml:space="preserve"> here.</w:t>
      </w:r>
    </w:p>
    <w:p w14:paraId="3D77F199" w14:textId="77777777" w:rsidR="005B383E" w:rsidRDefault="005B383E" w:rsidP="005B383E">
      <w:pPr>
        <w:rPr>
          <w:b/>
          <w:bCs/>
        </w:rPr>
      </w:pPr>
    </w:p>
    <w:p w14:paraId="3D7C3D32" w14:textId="4888C1DD" w:rsidR="005B383E" w:rsidRDefault="005B383E" w:rsidP="005B383E">
      <w:r w:rsidRPr="00F14E80">
        <w:t xml:space="preserve">Note: </w:t>
      </w:r>
      <w:r w:rsidR="00993619">
        <w:t>projects supporting more than one will not achieve a higher scor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5B383E" w:rsidRPr="00112029" w14:paraId="522A22DA" w14:textId="77777777" w:rsidTr="00E23A51">
        <w:trPr>
          <w:trHeight w:val="2241"/>
        </w:trPr>
        <w:tc>
          <w:tcPr>
            <w:tcW w:w="9854" w:type="dxa"/>
          </w:tcPr>
          <w:p w14:paraId="62446CFF" w14:textId="77777777" w:rsidR="005B383E" w:rsidRPr="00112029" w:rsidRDefault="005B383E" w:rsidP="00E23A51">
            <w:pPr>
              <w:spacing w:before="120"/>
              <w:rPr>
                <w:rFonts w:eastAsia="Adobe Fan Heiti Std B"/>
                <w:bCs/>
                <w:szCs w:val="22"/>
                <w:lang w:eastAsia="en-US"/>
              </w:rPr>
            </w:pPr>
            <w:r w:rsidRPr="00112029">
              <w:rPr>
                <w:rFonts w:eastAsia="Adobe Fan Heiti Std B"/>
                <w:bCs/>
                <w:szCs w:val="22"/>
                <w:lang w:eastAsia="en-US"/>
              </w:rPr>
              <w:t xml:space="preserve">(Max </w:t>
            </w:r>
            <w:r>
              <w:rPr>
                <w:rFonts w:eastAsia="Adobe Fan Heiti Std B"/>
                <w:bCs/>
                <w:szCs w:val="22"/>
                <w:lang w:eastAsia="en-US"/>
              </w:rPr>
              <w:t>150</w:t>
            </w:r>
            <w:r w:rsidRPr="00112029">
              <w:rPr>
                <w:rFonts w:eastAsia="Adobe Fan Heiti Std B"/>
                <w:bCs/>
                <w:szCs w:val="22"/>
                <w:lang w:eastAsia="en-US"/>
              </w:rPr>
              <w:t xml:space="preserve"> words)</w:t>
            </w:r>
          </w:p>
          <w:p w14:paraId="76165790" w14:textId="77777777" w:rsidR="005B383E" w:rsidRPr="00112029" w:rsidRDefault="005B383E" w:rsidP="00E23A51">
            <w:pPr>
              <w:spacing w:before="120"/>
              <w:rPr>
                <w:rFonts w:eastAsia="Adobe Fan Heiti Std B"/>
                <w:bCs/>
                <w:szCs w:val="22"/>
                <w:lang w:eastAsia="en-US"/>
              </w:rPr>
            </w:pPr>
          </w:p>
        </w:tc>
      </w:tr>
    </w:tbl>
    <w:p w14:paraId="2D8DE074" w14:textId="77777777" w:rsidR="00891F31" w:rsidRDefault="00891F31">
      <w:pPr>
        <w:rPr>
          <w:rFonts w:eastAsia="Adobe Fan Heiti Std B"/>
          <w:b/>
          <w:sz w:val="32"/>
        </w:rPr>
      </w:pPr>
      <w:r>
        <w:rPr>
          <w:rFonts w:eastAsia="Adobe Fan Heiti Std B"/>
          <w:b/>
          <w:sz w:val="32"/>
        </w:rPr>
        <w:br w:type="page"/>
      </w:r>
    </w:p>
    <w:p w14:paraId="6095C051" w14:textId="6708D45F" w:rsidR="004D4D23" w:rsidRPr="00786CF3" w:rsidRDefault="004D4D23" w:rsidP="00786CF3">
      <w:pPr>
        <w:pStyle w:val="Heading1"/>
        <w:rPr>
          <w:rFonts w:eastAsia="Adobe Fan Heiti Std B"/>
        </w:rPr>
      </w:pPr>
      <w:r w:rsidRPr="74FC03C5">
        <w:rPr>
          <w:rFonts w:eastAsia="Adobe Fan Heiti Std B"/>
        </w:rPr>
        <w:lastRenderedPageBreak/>
        <w:t>Q1</w:t>
      </w:r>
      <w:r w:rsidR="2C7FF455" w:rsidRPr="74FC03C5">
        <w:rPr>
          <w:rFonts w:eastAsia="Adobe Fan Heiti Std B"/>
        </w:rPr>
        <w:t>4</w:t>
      </w:r>
      <w:r w:rsidRPr="74FC03C5">
        <w:rPr>
          <w:rFonts w:eastAsia="Adobe Fan Heiti Std B"/>
        </w:rPr>
        <w:t>. Methodology</w:t>
      </w:r>
    </w:p>
    <w:p w14:paraId="6BFFCA26" w14:textId="75FECE2D" w:rsidR="004D4D23" w:rsidRPr="00112029" w:rsidRDefault="004D4D23" w:rsidP="004D4D23">
      <w:pPr>
        <w:spacing w:before="240" w:after="120" w:line="276" w:lineRule="auto"/>
        <w:rPr>
          <w:rFonts w:eastAsia="Calibri" w:cs="Times New Roman"/>
          <w:szCs w:val="22"/>
          <w:lang w:eastAsia="en-US"/>
        </w:rPr>
      </w:pPr>
      <w:r w:rsidRPr="00112029">
        <w:rPr>
          <w:rFonts w:eastAsia="Calibri" w:cs="Times New Roman"/>
          <w:szCs w:val="22"/>
          <w:lang w:eastAsia="en-US"/>
        </w:rPr>
        <w:t>Please summarise the</w:t>
      </w:r>
      <w:r w:rsidR="009C54B2">
        <w:rPr>
          <w:rFonts w:eastAsia="Calibri" w:cs="Times New Roman"/>
          <w:szCs w:val="22"/>
          <w:lang w:eastAsia="en-US"/>
        </w:rPr>
        <w:t xml:space="preserve"> evidence and activities</w:t>
      </w:r>
      <w:r w:rsidRPr="00112029">
        <w:rPr>
          <w:rFonts w:eastAsia="Calibri" w:cs="Times New Roman"/>
          <w:szCs w:val="22"/>
          <w:lang w:eastAsia="en-US"/>
        </w:rPr>
        <w:t xml:space="preserve"> you will use to achieve your intended Outcome and </w:t>
      </w:r>
      <w:r>
        <w:rPr>
          <w:rFonts w:eastAsia="Calibri" w:cs="Times New Roman"/>
          <w:szCs w:val="22"/>
          <w:lang w:eastAsia="en-US"/>
        </w:rPr>
        <w:t xml:space="preserve">contribute towards your </w:t>
      </w:r>
      <w:r w:rsidRPr="00112029">
        <w:rPr>
          <w:rFonts w:eastAsia="Calibri" w:cs="Times New Roman"/>
          <w:szCs w:val="22"/>
          <w:lang w:eastAsia="en-US"/>
        </w:rPr>
        <w:t xml:space="preserve">Impact.  </w:t>
      </w:r>
    </w:p>
    <w:p w14:paraId="4EFB1521" w14:textId="499632C0" w:rsidR="004D4D23" w:rsidRPr="00112029" w:rsidRDefault="004D4D23" w:rsidP="004D4D23">
      <w:pPr>
        <w:spacing w:before="240" w:after="120" w:line="276" w:lineRule="auto"/>
        <w:rPr>
          <w:rFonts w:eastAsia="Adobe Fan Heiti Std B"/>
          <w:sz w:val="22"/>
          <w:szCs w:val="22"/>
          <w:lang w:eastAsia="en-US"/>
        </w:rPr>
      </w:pPr>
      <w:r w:rsidRPr="314D5871">
        <w:rPr>
          <w:rFonts w:eastAsia="Calibri" w:cs="Times New Roman"/>
          <w:b/>
          <w:bCs/>
          <w:lang w:eastAsia="en-US"/>
        </w:rPr>
        <w:t>1</w:t>
      </w:r>
      <w:r w:rsidR="001E377C">
        <w:rPr>
          <w:rFonts w:eastAsia="Calibri" w:cs="Times New Roman"/>
          <w:b/>
          <w:bCs/>
          <w:lang w:eastAsia="en-US"/>
        </w:rPr>
        <w:t>4</w:t>
      </w:r>
      <w:r w:rsidRPr="314D5871">
        <w:rPr>
          <w:rFonts w:eastAsia="Calibri" w:cs="Times New Roman"/>
          <w:b/>
          <w:bCs/>
          <w:lang w:eastAsia="en-US"/>
        </w:rPr>
        <w:t xml:space="preserve">a. </w:t>
      </w:r>
      <w:r w:rsidR="00B7003D" w:rsidRPr="00B7003D">
        <w:rPr>
          <w:rFonts w:eastAsia="Calibri" w:cs="Times New Roman"/>
          <w:b/>
          <w:bCs/>
          <w:lang w:eastAsia="en-US"/>
        </w:rPr>
        <w:t xml:space="preserve">How have you used evidence and lessons learnt from past and present activities </w:t>
      </w:r>
      <w:r w:rsidR="00B7003D" w:rsidRPr="00B7003D">
        <w:rPr>
          <w:rFonts w:eastAsia="Calibri" w:cs="Times New Roman"/>
          <w:lang w:eastAsia="en-US"/>
        </w:rPr>
        <w:t>(carried out by project partners and others)</w:t>
      </w:r>
      <w:r w:rsidR="00B7003D" w:rsidRPr="00B7003D">
        <w:rPr>
          <w:rFonts w:eastAsia="Calibri" w:cs="Times New Roman"/>
          <w:b/>
          <w:bCs/>
          <w:lang w:eastAsia="en-US"/>
        </w:rPr>
        <w:t xml:space="preserve"> to give you confidence that you </w:t>
      </w:r>
      <w:r w:rsidR="00FE5A43">
        <w:rPr>
          <w:rFonts w:eastAsia="Calibri" w:cs="Times New Roman"/>
          <w:b/>
          <w:bCs/>
          <w:lang w:eastAsia="en-US"/>
        </w:rPr>
        <w:t xml:space="preserve">have </w:t>
      </w:r>
      <w:r w:rsidR="00B7003D" w:rsidRPr="00B7003D">
        <w:rPr>
          <w:rFonts w:eastAsia="Calibri" w:cs="Times New Roman"/>
          <w:b/>
          <w:bCs/>
          <w:lang w:eastAsia="en-US"/>
        </w:rPr>
        <w:t xml:space="preserve">designed an effective project? Please include reference to any ongoing or previous work within the same or related geographic/thematic area and detail how your project will build on or align with this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4D4D23" w:rsidRPr="00112029" w14:paraId="2C61B677" w14:textId="77777777" w:rsidTr="00E23A51">
        <w:trPr>
          <w:trHeight w:val="2241"/>
        </w:trPr>
        <w:tc>
          <w:tcPr>
            <w:tcW w:w="9854" w:type="dxa"/>
          </w:tcPr>
          <w:p w14:paraId="1166809D" w14:textId="77777777" w:rsidR="004D4D23" w:rsidRPr="00112029" w:rsidRDefault="004D4D23" w:rsidP="00E23A51">
            <w:pPr>
              <w:spacing w:before="120"/>
              <w:rPr>
                <w:rFonts w:eastAsia="Adobe Fan Heiti Std B"/>
                <w:bCs/>
                <w:szCs w:val="22"/>
                <w:lang w:eastAsia="en-US"/>
              </w:rPr>
            </w:pPr>
            <w:r w:rsidRPr="00112029">
              <w:rPr>
                <w:rFonts w:eastAsia="Adobe Fan Heiti Std B"/>
                <w:bCs/>
                <w:szCs w:val="22"/>
                <w:lang w:eastAsia="en-US"/>
              </w:rPr>
              <w:t>(Max 200 words)</w:t>
            </w:r>
          </w:p>
          <w:p w14:paraId="2460B08C" w14:textId="77777777" w:rsidR="004D4D23" w:rsidRPr="00112029" w:rsidRDefault="004D4D23" w:rsidP="00E23A51">
            <w:pPr>
              <w:spacing w:before="120"/>
              <w:rPr>
                <w:rFonts w:eastAsia="Adobe Fan Heiti Std B"/>
                <w:bCs/>
                <w:szCs w:val="22"/>
                <w:lang w:eastAsia="en-US"/>
              </w:rPr>
            </w:pPr>
          </w:p>
        </w:tc>
      </w:tr>
    </w:tbl>
    <w:p w14:paraId="42AD90AB" w14:textId="7AD0BD01" w:rsidR="00C1722D" w:rsidRPr="009C54B2" w:rsidRDefault="004D4D23" w:rsidP="59EEBF3F">
      <w:pPr>
        <w:spacing w:before="240" w:after="120" w:line="276" w:lineRule="auto"/>
        <w:rPr>
          <w:rFonts w:eastAsia="Calibri" w:cs="Times New Roman"/>
          <w:b/>
          <w:szCs w:val="22"/>
          <w:lang w:eastAsia="en-US"/>
        </w:rPr>
      </w:pPr>
      <w:r w:rsidRPr="00112029">
        <w:rPr>
          <w:rFonts w:eastAsia="Calibri" w:cs="Times New Roman"/>
          <w:b/>
          <w:szCs w:val="22"/>
          <w:lang w:eastAsia="en-US"/>
        </w:rPr>
        <w:t>1</w:t>
      </w:r>
      <w:r w:rsidR="001E377C">
        <w:rPr>
          <w:rFonts w:eastAsia="Calibri" w:cs="Times New Roman"/>
          <w:b/>
          <w:szCs w:val="22"/>
          <w:lang w:eastAsia="en-US"/>
        </w:rPr>
        <w:t>4</w:t>
      </w:r>
      <w:r w:rsidRPr="00112029">
        <w:rPr>
          <w:rFonts w:eastAsia="Calibri" w:cs="Times New Roman"/>
          <w:b/>
          <w:szCs w:val="22"/>
          <w:lang w:eastAsia="en-US"/>
        </w:rPr>
        <w:t xml:space="preserve">b. </w:t>
      </w:r>
      <w:r w:rsidR="000B7DFF" w:rsidRPr="000B7DFF">
        <w:rPr>
          <w:rFonts w:eastAsia="Calibri" w:cs="Times New Roman"/>
          <w:b/>
          <w:szCs w:val="22"/>
          <w:lang w:eastAsia="en-US"/>
        </w:rPr>
        <w:t>P</w:t>
      </w:r>
      <w:r w:rsidR="00171412">
        <w:rPr>
          <w:rFonts w:eastAsia="Calibri" w:cs="Times New Roman"/>
          <w:b/>
          <w:szCs w:val="22"/>
          <w:lang w:eastAsia="en-US"/>
        </w:rPr>
        <w:t>lease p</w:t>
      </w:r>
      <w:r w:rsidR="000B7DFF" w:rsidRPr="000B7DFF">
        <w:rPr>
          <w:rFonts w:eastAsia="Calibri" w:cs="Times New Roman"/>
          <w:b/>
          <w:szCs w:val="22"/>
          <w:lang w:eastAsia="en-US"/>
        </w:rPr>
        <w:t>rovide a description o</w:t>
      </w:r>
      <w:r w:rsidR="00DA1028">
        <w:rPr>
          <w:rFonts w:eastAsia="Calibri" w:cs="Times New Roman"/>
          <w:b/>
          <w:szCs w:val="22"/>
          <w:lang w:eastAsia="en-US"/>
        </w:rPr>
        <w:t>f</w:t>
      </w:r>
      <w:r w:rsidR="000B7DFF" w:rsidRPr="000B7DFF">
        <w:rPr>
          <w:rFonts w:eastAsia="Calibri" w:cs="Times New Roman"/>
          <w:b/>
          <w:szCs w:val="22"/>
          <w:lang w:eastAsia="en-US"/>
        </w:rPr>
        <w:t xml:space="preserve"> what you are planning to do, and how activities </w:t>
      </w:r>
      <w:r w:rsidR="002F3708">
        <w:rPr>
          <w:rFonts w:eastAsia="Calibri" w:cs="Times New Roman"/>
          <w:b/>
          <w:szCs w:val="22"/>
          <w:lang w:eastAsia="en-US"/>
        </w:rPr>
        <w:t xml:space="preserve">will </w:t>
      </w:r>
      <w:r w:rsidR="000B7DFF" w:rsidRPr="000B7DFF">
        <w:rPr>
          <w:rFonts w:eastAsia="Calibri" w:cs="Times New Roman"/>
          <w:b/>
          <w:szCs w:val="22"/>
          <w:lang w:eastAsia="en-US"/>
        </w:rPr>
        <w:t>be delivered and managed</w:t>
      </w:r>
      <w:r w:rsidR="00017747">
        <w:rPr>
          <w:rFonts w:eastAsia="Calibri" w:cs="Times New Roman"/>
          <w:b/>
          <w:szCs w:val="22"/>
          <w:lang w:eastAsia="en-US"/>
        </w:rPr>
        <w:t>.</w:t>
      </w:r>
      <w:r w:rsidR="000B7DFF" w:rsidRPr="000B7DFF">
        <w:rPr>
          <w:rFonts w:eastAsia="Calibri" w:cs="Times New Roman"/>
          <w:b/>
          <w:szCs w:val="22"/>
          <w:lang w:eastAsia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4D4D23" w:rsidRPr="00112029" w14:paraId="7ECA11B9" w14:textId="77777777" w:rsidTr="0060070C">
        <w:trPr>
          <w:trHeight w:val="1929"/>
        </w:trPr>
        <w:tc>
          <w:tcPr>
            <w:tcW w:w="9854" w:type="dxa"/>
          </w:tcPr>
          <w:p w14:paraId="451A8D31" w14:textId="77777777" w:rsidR="004D4D23" w:rsidRPr="00112029" w:rsidRDefault="004D4D23" w:rsidP="00E23A51">
            <w:pPr>
              <w:spacing w:before="120"/>
              <w:rPr>
                <w:rFonts w:eastAsia="Adobe Fan Heiti Std B"/>
                <w:szCs w:val="22"/>
                <w:lang w:eastAsia="en-US"/>
              </w:rPr>
            </w:pPr>
            <w:r w:rsidRPr="00112029">
              <w:rPr>
                <w:rFonts w:eastAsia="Adobe Fan Heiti Std B"/>
                <w:szCs w:val="22"/>
                <w:lang w:eastAsia="en-US"/>
              </w:rPr>
              <w:t>(Max 400 words)</w:t>
            </w:r>
          </w:p>
          <w:p w14:paraId="26A76493" w14:textId="77777777" w:rsidR="004D4D23" w:rsidRPr="00112029" w:rsidRDefault="004D4D23" w:rsidP="00E23A51">
            <w:pPr>
              <w:spacing w:before="120"/>
              <w:rPr>
                <w:rFonts w:eastAsia="Adobe Fan Heiti Std B"/>
                <w:bCs/>
                <w:szCs w:val="22"/>
                <w:lang w:eastAsia="en-US"/>
              </w:rPr>
            </w:pPr>
          </w:p>
        </w:tc>
      </w:tr>
    </w:tbl>
    <w:p w14:paraId="6CC91060" w14:textId="77777777" w:rsidR="004D4D23" w:rsidRDefault="004D4D23" w:rsidP="004D4D23"/>
    <w:p w14:paraId="22FAB12D" w14:textId="7AE42421" w:rsidR="00FB706E" w:rsidRPr="00FB706E" w:rsidRDefault="00FB706E" w:rsidP="00786CF3">
      <w:pPr>
        <w:pStyle w:val="Heading1"/>
        <w:rPr>
          <w:rFonts w:eastAsia="Adobe Fan Heiti Std B"/>
          <w:lang w:eastAsia="en-US"/>
        </w:rPr>
      </w:pPr>
      <w:r w:rsidRPr="74FC03C5">
        <w:rPr>
          <w:rFonts w:eastAsia="Adobe Fan Heiti Std B"/>
          <w:lang w:eastAsia="en-US"/>
        </w:rPr>
        <w:t>Q1</w:t>
      </w:r>
      <w:r w:rsidR="56529507" w:rsidRPr="74FC03C5">
        <w:rPr>
          <w:rFonts w:eastAsia="Adobe Fan Heiti Std B"/>
          <w:lang w:eastAsia="en-US"/>
        </w:rPr>
        <w:t>5</w:t>
      </w:r>
      <w:r w:rsidRPr="74FC03C5">
        <w:rPr>
          <w:rFonts w:eastAsia="Adobe Fan Heiti Std B"/>
          <w:lang w:eastAsia="en-US"/>
        </w:rPr>
        <w:t xml:space="preserve">. Gender </w:t>
      </w:r>
      <w:r w:rsidR="00022F1E" w:rsidRPr="74FC03C5">
        <w:rPr>
          <w:rFonts w:eastAsia="Adobe Fan Heiti Std B"/>
          <w:lang w:eastAsia="en-US"/>
        </w:rPr>
        <w:t>E</w:t>
      </w:r>
      <w:r w:rsidR="00040D25" w:rsidRPr="74FC03C5">
        <w:rPr>
          <w:rFonts w:eastAsia="Adobe Fan Heiti Std B"/>
          <w:lang w:eastAsia="en-US"/>
        </w:rPr>
        <w:t xml:space="preserve">quality and </w:t>
      </w:r>
      <w:r w:rsidR="00022F1E" w:rsidRPr="74FC03C5">
        <w:rPr>
          <w:rFonts w:eastAsia="Adobe Fan Heiti Std B"/>
          <w:lang w:eastAsia="en-US"/>
        </w:rPr>
        <w:t>S</w:t>
      </w:r>
      <w:r w:rsidR="00040D25" w:rsidRPr="74FC03C5">
        <w:rPr>
          <w:rFonts w:eastAsia="Adobe Fan Heiti Std B"/>
          <w:lang w:eastAsia="en-US"/>
        </w:rPr>
        <w:t xml:space="preserve">ocial </w:t>
      </w:r>
      <w:r w:rsidR="00022F1E" w:rsidRPr="74FC03C5">
        <w:rPr>
          <w:rFonts w:eastAsia="Adobe Fan Heiti Std B"/>
          <w:lang w:eastAsia="en-US"/>
        </w:rPr>
        <w:t>I</w:t>
      </w:r>
      <w:r w:rsidR="00040D25" w:rsidRPr="74FC03C5">
        <w:rPr>
          <w:rFonts w:eastAsia="Adobe Fan Heiti Std B"/>
          <w:lang w:eastAsia="en-US"/>
        </w:rPr>
        <w:t>nclusion</w:t>
      </w:r>
      <w:r w:rsidR="00022F1E" w:rsidRPr="74FC03C5">
        <w:rPr>
          <w:rFonts w:eastAsia="Adobe Fan Heiti Std B"/>
          <w:lang w:eastAsia="en-US"/>
        </w:rPr>
        <w:t xml:space="preserve"> (GESI)</w:t>
      </w:r>
    </w:p>
    <w:p w14:paraId="0A94E9B8" w14:textId="5126BEAD" w:rsidR="00440B02" w:rsidRDefault="00FB74F4" w:rsidP="000702D8">
      <w:pPr>
        <w:spacing w:before="120" w:after="120" w:line="276" w:lineRule="auto"/>
      </w:pPr>
      <w:r w:rsidRPr="009D35AC">
        <w:t>All applicants must consider how their project will contribute to</w:t>
      </w:r>
      <w:r>
        <w:t xml:space="preserve"> promoting equality between persons of different gender and social characteristics</w:t>
      </w:r>
      <w:r w:rsidR="00FC5643">
        <w:t>, with GESI considerations integrated into the design of the project</w:t>
      </w:r>
      <w:r>
        <w:t xml:space="preserve">. </w:t>
      </w:r>
    </w:p>
    <w:p w14:paraId="11E7F7E5" w14:textId="469C4C31" w:rsidR="00123FC0" w:rsidRPr="00C932BD" w:rsidRDefault="00123FC0" w:rsidP="00123FC0">
      <w:pPr>
        <w:spacing w:line="276" w:lineRule="auto"/>
      </w:pPr>
      <w:r w:rsidRPr="00C932BD">
        <w:t xml:space="preserve">For more information, please see the </w:t>
      </w:r>
      <w:hyperlink r:id="rId17" w:history="1">
        <w:r w:rsidR="00AF3546" w:rsidRPr="00B2623B">
          <w:rPr>
            <w:rStyle w:val="Hyperlink"/>
          </w:rPr>
          <w:t>Gender Equality &amp; Social Inclusion</w:t>
        </w:r>
      </w:hyperlink>
      <w:r w:rsidRPr="00C932BD">
        <w:t xml:space="preserve"> page on the Darwin </w:t>
      </w:r>
      <w:r w:rsidR="00AF3546">
        <w:t>Plus</w:t>
      </w:r>
      <w:r w:rsidRPr="00C932BD">
        <w:t xml:space="preserve"> website.</w:t>
      </w:r>
    </w:p>
    <w:p w14:paraId="4021AEF9" w14:textId="4C0C02D1" w:rsidR="00F44476" w:rsidRPr="0060070C" w:rsidRDefault="000C2DDE" w:rsidP="0060070C">
      <w:pPr>
        <w:spacing w:before="240" w:after="120" w:line="276" w:lineRule="auto"/>
        <w:rPr>
          <w:rFonts w:eastAsia="Calibri" w:cs="Times New Roman"/>
          <w:b/>
          <w:bCs/>
          <w:lang w:eastAsia="en-US"/>
        </w:rPr>
      </w:pPr>
      <w:r w:rsidRPr="0060070C">
        <w:rPr>
          <w:rFonts w:eastAsia="Calibri" w:cs="Times New Roman"/>
          <w:b/>
          <w:bCs/>
          <w:lang w:eastAsia="en-US"/>
        </w:rPr>
        <w:t xml:space="preserve">Q15a. </w:t>
      </w:r>
      <w:r w:rsidR="007A6723" w:rsidRPr="0060070C">
        <w:rPr>
          <w:rFonts w:eastAsia="Calibri" w:cs="Times New Roman"/>
          <w:b/>
          <w:bCs/>
          <w:lang w:eastAsia="en-US"/>
        </w:rPr>
        <w:t xml:space="preserve">Please provide an overview of the GESI context in which your project seeks to work. This should refer to the </w:t>
      </w:r>
      <w:r w:rsidR="006E3E21" w:rsidRPr="0060070C">
        <w:rPr>
          <w:rFonts w:eastAsia="Calibri" w:cs="Times New Roman"/>
          <w:b/>
          <w:bCs/>
          <w:lang w:eastAsia="en-US"/>
        </w:rPr>
        <w:t>six</w:t>
      </w:r>
      <w:r w:rsidR="007A6723" w:rsidRPr="0060070C">
        <w:rPr>
          <w:rFonts w:eastAsia="Calibri" w:cs="Times New Roman"/>
          <w:b/>
          <w:bCs/>
          <w:lang w:eastAsia="en-US"/>
        </w:rPr>
        <w:t xml:space="preserve"> core principles </w:t>
      </w:r>
      <w:r w:rsidR="006E3E21" w:rsidRPr="0060070C">
        <w:rPr>
          <w:rFonts w:eastAsia="Calibri" w:cs="Times New Roman"/>
          <w:b/>
          <w:bCs/>
          <w:lang w:eastAsia="en-US"/>
        </w:rPr>
        <w:t>of a GESI Analysis</w:t>
      </w:r>
      <w:r w:rsidR="007205E7" w:rsidRPr="0060070C">
        <w:rPr>
          <w:rFonts w:eastAsia="Calibri" w:cs="Times New Roman"/>
          <w:b/>
          <w:bCs/>
          <w:lang w:eastAsia="en-US"/>
        </w:rPr>
        <w:t xml:space="preserve"> (see link above). Please note you will be asked to provide evidence against each of these principles if invited to Stage 2.</w:t>
      </w:r>
    </w:p>
    <w:p w14:paraId="5AF9C3AA" w14:textId="3CAB6E28" w:rsidR="00127E78" w:rsidRPr="000D01AB" w:rsidRDefault="00127E78" w:rsidP="00127E78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</w:pPr>
      <w:r w:rsidRPr="00E21D02">
        <w:rPr>
          <w:b/>
          <w:bCs/>
        </w:rPr>
        <w:t>Rights</w:t>
      </w:r>
      <w:r>
        <w:rPr>
          <w:b/>
          <w:bCs/>
        </w:rPr>
        <w:t>:</w:t>
      </w:r>
      <w:r w:rsidR="00181D57">
        <w:rPr>
          <w:b/>
          <w:bCs/>
        </w:rPr>
        <w:t xml:space="preserve"> </w:t>
      </w:r>
      <w:r w:rsidR="00181D57" w:rsidRPr="00181D57">
        <w:t>legal and customary</w:t>
      </w:r>
    </w:p>
    <w:p w14:paraId="3AD43251" w14:textId="35F514D0" w:rsidR="00127E78" w:rsidRPr="000D01AB" w:rsidRDefault="00127E78" w:rsidP="00127E78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Practice</w:t>
      </w:r>
      <w:r>
        <w:rPr>
          <w:b/>
          <w:bCs/>
          <w:szCs w:val="22"/>
        </w:rPr>
        <w:t>:</w:t>
      </w:r>
      <w:r w:rsidR="00181D57">
        <w:rPr>
          <w:b/>
          <w:bCs/>
          <w:szCs w:val="22"/>
        </w:rPr>
        <w:t xml:space="preserve"> </w:t>
      </w:r>
      <w:r w:rsidR="00181D57" w:rsidRPr="00181D57">
        <w:rPr>
          <w:szCs w:val="22"/>
        </w:rPr>
        <w:t>attitudes, customs, and beliefs</w:t>
      </w:r>
    </w:p>
    <w:p w14:paraId="799B13EE" w14:textId="6F8E0E34" w:rsidR="00127E78" w:rsidRPr="000D01AB" w:rsidRDefault="00127E78" w:rsidP="00127E78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Environment:</w:t>
      </w:r>
      <w:r w:rsidRPr="000D01AB">
        <w:rPr>
          <w:szCs w:val="22"/>
        </w:rPr>
        <w:t xml:space="preserve"> </w:t>
      </w:r>
      <w:r w:rsidR="00181D57">
        <w:rPr>
          <w:szCs w:val="22"/>
        </w:rPr>
        <w:t xml:space="preserve">stressors and vulnerability </w:t>
      </w:r>
    </w:p>
    <w:p w14:paraId="4D588EBE" w14:textId="58085829" w:rsidR="00127E78" w:rsidRPr="000D01AB" w:rsidRDefault="00127E78" w:rsidP="00127E78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oles and Responsibilities:</w:t>
      </w:r>
      <w:r w:rsidRPr="000D01AB">
        <w:rPr>
          <w:szCs w:val="22"/>
        </w:rPr>
        <w:t xml:space="preserve"> </w:t>
      </w:r>
      <w:r w:rsidR="00181D57">
        <w:rPr>
          <w:szCs w:val="22"/>
        </w:rPr>
        <w:t>division of time, space and labour</w:t>
      </w:r>
    </w:p>
    <w:p w14:paraId="5968DD79" w14:textId="091D5469" w:rsidR="00127E78" w:rsidRPr="00C5717D" w:rsidRDefault="00127E78" w:rsidP="00127E78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epresentation:</w:t>
      </w:r>
      <w:r w:rsidRPr="000D01AB">
        <w:rPr>
          <w:szCs w:val="22"/>
        </w:rPr>
        <w:t xml:space="preserve"> </w:t>
      </w:r>
      <w:r w:rsidR="00181D57">
        <w:rPr>
          <w:szCs w:val="22"/>
        </w:rPr>
        <w:t xml:space="preserve">participation, </w:t>
      </w:r>
      <w:r w:rsidR="00181D57" w:rsidRPr="00C5717D">
        <w:rPr>
          <w:szCs w:val="22"/>
        </w:rPr>
        <w:t>inclusion, and power</w:t>
      </w:r>
    </w:p>
    <w:p w14:paraId="41A672A6" w14:textId="56741188" w:rsidR="00127E78" w:rsidRPr="00C5717D" w:rsidRDefault="00127E78" w:rsidP="00E36EE5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C5717D">
        <w:rPr>
          <w:b/>
          <w:bCs/>
          <w:szCs w:val="22"/>
        </w:rPr>
        <w:t>Resources:</w:t>
      </w:r>
      <w:r w:rsidRPr="00C5717D">
        <w:rPr>
          <w:szCs w:val="22"/>
        </w:rPr>
        <w:t xml:space="preserve"> </w:t>
      </w:r>
      <w:r w:rsidR="00181D57" w:rsidRPr="00C5717D">
        <w:rPr>
          <w:szCs w:val="22"/>
        </w:rPr>
        <w:t>access and control of assets and services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94"/>
      </w:tblGrid>
      <w:tr w:rsidR="00FB706E" w:rsidRPr="00FB706E" w14:paraId="640E927E" w14:textId="77777777" w:rsidTr="0024057F">
        <w:trPr>
          <w:trHeight w:val="1461"/>
        </w:trPr>
        <w:tc>
          <w:tcPr>
            <w:tcW w:w="5000" w:type="pct"/>
          </w:tcPr>
          <w:p w14:paraId="7324C10A" w14:textId="7A754F91" w:rsidR="00FB706E" w:rsidRPr="00FB706E" w:rsidRDefault="00FB706E" w:rsidP="00FB706E">
            <w:pPr>
              <w:spacing w:before="120"/>
              <w:rPr>
                <w:rFonts w:eastAsia="Adobe Fan Heiti Std B"/>
                <w:szCs w:val="22"/>
                <w:lang w:eastAsia="en-US"/>
              </w:rPr>
            </w:pPr>
            <w:r w:rsidRPr="00FB706E">
              <w:rPr>
                <w:rFonts w:eastAsia="Adobe Fan Heiti Std B"/>
                <w:szCs w:val="22"/>
                <w:lang w:eastAsia="en-US"/>
              </w:rPr>
              <w:lastRenderedPageBreak/>
              <w:t xml:space="preserve">(Max </w:t>
            </w:r>
            <w:r w:rsidR="00682902">
              <w:rPr>
                <w:rFonts w:eastAsia="Adobe Fan Heiti Std B"/>
                <w:szCs w:val="22"/>
                <w:lang w:eastAsia="en-US"/>
              </w:rPr>
              <w:t>2</w:t>
            </w:r>
            <w:r w:rsidRPr="00FB706E">
              <w:rPr>
                <w:rFonts w:eastAsia="Adobe Fan Heiti Std B"/>
                <w:szCs w:val="22"/>
                <w:lang w:eastAsia="en-US"/>
              </w:rPr>
              <w:t>00 words)</w:t>
            </w:r>
          </w:p>
        </w:tc>
      </w:tr>
    </w:tbl>
    <w:p w14:paraId="1C475A62" w14:textId="77777777" w:rsidR="0024057F" w:rsidRPr="0060070C" w:rsidRDefault="000C2DDE" w:rsidP="0060070C">
      <w:pPr>
        <w:spacing w:before="240" w:after="120" w:line="276" w:lineRule="auto"/>
        <w:rPr>
          <w:rFonts w:eastAsia="Calibri" w:cs="Times New Roman"/>
          <w:b/>
          <w:bCs/>
          <w:lang w:eastAsia="en-US"/>
        </w:rPr>
      </w:pPr>
      <w:r w:rsidRPr="0060070C">
        <w:rPr>
          <w:rFonts w:eastAsia="Calibri" w:cs="Times New Roman"/>
          <w:b/>
          <w:bCs/>
          <w:lang w:eastAsia="en-US"/>
        </w:rPr>
        <w:t xml:space="preserve">Q15b. What actions </w:t>
      </w:r>
      <w:r w:rsidR="00AE0738" w:rsidRPr="0060070C">
        <w:rPr>
          <w:rFonts w:eastAsia="Calibri" w:cs="Times New Roman"/>
          <w:b/>
          <w:bCs/>
          <w:lang w:eastAsia="en-US"/>
        </w:rPr>
        <w:t xml:space="preserve">have you taken to address </w:t>
      </w:r>
      <w:r w:rsidR="00E36EE5" w:rsidRPr="0060070C">
        <w:rPr>
          <w:rFonts w:eastAsia="Calibri" w:cs="Times New Roman"/>
          <w:b/>
          <w:bCs/>
          <w:lang w:eastAsia="en-US"/>
        </w:rPr>
        <w:t xml:space="preserve">any contextual factors outlined above. Please </w:t>
      </w:r>
      <w:r w:rsidR="00536DE8" w:rsidRPr="0060070C">
        <w:rPr>
          <w:rFonts w:eastAsia="Calibri" w:cs="Times New Roman"/>
          <w:b/>
          <w:bCs/>
          <w:lang w:eastAsia="en-US"/>
        </w:rPr>
        <w:t xml:space="preserve">consider any barriers to meaningful participation of those engaged on the project, any GESI-related risks and setting appropriate </w:t>
      </w:r>
      <w:r w:rsidR="0024057F" w:rsidRPr="0060070C">
        <w:rPr>
          <w:rFonts w:eastAsia="Calibri" w:cs="Times New Roman"/>
          <w:b/>
          <w:bCs/>
          <w:lang w:eastAsia="en-US"/>
        </w:rPr>
        <w:t>targets.</w:t>
      </w:r>
    </w:p>
    <w:p w14:paraId="4CE29595" w14:textId="457B3178" w:rsidR="0024057F" w:rsidRDefault="0024057F" w:rsidP="00181D5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25AFEC" wp14:editId="77BC30E2">
                <wp:simplePos x="0" y="0"/>
                <wp:positionH relativeFrom="column">
                  <wp:posOffset>-16510</wp:posOffset>
                </wp:positionH>
                <wp:positionV relativeFrom="paragraph">
                  <wp:posOffset>186690</wp:posOffset>
                </wp:positionV>
                <wp:extent cx="6467475" cy="428625"/>
                <wp:effectExtent l="0" t="0" r="28575" b="28575"/>
                <wp:wrapNone/>
                <wp:docPr id="2996493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646747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AC9FB" w14:textId="790A6C59" w:rsidR="0024057F" w:rsidRDefault="0024057F">
                            <w:r w:rsidRPr="00FB706E">
                              <w:rPr>
                                <w:rFonts w:eastAsia="Adobe Fan Heiti Std B"/>
                                <w:szCs w:val="22"/>
                                <w:lang w:eastAsia="en-US"/>
                              </w:rPr>
                              <w:t xml:space="preserve">(Max </w:t>
                            </w:r>
                            <w:r>
                              <w:rPr>
                                <w:rFonts w:eastAsia="Adobe Fan Heiti Std B"/>
                                <w:szCs w:val="22"/>
                                <w:lang w:eastAsia="en-US"/>
                              </w:rPr>
                              <w:t>2</w:t>
                            </w:r>
                            <w:r w:rsidRPr="00FB706E">
                              <w:rPr>
                                <w:rFonts w:eastAsia="Adobe Fan Heiti Std B"/>
                                <w:szCs w:val="22"/>
                                <w:lang w:eastAsia="en-US"/>
                              </w:rPr>
                              <w:t>00 words)</w:t>
                            </w:r>
                          </w:p>
                          <w:p w14:paraId="477042D0" w14:textId="77777777" w:rsidR="0024057F" w:rsidRDefault="0024057F"/>
                          <w:p w14:paraId="092F1FBE" w14:textId="77777777" w:rsidR="0024057F" w:rsidRDefault="0024057F"/>
                          <w:p w14:paraId="6AA26EF2" w14:textId="77777777" w:rsidR="0024057F" w:rsidRDefault="0024057F"/>
                          <w:p w14:paraId="03AD7070" w14:textId="77777777" w:rsidR="0024057F" w:rsidRDefault="002405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5AFEC" id="Text Box 1" o:spid="_x0000_s1028" type="#_x0000_t202" style="position:absolute;margin-left:-1.3pt;margin-top:14.7pt;width:509.25pt;height:33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">
                <v:textbox style="mso-fit-shape-to-text:t">
                  <w:txbxContent>
                    <w:p w14:paraId="095AC9FB" w14:textId="790A6C59" w:rsidR="0024057F" w:rsidRDefault="0024057F">
                      <w:r w:rsidRPr="00FB706E">
                        <w:rPr>
                          <w:rFonts w:eastAsia="Adobe Fan Heiti Std B"/>
                          <w:szCs w:val="22"/>
                          <w:lang w:eastAsia="en-US"/>
                        </w:rPr>
                        <w:t xml:space="preserve">(Max </w:t>
                      </w:r>
                      <w:r>
                        <w:rPr>
                          <w:rFonts w:eastAsia="Adobe Fan Heiti Std B"/>
                          <w:szCs w:val="22"/>
                          <w:lang w:eastAsia="en-US"/>
                        </w:rPr>
                        <w:t>2</w:t>
                      </w:r>
                      <w:r w:rsidRPr="00FB706E">
                        <w:rPr>
                          <w:rFonts w:eastAsia="Adobe Fan Heiti Std B"/>
                          <w:szCs w:val="22"/>
                          <w:lang w:eastAsia="en-US"/>
                        </w:rPr>
                        <w:t>00 words)</w:t>
                      </w:r>
                    </w:p>
                    <w:p w14:paraId="477042D0" w14:textId="77777777" w:rsidR="0024057F" w:rsidRDefault="0024057F"/>
                    <w:p w14:paraId="092F1FBE" w14:textId="77777777" w:rsidR="0024057F" w:rsidRDefault="0024057F"/>
                    <w:p w14:paraId="6AA26EF2" w14:textId="77777777" w:rsidR="0024057F" w:rsidRDefault="0024057F"/>
                    <w:p w14:paraId="03AD7070" w14:textId="77777777" w:rsidR="0024057F" w:rsidRDefault="0024057F"/>
                  </w:txbxContent>
                </v:textbox>
              </v:shape>
            </w:pict>
          </mc:Fallback>
        </mc:AlternateContent>
      </w:r>
    </w:p>
    <w:p w14:paraId="45E5784B" w14:textId="5609B145" w:rsidR="00181D57" w:rsidRPr="00181D57" w:rsidRDefault="00AE0738" w:rsidP="0024057F">
      <w:r>
        <w:t xml:space="preserve"> </w:t>
      </w:r>
      <w:r w:rsidR="000C2DDE">
        <w:t xml:space="preserve"> </w:t>
      </w:r>
    </w:p>
    <w:p w14:paraId="52247640" w14:textId="77777777" w:rsidR="00181D57" w:rsidRDefault="00181D57" w:rsidP="00786CF3">
      <w:pPr>
        <w:pStyle w:val="Heading1"/>
      </w:pPr>
    </w:p>
    <w:p w14:paraId="5F627081" w14:textId="77777777" w:rsidR="0024057F" w:rsidRDefault="0024057F" w:rsidP="00786CF3">
      <w:pPr>
        <w:pStyle w:val="Heading1"/>
      </w:pPr>
    </w:p>
    <w:p w14:paraId="53062246" w14:textId="77777777" w:rsidR="0024057F" w:rsidRDefault="0024057F" w:rsidP="00786CF3">
      <w:pPr>
        <w:pStyle w:val="Heading1"/>
      </w:pPr>
    </w:p>
    <w:p w14:paraId="70554CBC" w14:textId="77777777" w:rsidR="0024057F" w:rsidRDefault="0024057F" w:rsidP="00786CF3">
      <w:pPr>
        <w:pStyle w:val="Heading1"/>
      </w:pPr>
    </w:p>
    <w:p w14:paraId="221D3834" w14:textId="13CCD6F2" w:rsidR="002E38E2" w:rsidRPr="00786CF3" w:rsidRDefault="00281F83" w:rsidP="00786CF3">
      <w:pPr>
        <w:pStyle w:val="Heading1"/>
      </w:pPr>
      <w:r>
        <w:t>Q1</w:t>
      </w:r>
      <w:r w:rsidR="764F3995">
        <w:t>6</w:t>
      </w:r>
      <w:r w:rsidR="002E38E2">
        <w:t>. Change Expected</w:t>
      </w:r>
    </w:p>
    <w:p w14:paraId="5601F9A8" w14:textId="78A2F002" w:rsidR="002E38E2" w:rsidRPr="00167544" w:rsidRDefault="002E38E2" w:rsidP="002E38E2">
      <w:pPr>
        <w:spacing w:after="120"/>
      </w:pPr>
      <w:r>
        <w:t xml:space="preserve">Detail the expected change the project will deliver. You should identify what will change and who will benefit: </w:t>
      </w:r>
      <w:r w:rsidRPr="00BC3520">
        <w:rPr>
          <w:b/>
          <w:bCs/>
        </w:rPr>
        <w:t>a)</w:t>
      </w:r>
      <w:r>
        <w:t xml:space="preserve"> </w:t>
      </w:r>
      <w:r w:rsidR="00C4052C">
        <w:t>i</w:t>
      </w:r>
      <w:r>
        <w:t xml:space="preserve">n the </w:t>
      </w:r>
      <w:r w:rsidRPr="00861D98">
        <w:rPr>
          <w:b/>
          <w:bCs/>
        </w:rPr>
        <w:t>short-term</w:t>
      </w:r>
      <w:r>
        <w:t xml:space="preserve"> (i.e. during the life of the project) and </w:t>
      </w:r>
      <w:r w:rsidRPr="00BC3520">
        <w:rPr>
          <w:b/>
          <w:bCs/>
        </w:rPr>
        <w:t>b)</w:t>
      </w:r>
      <w:r>
        <w:t xml:space="preserve"> </w:t>
      </w:r>
      <w:r w:rsidR="00C4052C">
        <w:t>i</w:t>
      </w:r>
      <w:r>
        <w:t xml:space="preserve">n the </w:t>
      </w:r>
      <w:r w:rsidRPr="00861D98">
        <w:rPr>
          <w:b/>
          <w:bCs/>
        </w:rPr>
        <w:t>long-term</w:t>
      </w:r>
      <w:r>
        <w:t xml:space="preserve"> (after project has ended)</w:t>
      </w:r>
      <w:r w:rsidR="00C4052C">
        <w:t xml:space="preserve"> and</w:t>
      </w:r>
      <w:r w:rsidR="00F42195">
        <w:t>, if relevant,</w:t>
      </w:r>
      <w:r w:rsidR="00C4052C">
        <w:t xml:space="preserve"> the </w:t>
      </w:r>
      <w:r w:rsidR="00C4052C" w:rsidRPr="00861D98">
        <w:rPr>
          <w:b/>
          <w:bCs/>
        </w:rPr>
        <w:t>potential to scale</w:t>
      </w:r>
      <w:r w:rsidR="00C4052C">
        <w:t xml:space="preserve"> the approach</w:t>
      </w:r>
      <w:r w:rsidR="00861D98">
        <w:t>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94"/>
      </w:tblGrid>
      <w:tr w:rsidR="003B137B" w:rsidRPr="00FB706E" w14:paraId="6D64B575" w14:textId="77777777" w:rsidTr="00817179">
        <w:trPr>
          <w:trHeight w:val="2186"/>
        </w:trPr>
        <w:tc>
          <w:tcPr>
            <w:tcW w:w="5000" w:type="pct"/>
          </w:tcPr>
          <w:p w14:paraId="2984F982" w14:textId="4531015D" w:rsidR="003B137B" w:rsidRPr="00FB706E" w:rsidRDefault="003B137B" w:rsidP="00817179">
            <w:pPr>
              <w:spacing w:before="120"/>
              <w:rPr>
                <w:rFonts w:eastAsia="Adobe Fan Heiti Std B"/>
                <w:szCs w:val="22"/>
                <w:lang w:eastAsia="en-US"/>
              </w:rPr>
            </w:pPr>
            <w:r w:rsidRPr="00FB706E">
              <w:rPr>
                <w:rFonts w:eastAsia="Adobe Fan Heiti Std B"/>
                <w:szCs w:val="22"/>
                <w:lang w:eastAsia="en-US"/>
              </w:rPr>
              <w:t xml:space="preserve">(Max </w:t>
            </w:r>
            <w:r>
              <w:rPr>
                <w:rFonts w:eastAsia="Adobe Fan Heiti Std B"/>
                <w:szCs w:val="22"/>
                <w:lang w:eastAsia="en-US"/>
              </w:rPr>
              <w:t>3</w:t>
            </w:r>
            <w:r w:rsidRPr="00FB706E">
              <w:rPr>
                <w:rFonts w:eastAsia="Adobe Fan Heiti Std B"/>
                <w:szCs w:val="22"/>
                <w:lang w:eastAsia="en-US"/>
              </w:rPr>
              <w:t>00 words)</w:t>
            </w:r>
          </w:p>
        </w:tc>
      </w:tr>
    </w:tbl>
    <w:p w14:paraId="6238152E" w14:textId="77777777" w:rsidR="002E38E2" w:rsidRDefault="002E38E2" w:rsidP="002E38E2"/>
    <w:p w14:paraId="1C916AF1" w14:textId="12D739AE" w:rsidR="002E38E2" w:rsidRPr="00D447C8" w:rsidRDefault="002E38E2" w:rsidP="002E38E2">
      <w:pPr>
        <w:pStyle w:val="Heading1"/>
      </w:pPr>
      <w:r>
        <w:t>Q1</w:t>
      </w:r>
      <w:r w:rsidR="1F2CB624">
        <w:t>7</w:t>
      </w:r>
      <w:r>
        <w:t>. Pathway to change</w:t>
      </w:r>
    </w:p>
    <w:p w14:paraId="11C0623D" w14:textId="07E0243B" w:rsidR="002E38E2" w:rsidRDefault="002E38E2" w:rsidP="00301AA8">
      <w:pPr>
        <w:spacing w:before="120" w:after="120"/>
      </w:pPr>
      <w:r>
        <w:t xml:space="preserve">Please outline your project’s expected pathway to change. This should be an overview of the overall project logic and outline </w:t>
      </w:r>
      <w:r w:rsidRPr="301F4875">
        <w:rPr>
          <w:b/>
          <w:bCs/>
        </w:rPr>
        <w:t>why and</w:t>
      </w:r>
      <w:r>
        <w:t xml:space="preserve"> </w:t>
      </w:r>
      <w:r w:rsidRPr="301F4875">
        <w:rPr>
          <w:b/>
          <w:bCs/>
        </w:rPr>
        <w:t>how</w:t>
      </w:r>
      <w:r>
        <w:t xml:space="preserve"> you expect your Outputs to contribute towards your overall Outcome and, </w:t>
      </w:r>
      <w:r w:rsidR="00F37CC0">
        <w:t xml:space="preserve">in the </w:t>
      </w:r>
      <w:r>
        <w:t>longer term, your expected Impact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2E38E2" w14:paraId="5014EBE6" w14:textId="77777777" w:rsidTr="00E23A51">
        <w:trPr>
          <w:trHeight w:val="346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58AF7" w14:textId="77777777" w:rsidR="002E38E2" w:rsidRDefault="002E38E2" w:rsidP="004C43E6">
            <w:pPr>
              <w:spacing w:before="120"/>
              <w:rPr>
                <w:rFonts w:eastAsia="Adobe Fan Heiti Std B"/>
                <w:b/>
                <w:bCs/>
                <w:lang w:val="x-none"/>
              </w:rPr>
            </w:pPr>
            <w:r>
              <w:rPr>
                <w:rFonts w:eastAsia="Adobe Fan Heiti Std B"/>
                <w:lang w:val="x-none"/>
              </w:rPr>
              <w:t>(</w:t>
            </w:r>
            <w:r w:rsidRPr="004C43E6">
              <w:rPr>
                <w:rFonts w:eastAsia="Adobe Fan Heiti Std B"/>
                <w:szCs w:val="22"/>
                <w:lang w:eastAsia="en-US"/>
              </w:rPr>
              <w:t>Max 200 words)</w:t>
            </w:r>
          </w:p>
          <w:p w14:paraId="4A30E02D" w14:textId="77777777" w:rsidR="002E38E2" w:rsidRDefault="002E38E2" w:rsidP="00E23A51">
            <w:pPr>
              <w:rPr>
                <w:rFonts w:eastAsia="Adobe Fan Heiti Std B"/>
                <w:lang w:val="x-none"/>
              </w:rPr>
            </w:pPr>
          </w:p>
        </w:tc>
      </w:tr>
    </w:tbl>
    <w:p w14:paraId="34A11408" w14:textId="77777777" w:rsidR="006F63CE" w:rsidRDefault="006F63CE" w:rsidP="00226AFA"/>
    <w:p w14:paraId="56D4E7B3" w14:textId="2B636BA6" w:rsidR="003B137B" w:rsidRPr="00071DAD" w:rsidRDefault="003B137B" w:rsidP="003B137B">
      <w:pPr>
        <w:pStyle w:val="Heading1"/>
      </w:pPr>
      <w:bookmarkStart w:id="2" w:name="_Hlk530573822"/>
      <w:r>
        <w:lastRenderedPageBreak/>
        <w:t>Q</w:t>
      </w:r>
      <w:r w:rsidR="0057510F">
        <w:t>1</w:t>
      </w:r>
      <w:r w:rsidR="4E99A3D5">
        <w:t>8</w:t>
      </w:r>
      <w:r>
        <w:t>. Logical Framework (logframe)</w:t>
      </w:r>
    </w:p>
    <w:p w14:paraId="7EB9422C" w14:textId="08B0C615" w:rsidR="00301AA8" w:rsidRPr="00386FAC" w:rsidRDefault="00301AA8" w:rsidP="00DC2CC7">
      <w:pPr>
        <w:spacing w:before="120" w:after="120"/>
        <w:rPr>
          <w:b/>
        </w:rPr>
      </w:pPr>
      <w:r w:rsidRPr="00386FAC">
        <w:t xml:space="preserve">Darwin </w:t>
      </w:r>
      <w:r>
        <w:t>Plus</w:t>
      </w:r>
      <w:r w:rsidRPr="00386FAC">
        <w:t xml:space="preserve"> projects will be required to monitor and report against their progress towards their Outputs and Outcome. This section sets out the expected Outputs and Outcome of your project, how you </w:t>
      </w:r>
      <w:r>
        <w:t xml:space="preserve">will </w:t>
      </w:r>
      <w:r w:rsidRPr="00386FAC">
        <w:t xml:space="preserve">measure progress against these and how we can verify this. </w:t>
      </w:r>
    </w:p>
    <w:p w14:paraId="242C92A3" w14:textId="0D6AA225" w:rsidR="00301AA8" w:rsidRDefault="00301AA8" w:rsidP="00DC2CC7">
      <w:pPr>
        <w:pStyle w:val="Default"/>
        <w:spacing w:before="120" w:after="120"/>
        <w:rPr>
          <w:color w:val="auto"/>
          <w:lang w:eastAsia="en-US"/>
        </w:rPr>
      </w:pPr>
      <w:r w:rsidRPr="0091710B">
        <w:rPr>
          <w:color w:val="auto"/>
          <w:lang w:eastAsia="en-US"/>
        </w:rPr>
        <w:t xml:space="preserve">Refer to the Monitoring, Evaluation and Learning Guidance and the Standard Indicators Guidance when developing your </w:t>
      </w:r>
      <w:r>
        <w:rPr>
          <w:color w:val="auto"/>
          <w:lang w:eastAsia="en-US"/>
        </w:rPr>
        <w:t>logframe</w:t>
      </w:r>
      <w:r w:rsidRPr="0091710B">
        <w:rPr>
          <w:color w:val="auto"/>
          <w:lang w:eastAsia="en-US"/>
        </w:rPr>
        <w:t xml:space="preserve">. </w:t>
      </w:r>
    </w:p>
    <w:p w14:paraId="07D3C479" w14:textId="77777777" w:rsidR="00EB21CC" w:rsidRDefault="00301AA8" w:rsidP="09BB7D20">
      <w:pPr>
        <w:spacing w:before="120" w:after="120"/>
      </w:pPr>
      <w:r w:rsidRPr="00386FAC">
        <w:t xml:space="preserve">The </w:t>
      </w:r>
      <w:r w:rsidRPr="00386FAC">
        <w:rPr>
          <w:b/>
          <w:bCs/>
        </w:rPr>
        <w:t>logframe template</w:t>
      </w:r>
      <w:r w:rsidRPr="00386FAC">
        <w:t xml:space="preserve"> </w:t>
      </w:r>
      <w:r w:rsidRPr="008220BB">
        <w:rPr>
          <w:shd w:val="clear" w:color="auto" w:fill="FFFFFF"/>
        </w:rPr>
        <w:t xml:space="preserve">(N.B. there is a different template for Stage 1 and Stage 2) </w:t>
      </w:r>
      <w:r>
        <w:t>should</w:t>
      </w:r>
      <w:r w:rsidRPr="00386FAC">
        <w:t xml:space="preserve"> be downloaded from Flexi-Grant, completed and uploaded as a PDF within your Flexi-Grant application – </w:t>
      </w:r>
      <w:r w:rsidRPr="00386FAC">
        <w:rPr>
          <w:b/>
          <w:bCs/>
        </w:rPr>
        <w:t>please do not edit the logframe template structure (other than adding additional Outputs if needed) as this may make your application ineligible</w:t>
      </w:r>
      <w:r w:rsidRPr="00386FAC">
        <w:t xml:space="preserve">. </w:t>
      </w:r>
      <w:r>
        <w:t>I</w:t>
      </w:r>
      <w:r w:rsidRPr="00386FAC">
        <w:t xml:space="preserve">n the application form, you </w:t>
      </w:r>
      <w:r w:rsidR="002F77F8">
        <w:t xml:space="preserve">are </w:t>
      </w:r>
      <w:r w:rsidRPr="00386FAC">
        <w:t xml:space="preserve">asked to </w:t>
      </w:r>
      <w:r w:rsidRPr="00EB21CC">
        <w:rPr>
          <w:b/>
          <w:bCs/>
        </w:rPr>
        <w:t>copy</w:t>
      </w:r>
      <w:r w:rsidRPr="00386FAC">
        <w:t xml:space="preserve"> the Impact, Outcome and Output statements - these should be </w:t>
      </w:r>
      <w:r>
        <w:t>identical to</w:t>
      </w:r>
      <w:r w:rsidRPr="00386FAC">
        <w:t xml:space="preserve"> your uploaded logframe.</w:t>
      </w:r>
    </w:p>
    <w:p w14:paraId="3FBCF1F5" w14:textId="77777777" w:rsidR="00EB21CC" w:rsidRDefault="00EB21CC">
      <w:r>
        <w:br w:type="page"/>
      </w:r>
    </w:p>
    <w:p w14:paraId="06490097" w14:textId="02F924F1" w:rsidR="00951619" w:rsidRPr="00FA315E" w:rsidRDefault="00951619" w:rsidP="00951619">
      <w:pPr>
        <w:pStyle w:val="Heading1"/>
      </w:pPr>
      <w:r>
        <w:lastRenderedPageBreak/>
        <w:t>Q</w:t>
      </w:r>
      <w:r w:rsidR="00DC2256">
        <w:t>1</w:t>
      </w:r>
      <w:r w:rsidR="245E0E53">
        <w:t>9</w:t>
      </w:r>
      <w:r>
        <w:t>. Project Partners</w:t>
      </w:r>
    </w:p>
    <w:p w14:paraId="6927DA2F" w14:textId="77777777" w:rsidR="00951619" w:rsidRDefault="00951619" w:rsidP="00951619">
      <w:pPr>
        <w:rPr>
          <w:rFonts w:eastAsia="Adobe Fan Heiti Std B"/>
        </w:rPr>
      </w:pPr>
    </w:p>
    <w:p w14:paraId="39A85D53" w14:textId="5411CA1B" w:rsidR="00951619" w:rsidRPr="00541381" w:rsidRDefault="00951619" w:rsidP="00951619">
      <w:pPr>
        <w:rPr>
          <w:rFonts w:eastAsia="Adobe Fan Heiti Std B"/>
        </w:rPr>
      </w:pPr>
      <w:r w:rsidRPr="314D5871">
        <w:rPr>
          <w:rFonts w:eastAsia="Adobe Fan Heiti Std B"/>
        </w:rPr>
        <w:t xml:space="preserve">Please list all the partners involved (including the </w:t>
      </w:r>
      <w:r>
        <w:rPr>
          <w:rFonts w:eastAsia="Adobe Fan Heiti Std B"/>
        </w:rPr>
        <w:t>L</w:t>
      </w:r>
      <w:r w:rsidRPr="314D5871">
        <w:rPr>
          <w:rFonts w:eastAsia="Adobe Fan Heiti Std B"/>
        </w:rPr>
        <w:t xml:space="preserve">ead </w:t>
      </w:r>
      <w:r w:rsidR="00E0183B">
        <w:rPr>
          <w:rFonts w:eastAsia="Adobe Fan Heiti Std B"/>
        </w:rPr>
        <w:t>Organisation</w:t>
      </w:r>
      <w:r w:rsidRPr="314D5871">
        <w:rPr>
          <w:rFonts w:eastAsia="Adobe Fan Heiti Std B"/>
        </w:rPr>
        <w:t xml:space="preserve">) and provide a summary of their roles.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6D9F1"/>
        <w:tblLook w:val="0000" w:firstRow="0" w:lastRow="0" w:firstColumn="0" w:lastColumn="0" w:noHBand="0" w:noVBand="0"/>
      </w:tblPr>
      <w:tblGrid>
        <w:gridCol w:w="4186"/>
        <w:gridCol w:w="6008"/>
      </w:tblGrid>
      <w:tr w:rsidR="00951619" w:rsidRPr="00541381" w14:paraId="35344F5F" w14:textId="77777777" w:rsidTr="00E23A51">
        <w:trPr>
          <w:trHeight w:val="513"/>
        </w:trPr>
        <w:tc>
          <w:tcPr>
            <w:tcW w:w="2053" w:type="pct"/>
            <w:shd w:val="clear" w:color="auto" w:fill="FFFFFF" w:themeFill="background1"/>
          </w:tcPr>
          <w:p w14:paraId="26AE277E" w14:textId="4C6BFC75" w:rsidR="00951619" w:rsidRPr="00541381" w:rsidRDefault="00951619" w:rsidP="00E23A51">
            <w:pPr>
              <w:spacing w:before="120"/>
              <w:rPr>
                <w:rFonts w:eastAsia="Adobe Fan Heiti Std B"/>
                <w:b/>
                <w:bCs/>
              </w:rPr>
            </w:pPr>
            <w:r w:rsidRPr="314D5871">
              <w:rPr>
                <w:rFonts w:eastAsia="Adobe Fan Heiti Std B"/>
                <w:b/>
                <w:bCs/>
              </w:rPr>
              <w:t xml:space="preserve">Lead </w:t>
            </w:r>
            <w:r w:rsidR="005731EB">
              <w:rPr>
                <w:rFonts w:eastAsia="Adobe Fan Heiti Std B"/>
                <w:b/>
                <w:bCs/>
              </w:rPr>
              <w:t xml:space="preserve">Organisation </w:t>
            </w:r>
            <w:r w:rsidRPr="314D5871">
              <w:rPr>
                <w:rFonts w:eastAsia="Adobe Fan Heiti Std B"/>
                <w:b/>
                <w:bCs/>
              </w:rPr>
              <w:t>name:</w:t>
            </w:r>
          </w:p>
        </w:tc>
        <w:tc>
          <w:tcPr>
            <w:tcW w:w="2947" w:type="pct"/>
          </w:tcPr>
          <w:p w14:paraId="022DE199" w14:textId="77777777" w:rsidR="00951619" w:rsidRPr="00541381" w:rsidRDefault="00951619" w:rsidP="00E23A51">
            <w:pPr>
              <w:spacing w:before="120"/>
              <w:rPr>
                <w:rFonts w:eastAsia="Adobe Fan Heiti Std B"/>
                <w:b/>
                <w:bCs/>
              </w:rPr>
            </w:pPr>
          </w:p>
        </w:tc>
      </w:tr>
      <w:tr w:rsidR="00101BDD" w:rsidRPr="00541381" w14:paraId="54259516" w14:textId="77777777" w:rsidTr="00E23A51">
        <w:trPr>
          <w:trHeight w:val="407"/>
        </w:trPr>
        <w:tc>
          <w:tcPr>
            <w:tcW w:w="2053" w:type="pct"/>
            <w:shd w:val="clear" w:color="auto" w:fill="FFFFFF" w:themeFill="background1"/>
          </w:tcPr>
          <w:p w14:paraId="7C4CFB39" w14:textId="00FAC769" w:rsidR="00101BDD" w:rsidRPr="00541381" w:rsidRDefault="0082318F" w:rsidP="00E23A51">
            <w:pPr>
              <w:spacing w:before="120"/>
              <w:rPr>
                <w:rFonts w:eastAsia="Adobe Fan Heiti Std B"/>
                <w:b/>
                <w:bCs/>
              </w:rPr>
            </w:pPr>
            <w:r>
              <w:rPr>
                <w:rFonts w:eastAsia="Adobe Fan Heiti Std B"/>
                <w:b/>
                <w:bCs/>
              </w:rPr>
              <w:t xml:space="preserve">Is the Lead </w:t>
            </w:r>
            <w:r w:rsidR="005731EB">
              <w:rPr>
                <w:rFonts w:eastAsia="Adobe Fan Heiti Std B"/>
                <w:b/>
                <w:bCs/>
              </w:rPr>
              <w:t xml:space="preserve">Organisation </w:t>
            </w:r>
            <w:r w:rsidR="00795D8E">
              <w:rPr>
                <w:rFonts w:eastAsia="Adobe Fan Heiti Std B"/>
                <w:b/>
                <w:bCs/>
              </w:rPr>
              <w:t>based in a UKOT where the project is working</w:t>
            </w:r>
            <w:r>
              <w:rPr>
                <w:rFonts w:eastAsia="Adobe Fan Heiti Std B"/>
                <w:b/>
                <w:bCs/>
              </w:rPr>
              <w:t>?</w:t>
            </w:r>
          </w:p>
        </w:tc>
        <w:tc>
          <w:tcPr>
            <w:tcW w:w="2947" w:type="pct"/>
          </w:tcPr>
          <w:p w14:paraId="2A56E980" w14:textId="2D104991" w:rsidR="0082318F" w:rsidRDefault="0082318F" w:rsidP="00E23A51">
            <w:pPr>
              <w:spacing w:before="120"/>
              <w:rPr>
                <w:rFonts w:eastAsia="Adobe Fan Heiti Std B"/>
                <w:bCs/>
              </w:rPr>
            </w:pPr>
            <w:r>
              <w:rPr>
                <w:rFonts w:eastAsia="Adobe Fan Heiti Std B"/>
                <w:bCs/>
              </w:rPr>
              <w:t>Yes/No</w:t>
            </w:r>
          </w:p>
          <w:p w14:paraId="734BDD2E" w14:textId="321ED591" w:rsidR="0082318F" w:rsidRDefault="0082318F" w:rsidP="00E23A51">
            <w:pPr>
              <w:spacing w:before="120"/>
              <w:rPr>
                <w:rFonts w:eastAsia="Adobe Fan Heiti Std B"/>
                <w:bCs/>
              </w:rPr>
            </w:pPr>
            <w:r>
              <w:rPr>
                <w:rFonts w:eastAsia="Adobe Fan Heiti Std B"/>
                <w:bCs/>
              </w:rPr>
              <w:t xml:space="preserve">If no, please </w:t>
            </w:r>
            <w:r w:rsidR="002B0B31">
              <w:rPr>
                <w:rFonts w:eastAsia="Adobe Fan Heiti Std B"/>
                <w:bCs/>
              </w:rPr>
              <w:t>explain why this project is led from outside the UKOT</w:t>
            </w:r>
            <w:r w:rsidR="003F59E4">
              <w:rPr>
                <w:rFonts w:eastAsia="Adobe Fan Heiti Std B"/>
                <w:bCs/>
              </w:rPr>
              <w:t>(</w:t>
            </w:r>
            <w:r w:rsidR="00DD345E">
              <w:rPr>
                <w:rFonts w:eastAsia="Adobe Fan Heiti Std B"/>
                <w:bCs/>
              </w:rPr>
              <w:t>s</w:t>
            </w:r>
            <w:r w:rsidR="003F59E4">
              <w:rPr>
                <w:rFonts w:eastAsia="Adobe Fan Heiti Std B"/>
                <w:bCs/>
              </w:rPr>
              <w:t>)</w:t>
            </w:r>
          </w:p>
          <w:p w14:paraId="304EA53B" w14:textId="6F9491D8" w:rsidR="00101BDD" w:rsidRDefault="0082318F" w:rsidP="00E23A51">
            <w:pPr>
              <w:spacing w:before="120"/>
              <w:rPr>
                <w:rFonts w:eastAsia="Adobe Fan Heiti Std B"/>
                <w:bCs/>
              </w:rPr>
            </w:pPr>
            <w:r>
              <w:rPr>
                <w:rFonts w:eastAsia="Adobe Fan Heiti Std B"/>
                <w:bCs/>
              </w:rPr>
              <w:t xml:space="preserve">(Max </w:t>
            </w:r>
            <w:r w:rsidR="00232C29">
              <w:rPr>
                <w:rFonts w:eastAsia="Adobe Fan Heiti Std B"/>
                <w:bCs/>
              </w:rPr>
              <w:t>75</w:t>
            </w:r>
            <w:r>
              <w:rPr>
                <w:rFonts w:eastAsia="Adobe Fan Heiti Std B"/>
                <w:bCs/>
              </w:rPr>
              <w:t xml:space="preserve"> words)</w:t>
            </w:r>
          </w:p>
        </w:tc>
      </w:tr>
      <w:tr w:rsidR="00951619" w:rsidRPr="00541381" w14:paraId="0110DA74" w14:textId="77777777" w:rsidTr="00E23A51">
        <w:trPr>
          <w:trHeight w:val="407"/>
        </w:trPr>
        <w:tc>
          <w:tcPr>
            <w:tcW w:w="2053" w:type="pct"/>
            <w:shd w:val="clear" w:color="auto" w:fill="FFFFFF" w:themeFill="background1"/>
          </w:tcPr>
          <w:p w14:paraId="32D5D079" w14:textId="766CA25B" w:rsidR="00951619" w:rsidRPr="00541381" w:rsidRDefault="00951619" w:rsidP="00E23A51">
            <w:pPr>
              <w:spacing w:before="120"/>
              <w:rPr>
                <w:rFonts w:eastAsia="Adobe Fan Heiti Std B"/>
                <w:b/>
                <w:bCs/>
              </w:rPr>
            </w:pPr>
            <w:r w:rsidRPr="00541381">
              <w:rPr>
                <w:rFonts w:eastAsia="Adobe Fan Heiti Std B"/>
                <w:b/>
                <w:bCs/>
              </w:rPr>
              <w:t>Other partners</w:t>
            </w:r>
            <w:r w:rsidR="009F7FFE">
              <w:rPr>
                <w:rFonts w:eastAsia="Adobe Fan Heiti Std B"/>
                <w:b/>
                <w:bCs/>
              </w:rPr>
              <w:t xml:space="preserve"> (name and country)</w:t>
            </w:r>
            <w:r w:rsidRPr="00541381">
              <w:rPr>
                <w:rFonts w:eastAsia="Adobe Fan Heiti Std B"/>
                <w:b/>
                <w:bCs/>
              </w:rPr>
              <w:t>:</w:t>
            </w:r>
          </w:p>
        </w:tc>
        <w:tc>
          <w:tcPr>
            <w:tcW w:w="2947" w:type="pct"/>
          </w:tcPr>
          <w:p w14:paraId="4FAB7E15" w14:textId="77777777" w:rsidR="00951619" w:rsidRPr="00DE452F" w:rsidRDefault="00951619" w:rsidP="00E23A51">
            <w:pPr>
              <w:spacing w:before="120"/>
              <w:rPr>
                <w:rFonts w:eastAsia="Adobe Fan Heiti Std B"/>
                <w:bCs/>
              </w:rPr>
            </w:pPr>
            <w:r>
              <w:rPr>
                <w:rFonts w:eastAsia="Adobe Fan Heiti Std B"/>
                <w:bCs/>
              </w:rPr>
              <w:t>(Max 75 words)</w:t>
            </w:r>
          </w:p>
        </w:tc>
      </w:tr>
      <w:tr w:rsidR="00951619" w:rsidRPr="00541381" w14:paraId="2B21E8F1" w14:textId="77777777" w:rsidTr="00D50871">
        <w:trPr>
          <w:trHeight w:val="1182"/>
        </w:trPr>
        <w:tc>
          <w:tcPr>
            <w:tcW w:w="2053" w:type="pct"/>
            <w:shd w:val="clear" w:color="auto" w:fill="FFFFFF" w:themeFill="background1"/>
          </w:tcPr>
          <w:p w14:paraId="7E993A0D" w14:textId="2EF2CCF5" w:rsidR="00951619" w:rsidRPr="00541381" w:rsidRDefault="00951619" w:rsidP="00E23A51">
            <w:pPr>
              <w:spacing w:before="120"/>
              <w:rPr>
                <w:rFonts w:eastAsia="Adobe Fan Heiti Std B"/>
                <w:b/>
                <w:bCs/>
              </w:rPr>
            </w:pPr>
            <w:r w:rsidRPr="00541381">
              <w:rPr>
                <w:rFonts w:eastAsia="Adobe Fan Heiti Std B"/>
                <w:b/>
                <w:bCs/>
              </w:rPr>
              <w:t>Summary of roles and responsibilities</w:t>
            </w:r>
            <w:r>
              <w:rPr>
                <w:rFonts w:eastAsia="Adobe Fan Heiti Std B"/>
                <w:b/>
                <w:bCs/>
              </w:rPr>
              <w:t xml:space="preserve"> </w:t>
            </w:r>
            <w:r w:rsidR="00B51451">
              <w:rPr>
                <w:rFonts w:eastAsia="Adobe Fan Heiti Std B"/>
                <w:b/>
                <w:bCs/>
              </w:rPr>
              <w:t xml:space="preserve">of the partners </w:t>
            </w:r>
            <w:r>
              <w:rPr>
                <w:rFonts w:eastAsia="Adobe Fan Heiti Std B"/>
                <w:b/>
                <w:bCs/>
              </w:rPr>
              <w:t>in</w:t>
            </w:r>
            <w:r w:rsidR="00B51451">
              <w:rPr>
                <w:rFonts w:eastAsia="Adobe Fan Heiti Std B"/>
                <w:b/>
                <w:bCs/>
              </w:rPr>
              <w:t xml:space="preserve"> the</w:t>
            </w:r>
            <w:r>
              <w:rPr>
                <w:rFonts w:eastAsia="Adobe Fan Heiti Std B"/>
                <w:b/>
                <w:bCs/>
              </w:rPr>
              <w:t xml:space="preserve"> project</w:t>
            </w:r>
            <w:r w:rsidRPr="00541381">
              <w:rPr>
                <w:rFonts w:eastAsia="Adobe Fan Heiti Std B"/>
                <w:b/>
                <w:bCs/>
              </w:rPr>
              <w:t xml:space="preserve">: </w:t>
            </w:r>
          </w:p>
        </w:tc>
        <w:tc>
          <w:tcPr>
            <w:tcW w:w="2947" w:type="pct"/>
            <w:shd w:val="clear" w:color="auto" w:fill="FFFFFF" w:themeFill="background1"/>
          </w:tcPr>
          <w:p w14:paraId="5755017A" w14:textId="77777777" w:rsidR="00951619" w:rsidRDefault="00951619" w:rsidP="00E23A51">
            <w:pPr>
              <w:spacing w:before="120"/>
              <w:rPr>
                <w:rFonts w:eastAsia="Adobe Fan Heiti Std B"/>
                <w:bCs/>
              </w:rPr>
            </w:pPr>
            <w:r w:rsidRPr="00D963FE">
              <w:rPr>
                <w:rFonts w:eastAsia="Adobe Fan Heiti Std B"/>
                <w:bCs/>
              </w:rPr>
              <w:t>(</w:t>
            </w:r>
            <w:r>
              <w:rPr>
                <w:rFonts w:eastAsia="Adobe Fan Heiti Std B"/>
                <w:bCs/>
              </w:rPr>
              <w:t>M</w:t>
            </w:r>
            <w:r w:rsidRPr="00D963FE">
              <w:rPr>
                <w:rFonts w:eastAsia="Adobe Fan Heiti Std B"/>
                <w:bCs/>
              </w:rPr>
              <w:t>ax 150 words)</w:t>
            </w:r>
          </w:p>
          <w:p w14:paraId="73269B54" w14:textId="77777777" w:rsidR="00951619" w:rsidRPr="00A40DF0" w:rsidRDefault="00951619" w:rsidP="00E23A51">
            <w:pPr>
              <w:jc w:val="center"/>
              <w:rPr>
                <w:rFonts w:eastAsia="Adobe Fan Heiti Std B"/>
              </w:rPr>
            </w:pPr>
          </w:p>
        </w:tc>
      </w:tr>
      <w:tr w:rsidR="00951619" w:rsidRPr="00541381" w14:paraId="0A54C4B3" w14:textId="77777777" w:rsidTr="00B51451">
        <w:trPr>
          <w:trHeight w:val="1457"/>
        </w:trPr>
        <w:tc>
          <w:tcPr>
            <w:tcW w:w="205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4EF2301B" w14:textId="2E8E29B8" w:rsidR="00951619" w:rsidRPr="007F05F9" w:rsidRDefault="00951619" w:rsidP="00E23A51">
            <w:pPr>
              <w:spacing w:before="120"/>
              <w:rPr>
                <w:rFonts w:eastAsia="Adobe Fan Heiti Std B"/>
              </w:rPr>
            </w:pPr>
            <w:r>
              <w:rPr>
                <w:rFonts w:eastAsia="Adobe Fan Heiti Std B"/>
                <w:b/>
                <w:bCs/>
              </w:rPr>
              <w:t>If</w:t>
            </w:r>
            <w:r w:rsidR="00232C29">
              <w:rPr>
                <w:rFonts w:eastAsia="Adobe Fan Heiti Std B"/>
                <w:b/>
                <w:bCs/>
              </w:rPr>
              <w:t xml:space="preserve"> the OT government(s) are</w:t>
            </w:r>
            <w:r>
              <w:rPr>
                <w:rFonts w:eastAsia="Adobe Fan Heiti Std B"/>
                <w:b/>
                <w:bCs/>
              </w:rPr>
              <w:t xml:space="preserve"> not a formal partner, what engagement have you had with the government in each eligible territory? </w:t>
            </w:r>
          </w:p>
        </w:tc>
        <w:tc>
          <w:tcPr>
            <w:tcW w:w="2947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3C2C4B62" w14:textId="77777777" w:rsidR="00951619" w:rsidRPr="00D963FE" w:rsidRDefault="00951619" w:rsidP="00E23A51">
            <w:pPr>
              <w:spacing w:before="120"/>
              <w:rPr>
                <w:rFonts w:eastAsia="Adobe Fan Heiti Std B"/>
                <w:bCs/>
              </w:rPr>
            </w:pPr>
            <w:r>
              <w:rPr>
                <w:rFonts w:eastAsia="Adobe Fan Heiti Std B"/>
                <w:bCs/>
              </w:rPr>
              <w:t>(Max 150 words)</w:t>
            </w:r>
          </w:p>
        </w:tc>
      </w:tr>
      <w:tr w:rsidR="005673A2" w:rsidRPr="00F61715" w14:paraId="27DF2D35" w14:textId="77777777" w:rsidTr="00B766BD">
        <w:trPr>
          <w:trHeight w:val="1676"/>
        </w:trPr>
        <w:tc>
          <w:tcPr>
            <w:tcW w:w="20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76764C" w14:textId="52B8DC17" w:rsidR="005673A2" w:rsidRPr="00F61715" w:rsidRDefault="00B766BD" w:rsidP="005673A2">
            <w:pPr>
              <w:spacing w:before="120"/>
              <w:rPr>
                <w:rFonts w:eastAsia="Adobe Fan Heiti Std B"/>
                <w:b/>
                <w:bCs/>
              </w:rPr>
            </w:pPr>
            <w:r>
              <w:rPr>
                <w:rFonts w:eastAsia="Adobe Fan Heiti Std B"/>
                <w:b/>
                <w:bCs/>
              </w:rPr>
              <w:t>Please confirm that all listed partners are aware of this application and have actively contributed to the development of the project.</w:t>
            </w:r>
          </w:p>
        </w:tc>
        <w:tc>
          <w:tcPr>
            <w:tcW w:w="29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A4FF33" w14:textId="22507C46" w:rsidR="005673A2" w:rsidRPr="001E53FE" w:rsidRDefault="005673A2" w:rsidP="005673A2">
            <w:pPr>
              <w:spacing w:before="120"/>
              <w:rPr>
                <w:rFonts w:eastAsia="Adobe Fan Heiti Std B"/>
                <w:bCs/>
              </w:rPr>
            </w:pPr>
            <w:r>
              <w:rPr>
                <w:rFonts w:ascii="Wingdings" w:eastAsia="Wingdings" w:hAnsi="Wingdings" w:cs="Wingdings"/>
              </w:rPr>
              <w:t>o</w:t>
            </w:r>
          </w:p>
        </w:tc>
      </w:tr>
    </w:tbl>
    <w:p w14:paraId="28D5B36D" w14:textId="77777777" w:rsidR="00693A1E" w:rsidRDefault="00693A1E" w:rsidP="00693A1E">
      <w:pPr>
        <w:rPr>
          <w:lang w:eastAsia="en-US"/>
        </w:rPr>
      </w:pPr>
    </w:p>
    <w:p w14:paraId="6DFE1AC3" w14:textId="517A5B07" w:rsidR="001C1843" w:rsidRDefault="001C1843" w:rsidP="001C1843">
      <w:pPr>
        <w:pStyle w:val="Heading1"/>
        <w:rPr>
          <w:lang w:eastAsia="en-US"/>
        </w:rPr>
      </w:pPr>
      <w:r w:rsidRPr="74FC03C5">
        <w:rPr>
          <w:lang w:eastAsia="en-US"/>
        </w:rPr>
        <w:t>Q</w:t>
      </w:r>
      <w:r w:rsidR="0EA9730A" w:rsidRPr="74FC03C5">
        <w:rPr>
          <w:lang w:eastAsia="en-US"/>
        </w:rPr>
        <w:t>20</w:t>
      </w:r>
      <w:r w:rsidR="00071DAD" w:rsidRPr="74FC03C5">
        <w:rPr>
          <w:lang w:eastAsia="en-US"/>
        </w:rPr>
        <w:t>.</w:t>
      </w:r>
      <w:r w:rsidRPr="74FC03C5">
        <w:rPr>
          <w:lang w:eastAsia="en-US"/>
        </w:rPr>
        <w:t xml:space="preserve"> Support from OT Government</w:t>
      </w:r>
    </w:p>
    <w:p w14:paraId="4855A798" w14:textId="6BF0D4A2" w:rsidR="001C1843" w:rsidRPr="00AC3FC1" w:rsidRDefault="001C1843" w:rsidP="59EEBF3F">
      <w:pPr>
        <w:spacing w:before="240" w:after="120" w:line="276" w:lineRule="auto"/>
        <w:rPr>
          <w:rFonts w:eastAsia="Calibri" w:cs="Times New Roman"/>
          <w:lang w:eastAsia="en-US"/>
        </w:rPr>
      </w:pPr>
      <w:r w:rsidRPr="59EEBF3F">
        <w:rPr>
          <w:rFonts w:eastAsia="Calibri" w:cs="Times New Roman"/>
          <w:lang w:eastAsia="en-US"/>
        </w:rPr>
        <w:t xml:space="preserve">See Guidance </w:t>
      </w:r>
      <w:r w:rsidRPr="00AC3FC1">
        <w:rPr>
          <w:rFonts w:eastAsia="Calibri" w:cs="Times New Roman"/>
          <w:lang w:eastAsia="en-US"/>
        </w:rPr>
        <w:t xml:space="preserve">Notes, Section </w:t>
      </w:r>
      <w:r w:rsidR="00115BA8">
        <w:rPr>
          <w:rFonts w:eastAsia="Calibri" w:cs="Times New Roman"/>
          <w:lang w:eastAsia="en-US"/>
        </w:rPr>
        <w:t>5.3</w:t>
      </w: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8789"/>
        <w:gridCol w:w="1276"/>
      </w:tblGrid>
      <w:tr w:rsidR="001C1843" w14:paraId="675BFCE8" w14:textId="77777777" w:rsidTr="00DE23C9">
        <w:trPr>
          <w:trHeight w:val="1080"/>
        </w:trPr>
        <w:tc>
          <w:tcPr>
            <w:tcW w:w="8789" w:type="dxa"/>
            <w:tcBorders>
              <w:top w:val="nil"/>
              <w:left w:val="nil"/>
              <w:bottom w:val="nil"/>
            </w:tcBorders>
          </w:tcPr>
          <w:p w14:paraId="63EFD069" w14:textId="307E5AEA" w:rsidR="001C1843" w:rsidRPr="0039674F" w:rsidRDefault="001C1843" w:rsidP="00E23A51">
            <w:pPr>
              <w:rPr>
                <w:rFonts w:eastAsia="Adobe Fan Heiti Std B"/>
                <w:bCs/>
                <w:szCs w:val="22"/>
              </w:rPr>
            </w:pPr>
            <w:r w:rsidRPr="005920CC">
              <w:rPr>
                <w:rFonts w:eastAsia="Adobe Fan Heiti Std B"/>
                <w:bCs/>
                <w:szCs w:val="22"/>
              </w:rPr>
              <w:t>Letters of Support are not required at Stage 1</w:t>
            </w:r>
            <w:r w:rsidR="00232C29">
              <w:rPr>
                <w:rFonts w:eastAsia="Adobe Fan Heiti Std B"/>
                <w:bCs/>
                <w:szCs w:val="22"/>
              </w:rPr>
              <w:t>. However, at Stage 1, projects should make every effort to</w:t>
            </w:r>
            <w:r w:rsidRPr="005920CC">
              <w:rPr>
                <w:rFonts w:eastAsia="Adobe Fan Heiti Std B"/>
                <w:bCs/>
                <w:szCs w:val="22"/>
              </w:rPr>
              <w:t xml:space="preserve"> engage with the OT Government and have, in principle, an agreement that the project will be supported at Stage 2. Please</w:t>
            </w:r>
            <w:r>
              <w:rPr>
                <w:rFonts w:eastAsia="Adobe Fan Heiti Std B"/>
                <w:bCs/>
                <w:szCs w:val="22"/>
              </w:rPr>
              <w:t xml:space="preserve"> put an X in the box to</w:t>
            </w:r>
            <w:r w:rsidRPr="005920CC">
              <w:rPr>
                <w:rFonts w:eastAsia="Adobe Fan Heiti Std B"/>
                <w:bCs/>
                <w:szCs w:val="22"/>
              </w:rPr>
              <w:t xml:space="preserve"> confirm you have appropriately engaged with the relevant OT Government institution and</w:t>
            </w:r>
            <w:r>
              <w:rPr>
                <w:rFonts w:eastAsia="Adobe Fan Heiti Std B"/>
                <w:bCs/>
                <w:szCs w:val="22"/>
              </w:rPr>
              <w:t xml:space="preserve"> that</w:t>
            </w:r>
            <w:r w:rsidRPr="005920CC">
              <w:rPr>
                <w:rFonts w:eastAsia="Adobe Fan Heiti Std B"/>
                <w:bCs/>
                <w:szCs w:val="22"/>
              </w:rPr>
              <w:t xml:space="preserve"> they are supportive of this proposal.</w:t>
            </w:r>
          </w:p>
        </w:tc>
        <w:tc>
          <w:tcPr>
            <w:tcW w:w="1276" w:type="dxa"/>
          </w:tcPr>
          <w:p w14:paraId="021B2B62" w14:textId="77777777" w:rsidR="001C1843" w:rsidRDefault="001C1843" w:rsidP="00E23A51">
            <w:pPr>
              <w:rPr>
                <w:rFonts w:eastAsia="Adobe Fan Heiti Std B"/>
                <w:bCs/>
                <w:sz w:val="22"/>
              </w:rPr>
            </w:pPr>
          </w:p>
        </w:tc>
      </w:tr>
    </w:tbl>
    <w:p w14:paraId="4F0233DD" w14:textId="77777777" w:rsidR="001C1843" w:rsidRPr="002218C0" w:rsidRDefault="001C1843" w:rsidP="001C1843">
      <w:pPr>
        <w:rPr>
          <w:lang w:eastAsia="en-US"/>
        </w:rPr>
      </w:pPr>
    </w:p>
    <w:tbl>
      <w:tblPr>
        <w:tblW w:w="49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92"/>
      </w:tblGrid>
      <w:tr w:rsidR="001C1843" w14:paraId="28DEFD00" w14:textId="77777777" w:rsidTr="1BFAEDB8">
        <w:trPr>
          <w:trHeight w:val="112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C7F20" w14:textId="2EC16B47" w:rsidR="001C1843" w:rsidRDefault="5FA786AE" w:rsidP="00E23A51">
            <w:pPr>
              <w:rPr>
                <w:rFonts w:eastAsia="Adobe Fan Heiti Std B"/>
                <w:b/>
                <w:bCs/>
                <w:lang w:val="x-none"/>
              </w:rPr>
            </w:pPr>
            <w:r w:rsidRPr="1BFAEDB8">
              <w:rPr>
                <w:rFonts w:eastAsia="Adobe Fan Heiti Std B"/>
              </w:rPr>
              <w:t>If you have not marked the box above, please explain why not (Max 50 words)</w:t>
            </w:r>
          </w:p>
          <w:p w14:paraId="02F5C04D" w14:textId="77777777" w:rsidR="001C1843" w:rsidRDefault="001C1843" w:rsidP="00E23A51">
            <w:pPr>
              <w:rPr>
                <w:rFonts w:eastAsia="Adobe Fan Heiti Std B"/>
                <w:lang w:val="x-none"/>
              </w:rPr>
            </w:pPr>
          </w:p>
        </w:tc>
      </w:tr>
    </w:tbl>
    <w:p w14:paraId="64B58756" w14:textId="77777777" w:rsidR="00FB4D5C" w:rsidRPr="00985F80" w:rsidRDefault="00FB4D5C" w:rsidP="00693A1E">
      <w:pPr>
        <w:sectPr w:rsidR="00FB4D5C" w:rsidRPr="00985F80" w:rsidSect="006816D5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6" w:h="16838" w:code="9"/>
          <w:pgMar w:top="851" w:right="851" w:bottom="851" w:left="851" w:header="709" w:footer="709" w:gutter="0"/>
          <w:cols w:space="708"/>
          <w:titlePg/>
          <w:docGrid w:linePitch="360"/>
        </w:sectPr>
      </w:pPr>
      <w:bookmarkStart w:id="3" w:name="_Toc83455700"/>
      <w:bookmarkStart w:id="4" w:name="_Toc87173920"/>
      <w:bookmarkEnd w:id="2"/>
    </w:p>
    <w:p w14:paraId="76FE6B83" w14:textId="1AF2B800" w:rsidR="00CE0299" w:rsidRDefault="00903AFD" w:rsidP="00D55C82">
      <w:pPr>
        <w:pStyle w:val="Heading1"/>
        <w:rPr>
          <w:lang w:eastAsia="en-US"/>
        </w:rPr>
      </w:pPr>
      <w:bookmarkStart w:id="5" w:name="_Toc83455715"/>
      <w:bookmarkStart w:id="6" w:name="_Toc87173930"/>
      <w:bookmarkEnd w:id="3"/>
      <w:bookmarkEnd w:id="4"/>
      <w:r>
        <w:rPr>
          <w:lang w:eastAsia="en-US"/>
        </w:rPr>
        <w:lastRenderedPageBreak/>
        <w:t>Certification</w:t>
      </w:r>
    </w:p>
    <w:p w14:paraId="46BE7C42" w14:textId="77777777" w:rsidR="006E38E7" w:rsidRPr="009D7659" w:rsidRDefault="006E38E7" w:rsidP="00B4376B">
      <w:pPr>
        <w:rPr>
          <w:lang w:eastAsia="en-US"/>
        </w:rPr>
      </w:pPr>
    </w:p>
    <w:p w14:paraId="609C2475" w14:textId="14B1C300" w:rsidR="006E38E7" w:rsidRPr="00B4376B" w:rsidRDefault="006E38E7" w:rsidP="006E38E7">
      <w:r w:rsidRPr="00B4376B">
        <w:t>I certify that, to the best of my knowledge and belief, the statements made in this application are true and the information provided is correct and that I have the authority to submit an application on behalf of my organisation.</w:t>
      </w:r>
    </w:p>
    <w:p w14:paraId="0292945F" w14:textId="77777777" w:rsidR="006E38E7" w:rsidRPr="006E38E7" w:rsidRDefault="006E38E7" w:rsidP="006E38E7">
      <w:pPr>
        <w:rPr>
          <w:b/>
        </w:rPr>
      </w:pPr>
    </w:p>
    <w:p w14:paraId="612F83E7" w14:textId="6D20B1C0" w:rsidR="006E38E7" w:rsidRDefault="006E38E7" w:rsidP="006E38E7">
      <w:pPr>
        <w:rPr>
          <w:b/>
        </w:rPr>
      </w:pPr>
      <w:r w:rsidRPr="006E38E7">
        <w:rPr>
          <w:b/>
        </w:rPr>
        <w:t>Name (block capitals):</w:t>
      </w:r>
    </w:p>
    <w:p w14:paraId="1A4FF74E" w14:textId="08CF3C30" w:rsidR="006E38E7" w:rsidRDefault="006E38E7" w:rsidP="006E38E7">
      <w:pPr>
        <w:rPr>
          <w:b/>
        </w:rPr>
      </w:pPr>
    </w:p>
    <w:p w14:paraId="1144B08B" w14:textId="77777777" w:rsidR="006E38E7" w:rsidRPr="006E38E7" w:rsidRDefault="006E38E7" w:rsidP="006E38E7">
      <w:pPr>
        <w:rPr>
          <w:b/>
        </w:rPr>
      </w:pPr>
    </w:p>
    <w:p w14:paraId="76E4283B" w14:textId="77777777" w:rsidR="006E38E7" w:rsidRPr="006E38E7" w:rsidRDefault="006E38E7" w:rsidP="006E38E7">
      <w:pPr>
        <w:rPr>
          <w:b/>
        </w:rPr>
      </w:pPr>
    </w:p>
    <w:p w14:paraId="29E84E2E" w14:textId="13357354" w:rsidR="006E38E7" w:rsidRDefault="006E38E7" w:rsidP="006E38E7">
      <w:pPr>
        <w:rPr>
          <w:b/>
        </w:rPr>
      </w:pPr>
      <w:r w:rsidRPr="006E38E7">
        <w:rPr>
          <w:b/>
        </w:rPr>
        <w:t>Position in organisation:</w:t>
      </w:r>
    </w:p>
    <w:p w14:paraId="04962527" w14:textId="0F1BEF29" w:rsidR="006E38E7" w:rsidRDefault="006E38E7" w:rsidP="006E38E7">
      <w:pPr>
        <w:rPr>
          <w:b/>
        </w:rPr>
      </w:pPr>
    </w:p>
    <w:p w14:paraId="3DB2AEE4" w14:textId="77777777" w:rsidR="006E38E7" w:rsidRPr="006E38E7" w:rsidRDefault="006E38E7" w:rsidP="006E38E7">
      <w:pPr>
        <w:rPr>
          <w:b/>
        </w:rPr>
      </w:pPr>
    </w:p>
    <w:p w14:paraId="500C002B" w14:textId="77777777" w:rsidR="006E38E7" w:rsidRPr="006E38E7" w:rsidRDefault="006E38E7" w:rsidP="006E38E7">
      <w:pPr>
        <w:rPr>
          <w:b/>
        </w:rPr>
      </w:pPr>
    </w:p>
    <w:p w14:paraId="776F5A11" w14:textId="0AEC471C" w:rsidR="006E38E7" w:rsidRDefault="006E38E7" w:rsidP="006E38E7">
      <w:pPr>
        <w:rPr>
          <w:b/>
        </w:rPr>
      </w:pPr>
      <w:r w:rsidRPr="006E38E7">
        <w:rPr>
          <w:b/>
        </w:rPr>
        <w:t>Signed:</w:t>
      </w:r>
    </w:p>
    <w:p w14:paraId="2570AE54" w14:textId="6EDC85FC" w:rsidR="006E38E7" w:rsidRDefault="006E38E7" w:rsidP="006E38E7">
      <w:pPr>
        <w:rPr>
          <w:b/>
        </w:rPr>
      </w:pPr>
    </w:p>
    <w:p w14:paraId="1D0CFA9A" w14:textId="77777777" w:rsidR="006E38E7" w:rsidRPr="006E38E7" w:rsidRDefault="006E38E7" w:rsidP="006E38E7">
      <w:pPr>
        <w:rPr>
          <w:b/>
        </w:rPr>
      </w:pPr>
    </w:p>
    <w:p w14:paraId="05DF4653" w14:textId="77777777" w:rsidR="006E38E7" w:rsidRPr="006E38E7" w:rsidRDefault="006E38E7" w:rsidP="006E38E7">
      <w:pPr>
        <w:rPr>
          <w:b/>
        </w:rPr>
      </w:pPr>
    </w:p>
    <w:p w14:paraId="61999346" w14:textId="15F6A8B6" w:rsidR="006E38E7" w:rsidRDefault="006E38E7" w:rsidP="006E38E7">
      <w:pPr>
        <w:rPr>
          <w:b/>
        </w:rPr>
      </w:pPr>
      <w:r w:rsidRPr="006E38E7">
        <w:rPr>
          <w:b/>
        </w:rPr>
        <w:t>Dated:</w:t>
      </w:r>
    </w:p>
    <w:p w14:paraId="32B2FB86" w14:textId="1768205E" w:rsidR="006E38E7" w:rsidRDefault="006E38E7" w:rsidP="006E38E7">
      <w:pPr>
        <w:rPr>
          <w:b/>
        </w:rPr>
      </w:pPr>
    </w:p>
    <w:p w14:paraId="10AE8414" w14:textId="77777777" w:rsidR="006E38E7" w:rsidRPr="006E38E7" w:rsidRDefault="006E38E7" w:rsidP="006E38E7">
      <w:pPr>
        <w:rPr>
          <w:b/>
        </w:rPr>
      </w:pPr>
    </w:p>
    <w:p w14:paraId="5BB3DC50" w14:textId="77777777" w:rsidR="006E38E7" w:rsidRPr="006E38E7" w:rsidRDefault="006E38E7" w:rsidP="006E38E7">
      <w:pPr>
        <w:rPr>
          <w:b/>
        </w:rPr>
      </w:pPr>
    </w:p>
    <w:p w14:paraId="4E75FFE2" w14:textId="58325335" w:rsidR="00880443" w:rsidRPr="00B4376B" w:rsidRDefault="006E38E7" w:rsidP="006E38E7">
      <w:pPr>
        <w:rPr>
          <w:b/>
          <w:color w:val="FF0000"/>
        </w:rPr>
      </w:pPr>
      <w:r w:rsidRPr="00B4376B">
        <w:rPr>
          <w:b/>
          <w:color w:val="FF0000"/>
        </w:rPr>
        <w:t xml:space="preserve">If this section is incomplete the entire application will be rejected. </w:t>
      </w:r>
      <w:r w:rsidR="003618E7">
        <w:rPr>
          <w:b/>
          <w:color w:val="FF0000"/>
        </w:rPr>
        <w:t>Yo</w:t>
      </w:r>
      <w:r w:rsidRPr="00B4376B">
        <w:rPr>
          <w:b/>
          <w:color w:val="FF0000"/>
        </w:rPr>
        <w:t xml:space="preserve">u must provide a real (not typed) signature. You may include a </w:t>
      </w:r>
      <w:r w:rsidR="006801D5">
        <w:rPr>
          <w:b/>
          <w:color w:val="FF0000"/>
        </w:rPr>
        <w:t xml:space="preserve">PDF </w:t>
      </w:r>
      <w:r w:rsidRPr="00B4376B">
        <w:rPr>
          <w:b/>
          <w:color w:val="FF0000"/>
        </w:rPr>
        <w:t>of the signature page for security reasons if you wish.</w:t>
      </w:r>
    </w:p>
    <w:p w14:paraId="54B8E4E8" w14:textId="77777777" w:rsidR="00AE168A" w:rsidRDefault="00AE168A">
      <w:pPr>
        <w:rPr>
          <w:bCs/>
        </w:rPr>
      </w:pPr>
    </w:p>
    <w:p w14:paraId="09C22A52" w14:textId="0AA77179" w:rsidR="00C3496C" w:rsidRDefault="00C3496C">
      <w:pPr>
        <w:rPr>
          <w:b/>
          <w:bCs/>
          <w:sz w:val="32"/>
        </w:rPr>
      </w:pPr>
      <w:r>
        <w:rPr>
          <w:bCs/>
        </w:rPr>
        <w:br w:type="page"/>
      </w:r>
    </w:p>
    <w:p w14:paraId="6932F302" w14:textId="38B1FE1F" w:rsidR="00CE0299" w:rsidRPr="00985F80" w:rsidRDefault="00CE0299" w:rsidP="00D55C82">
      <w:pPr>
        <w:pStyle w:val="Heading1"/>
      </w:pPr>
      <w:r w:rsidRPr="00985F80">
        <w:lastRenderedPageBreak/>
        <w:t>Checklist for submission</w:t>
      </w:r>
    </w:p>
    <w:tbl>
      <w:tblPr>
        <w:tblW w:w="49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23"/>
        <w:gridCol w:w="933"/>
      </w:tblGrid>
      <w:tr w:rsidR="00CE0299" w:rsidRPr="00985F80" w14:paraId="31EB19BD" w14:textId="77777777" w:rsidTr="74788351">
        <w:tc>
          <w:tcPr>
            <w:tcW w:w="4479" w:type="pct"/>
            <w:shd w:val="clear" w:color="auto" w:fill="C6D9F1" w:themeFill="text2" w:themeFillTint="33"/>
          </w:tcPr>
          <w:p w14:paraId="69A11B0E" w14:textId="77777777" w:rsidR="00CE0299" w:rsidRPr="00985F80" w:rsidRDefault="00CE0299" w:rsidP="00226AFA">
            <w:pPr>
              <w:pStyle w:val="BodyText"/>
            </w:pPr>
          </w:p>
        </w:tc>
        <w:tc>
          <w:tcPr>
            <w:tcW w:w="521" w:type="pct"/>
            <w:shd w:val="clear" w:color="auto" w:fill="C6D9F1" w:themeFill="text2" w:themeFillTint="33"/>
          </w:tcPr>
          <w:p w14:paraId="6497E2F7" w14:textId="77777777" w:rsidR="00CE0299" w:rsidRPr="00985F80" w:rsidRDefault="00CE0299" w:rsidP="00226AFA">
            <w:pPr>
              <w:pStyle w:val="BodyText"/>
            </w:pPr>
            <w:r w:rsidRPr="00985F80">
              <w:t>Check</w:t>
            </w:r>
          </w:p>
        </w:tc>
      </w:tr>
      <w:tr w:rsidR="001F1E25" w:rsidRPr="00985F80" w14:paraId="2672FDEA" w14:textId="77777777" w:rsidTr="0043287E">
        <w:trPr>
          <w:trHeight w:val="460"/>
        </w:trPr>
        <w:tc>
          <w:tcPr>
            <w:tcW w:w="4479" w:type="pct"/>
            <w:vAlign w:val="center"/>
          </w:tcPr>
          <w:p w14:paraId="234732BE" w14:textId="0D3CF6AC" w:rsidR="001F1E25" w:rsidRPr="00F741DF" w:rsidRDefault="001F1E25" w:rsidP="001F1E25">
            <w:pPr>
              <w:pStyle w:val="BodyText"/>
              <w:rPr>
                <w:lang w:val="en-GB"/>
              </w:rPr>
            </w:pPr>
            <w:r>
              <w:rPr>
                <w:rFonts w:eastAsia="Adobe Fan Heiti Std B"/>
              </w:rPr>
              <w:t>I have</w:t>
            </w:r>
            <w:r w:rsidRPr="00C310CD">
              <w:rPr>
                <w:rFonts w:eastAsia="Adobe Fan Heiti Std B"/>
              </w:rPr>
              <w:t xml:space="preserve"> </w:t>
            </w:r>
            <w:r w:rsidRPr="00C310CD">
              <w:rPr>
                <w:rFonts w:eastAsia="Adobe Fan Heiti Std B"/>
                <w:b/>
              </w:rPr>
              <w:t>read the Guidance</w:t>
            </w:r>
            <w:r w:rsidRPr="00C310CD">
              <w:rPr>
                <w:rFonts w:eastAsia="Adobe Fan Heiti Std B"/>
              </w:rPr>
              <w:t>, including the “Guidance Notes for Applicants”</w:t>
            </w:r>
            <w:r>
              <w:rPr>
                <w:rFonts w:eastAsia="Adobe Fan Heiti Std B"/>
              </w:rPr>
              <w:t>, “</w:t>
            </w:r>
            <w:r w:rsidRPr="009501D8">
              <w:rPr>
                <w:rFonts w:eastAsia="Adobe Fan Heiti Std B"/>
              </w:rPr>
              <w:t>Monitoring Evaluation and Learning Guidance</w:t>
            </w:r>
            <w:r>
              <w:rPr>
                <w:rFonts w:eastAsia="Adobe Fan Heiti Std B"/>
              </w:rPr>
              <w:t xml:space="preserve">”, “Standard Indicator Guidance”, “Risk Guidance”, </w:t>
            </w:r>
            <w:r w:rsidRPr="00C310CD">
              <w:rPr>
                <w:rFonts w:eastAsia="Adobe Fan Heiti Std B"/>
              </w:rPr>
              <w:t>and “</w:t>
            </w:r>
            <w:r w:rsidRPr="00F840BB">
              <w:rPr>
                <w:rFonts w:eastAsia="Adobe Fan Heiti Std B"/>
              </w:rPr>
              <w:t>Financ</w:t>
            </w:r>
            <w:r>
              <w:rPr>
                <w:rFonts w:eastAsia="Adobe Fan Heiti Std B"/>
              </w:rPr>
              <w:t>e</w:t>
            </w:r>
            <w:r w:rsidRPr="00F840BB">
              <w:rPr>
                <w:rFonts w:eastAsia="Adobe Fan Heiti Std B"/>
              </w:rPr>
              <w:t xml:space="preserve"> Guidance</w:t>
            </w:r>
            <w:r w:rsidRPr="00C310CD">
              <w:rPr>
                <w:rFonts w:eastAsia="Adobe Fan Heiti Std B"/>
              </w:rPr>
              <w:t>”</w:t>
            </w:r>
            <w:r>
              <w:rPr>
                <w:rFonts w:eastAsia="Adobe Fan Heiti Std B"/>
              </w:rPr>
              <w:t>.</w:t>
            </w:r>
          </w:p>
        </w:tc>
        <w:tc>
          <w:tcPr>
            <w:tcW w:w="521" w:type="pct"/>
          </w:tcPr>
          <w:p w14:paraId="7D7256A5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28BC1BF0" w14:textId="77777777" w:rsidTr="0069535B">
        <w:tc>
          <w:tcPr>
            <w:tcW w:w="4479" w:type="pct"/>
          </w:tcPr>
          <w:p w14:paraId="2483CB28" w14:textId="77777777" w:rsidR="001F1E25" w:rsidRPr="00F741DF" w:rsidRDefault="001F1E25" w:rsidP="001F1E25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>I have</w:t>
            </w:r>
            <w:r w:rsidRPr="00B85094">
              <w:t xml:space="preserve"> read, and can meet, the current </w:t>
            </w:r>
            <w:r w:rsidRPr="00B85094">
              <w:rPr>
                <w:b/>
              </w:rPr>
              <w:t>Terms and Conditions</w:t>
            </w:r>
            <w:r w:rsidRPr="00B85094">
              <w:t xml:space="preserve"> for this fund</w:t>
            </w:r>
            <w:r>
              <w:rPr>
                <w:lang w:val="en-GB"/>
              </w:rPr>
              <w:t>.</w:t>
            </w:r>
          </w:p>
        </w:tc>
        <w:tc>
          <w:tcPr>
            <w:tcW w:w="521" w:type="pct"/>
          </w:tcPr>
          <w:p w14:paraId="6F158C81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316889A5" w14:textId="77777777" w:rsidTr="0069535B">
        <w:tc>
          <w:tcPr>
            <w:tcW w:w="4479" w:type="pct"/>
          </w:tcPr>
          <w:p w14:paraId="53888F64" w14:textId="716FC24E" w:rsidR="001F1E25" w:rsidRPr="00985F80" w:rsidRDefault="001F1E25" w:rsidP="001F1E25">
            <w:pPr>
              <w:pStyle w:val="BodyText"/>
            </w:pPr>
            <w:r>
              <w:rPr>
                <w:lang w:val="en-GB"/>
              </w:rPr>
              <w:t>I have</w:t>
            </w:r>
            <w:r w:rsidRPr="00985F80">
              <w:t xml:space="preserve"> provided </w:t>
            </w:r>
            <w:r w:rsidRPr="00985F80">
              <w:rPr>
                <w:b/>
              </w:rPr>
              <w:t>actual start and end dates</w:t>
            </w:r>
            <w:r>
              <w:t xml:space="preserve"> for </w:t>
            </w:r>
            <w:r w:rsidR="003A3E41">
              <w:rPr>
                <w:lang w:val="en-GB"/>
              </w:rPr>
              <w:t>the</w:t>
            </w:r>
            <w:r w:rsidR="003A3E41">
              <w:t xml:space="preserve"> </w:t>
            </w:r>
            <w:r>
              <w:t>project</w:t>
            </w:r>
            <w:r>
              <w:rPr>
                <w:lang w:val="en-GB"/>
              </w:rPr>
              <w:t>.</w:t>
            </w:r>
            <w:r w:rsidRPr="00985F80">
              <w:t xml:space="preserve"> </w:t>
            </w:r>
          </w:p>
        </w:tc>
        <w:tc>
          <w:tcPr>
            <w:tcW w:w="521" w:type="pct"/>
          </w:tcPr>
          <w:p w14:paraId="38F1DAED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4B713A41" w14:textId="77777777" w:rsidTr="0069535B">
        <w:tc>
          <w:tcPr>
            <w:tcW w:w="4479" w:type="pct"/>
          </w:tcPr>
          <w:p w14:paraId="16F00AAF" w14:textId="6B60AB53" w:rsidR="001F1E25" w:rsidRDefault="001F1E25" w:rsidP="001F1E25">
            <w:pPr>
              <w:pStyle w:val="BodyText"/>
              <w:rPr>
                <w:color w:val="FF0000"/>
              </w:rPr>
            </w:pPr>
            <w:r>
              <w:rPr>
                <w:lang w:val="en-GB"/>
              </w:rPr>
              <w:t>I have</w:t>
            </w:r>
            <w:r>
              <w:t xml:space="preserve"> provided </w:t>
            </w:r>
            <w:r w:rsidR="003A3E41">
              <w:rPr>
                <w:lang w:val="en-GB"/>
              </w:rPr>
              <w:t>a</w:t>
            </w:r>
            <w:r>
              <w:rPr>
                <w:lang w:val="en-GB"/>
              </w:rPr>
              <w:t xml:space="preserve"> </w:t>
            </w:r>
            <w:r w:rsidRPr="00E6346E">
              <w:rPr>
                <w:b/>
                <w:lang w:val="en-GB"/>
              </w:rPr>
              <w:t>summary</w:t>
            </w:r>
            <w:r w:rsidRPr="00985F80">
              <w:t xml:space="preserve"> </w:t>
            </w:r>
            <w:r w:rsidRPr="00985F80">
              <w:rPr>
                <w:b/>
              </w:rPr>
              <w:t>budget based on UK government financial years</w:t>
            </w:r>
            <w:r w:rsidRPr="00985F80">
              <w:t xml:space="preserve"> i.e. 1 April – 31 March and in </w:t>
            </w:r>
            <w:smartTag w:uri="urn:schemas-microsoft-com:office:smarttags" w:element="stockticker">
              <w:r w:rsidRPr="00985F80">
                <w:t>GBP</w:t>
              </w:r>
              <w:r>
                <w:rPr>
                  <w:lang w:val="en-GB"/>
                </w:rPr>
                <w:t>.</w:t>
              </w:r>
            </w:smartTag>
            <w:r w:rsidRPr="00CB22F4">
              <w:rPr>
                <w:color w:val="FF0000"/>
              </w:rPr>
              <w:t xml:space="preserve"> </w:t>
            </w:r>
          </w:p>
          <w:p w14:paraId="127546BA" w14:textId="73BC3953" w:rsidR="001F1E25" w:rsidRPr="00F741DF" w:rsidRDefault="001F1E25" w:rsidP="001F1E25">
            <w:pPr>
              <w:pStyle w:val="BodyText"/>
              <w:rPr>
                <w:lang w:val="en-GB"/>
              </w:rPr>
            </w:pPr>
            <w:r w:rsidRPr="00CB22F4">
              <w:rPr>
                <w:color w:val="FF0000"/>
              </w:rPr>
              <w:t>N</w:t>
            </w:r>
            <w:r>
              <w:rPr>
                <w:color w:val="FF0000"/>
              </w:rPr>
              <w:t>.</w:t>
            </w:r>
            <w:r w:rsidRPr="00CB22F4">
              <w:rPr>
                <w:color w:val="FF0000"/>
              </w:rPr>
              <w:t>B</w:t>
            </w:r>
            <w:r>
              <w:rPr>
                <w:color w:val="FF0000"/>
              </w:rPr>
              <w:t>.</w:t>
            </w:r>
            <w:r w:rsidRPr="00CB22F4">
              <w:rPr>
                <w:color w:val="FF0000"/>
              </w:rPr>
              <w:t>: we do not require the budget spreadsheet at this stage.</w:t>
            </w:r>
          </w:p>
        </w:tc>
        <w:tc>
          <w:tcPr>
            <w:tcW w:w="521" w:type="pct"/>
          </w:tcPr>
          <w:p w14:paraId="3827017F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22EAA77E" w14:textId="77777777" w:rsidTr="0069535B">
        <w:tc>
          <w:tcPr>
            <w:tcW w:w="4479" w:type="pct"/>
          </w:tcPr>
          <w:p w14:paraId="75D15D0E" w14:textId="7955F32A" w:rsidR="001F1E25" w:rsidRDefault="001F1E25" w:rsidP="001F1E25">
            <w:pPr>
              <w:pStyle w:val="BodyText"/>
              <w:spacing w:line="259" w:lineRule="auto"/>
              <w:rPr>
                <w:lang w:val="en-GB"/>
              </w:rPr>
            </w:pPr>
            <w:r w:rsidRPr="00461D7C">
              <w:rPr>
                <w:szCs w:val="24"/>
              </w:rPr>
              <w:t xml:space="preserve">I have uploaded a </w:t>
            </w:r>
            <w:r w:rsidRPr="00132A5F">
              <w:rPr>
                <w:b/>
                <w:bCs/>
                <w:szCs w:val="24"/>
              </w:rPr>
              <w:t>cover letter</w:t>
            </w:r>
            <w:r w:rsidRPr="00461D7C">
              <w:rPr>
                <w:szCs w:val="24"/>
              </w:rPr>
              <w:t xml:space="preserve"> with my application.</w:t>
            </w:r>
          </w:p>
        </w:tc>
        <w:tc>
          <w:tcPr>
            <w:tcW w:w="521" w:type="pct"/>
          </w:tcPr>
          <w:p w14:paraId="7BEBDF83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47B84FA7" w14:textId="77777777" w:rsidTr="0069535B">
        <w:tc>
          <w:tcPr>
            <w:tcW w:w="4479" w:type="pct"/>
          </w:tcPr>
          <w:p w14:paraId="2E8866E4" w14:textId="143E1770" w:rsidR="001F1E25" w:rsidRDefault="001F1E25" w:rsidP="001F1E25">
            <w:pPr>
              <w:pStyle w:val="BodyText"/>
              <w:spacing w:line="259" w:lineRule="auto"/>
              <w:rPr>
                <w:szCs w:val="24"/>
                <w:lang w:val="en-GB"/>
              </w:rPr>
            </w:pPr>
            <w:r>
              <w:rPr>
                <w:lang w:val="en-GB"/>
              </w:rPr>
              <w:t xml:space="preserve">I have attached </w:t>
            </w:r>
            <w:r w:rsidR="003A3E41">
              <w:rPr>
                <w:lang w:val="en-GB"/>
              </w:rPr>
              <w:t>the</w:t>
            </w:r>
            <w:r>
              <w:rPr>
                <w:lang w:val="en-GB"/>
              </w:rPr>
              <w:t xml:space="preserve"> </w:t>
            </w:r>
            <w:r w:rsidRPr="00132A5F">
              <w:rPr>
                <w:b/>
                <w:bCs/>
                <w:lang w:val="en-GB"/>
              </w:rPr>
              <w:t>completed logframe</w:t>
            </w:r>
            <w:r>
              <w:rPr>
                <w:lang w:val="en-GB"/>
              </w:rPr>
              <w:t xml:space="preserve"> as a PDF using the template provided and using “Monitoring Evaluation and Learning Guidance</w:t>
            </w:r>
            <w:r w:rsidRPr="00504E6B">
              <w:rPr>
                <w:lang w:val="en-GB"/>
              </w:rPr>
              <w:t xml:space="preserve">” </w:t>
            </w:r>
            <w:r w:rsidRPr="00504E6B">
              <w:rPr>
                <w:szCs w:val="24"/>
                <w:lang w:eastAsia="en-GB"/>
              </w:rPr>
              <w:t>and “Standard Indicator Guidance”</w:t>
            </w:r>
            <w:r w:rsidRPr="00504E6B">
              <w:rPr>
                <w:lang w:val="en-GB"/>
              </w:rPr>
              <w:t>.</w:t>
            </w:r>
          </w:p>
        </w:tc>
        <w:tc>
          <w:tcPr>
            <w:tcW w:w="521" w:type="pct"/>
          </w:tcPr>
          <w:p w14:paraId="41DFF49F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32D40501" w14:textId="77777777" w:rsidTr="0069535B">
        <w:tc>
          <w:tcPr>
            <w:tcW w:w="4479" w:type="pct"/>
          </w:tcPr>
          <w:p w14:paraId="72CA4E8D" w14:textId="3FB42AC2" w:rsidR="001F1E25" w:rsidRPr="00F741DF" w:rsidRDefault="001F1E25" w:rsidP="001F1E25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>The</w:t>
            </w:r>
            <w:r w:rsidRPr="00985F80">
              <w:t xml:space="preserve"> application </w:t>
            </w:r>
            <w:r>
              <w:rPr>
                <w:lang w:val="en-GB"/>
              </w:rPr>
              <w:t xml:space="preserve">has </w:t>
            </w:r>
            <w:r w:rsidRPr="00985F80">
              <w:t xml:space="preserve">been </w:t>
            </w:r>
            <w:r w:rsidRPr="009826A6">
              <w:rPr>
                <w:b/>
              </w:rPr>
              <w:t>signed by a suitably authorised individual</w:t>
            </w:r>
            <w:r>
              <w:rPr>
                <w:lang w:val="en-GB"/>
              </w:rPr>
              <w:t xml:space="preserve"> (clear electronic or scanned signatures are acceptable).</w:t>
            </w:r>
          </w:p>
        </w:tc>
        <w:tc>
          <w:tcPr>
            <w:tcW w:w="521" w:type="pct"/>
          </w:tcPr>
          <w:p w14:paraId="56346358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1CD071E0" w14:textId="77777777" w:rsidTr="0069535B">
        <w:tc>
          <w:tcPr>
            <w:tcW w:w="4479" w:type="pct"/>
          </w:tcPr>
          <w:p w14:paraId="73575C72" w14:textId="5212E043" w:rsidR="001F1E25" w:rsidRPr="00F741DF" w:rsidRDefault="001F1E25" w:rsidP="001F1E25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>I have</w:t>
            </w:r>
            <w:r w:rsidRPr="00985F80">
              <w:t xml:space="preserve"> </w:t>
            </w:r>
            <w:r w:rsidRPr="00985F80">
              <w:rPr>
                <w:b/>
              </w:rPr>
              <w:t xml:space="preserve">checked the </w:t>
            </w:r>
            <w:hyperlink r:id="rId24" w:history="1">
              <w:r w:rsidRPr="008702C8">
                <w:rPr>
                  <w:rStyle w:val="Hyperlink"/>
                  <w:b/>
                  <w:bCs/>
                  <w:szCs w:val="24"/>
                  <w:lang w:val="en-GB" w:eastAsia="en-GB"/>
                </w:rPr>
                <w:t>Darwin Plus website</w:t>
              </w:r>
            </w:hyperlink>
            <w:r w:rsidRPr="00985F80">
              <w:t xml:space="preserve"> immediately prior to submission to ensure there are no late updates</w:t>
            </w:r>
            <w:r>
              <w:rPr>
                <w:lang w:val="en-GB"/>
              </w:rPr>
              <w:t>.</w:t>
            </w:r>
          </w:p>
        </w:tc>
        <w:tc>
          <w:tcPr>
            <w:tcW w:w="521" w:type="pct"/>
          </w:tcPr>
          <w:p w14:paraId="79827506" w14:textId="77777777" w:rsidR="001F1E25" w:rsidRPr="00985F80" w:rsidRDefault="001F1E25" w:rsidP="001F1E25">
            <w:pPr>
              <w:pStyle w:val="BodyText"/>
            </w:pPr>
          </w:p>
        </w:tc>
      </w:tr>
      <w:tr w:rsidR="001F1E25" w:rsidRPr="00985F80" w14:paraId="40CC16CB" w14:textId="77777777" w:rsidTr="0069535B">
        <w:tc>
          <w:tcPr>
            <w:tcW w:w="4479" w:type="pct"/>
          </w:tcPr>
          <w:p w14:paraId="03AD5A3F" w14:textId="74F80D44" w:rsidR="001F1E25" w:rsidRPr="00E77926" w:rsidRDefault="001F1E25" w:rsidP="001F1E25">
            <w:r>
              <w:t xml:space="preserve">I have read and understood the </w:t>
            </w:r>
            <w:r w:rsidRPr="00FA09AC">
              <w:rPr>
                <w:b/>
              </w:rPr>
              <w:t>Privacy Notice</w:t>
            </w:r>
            <w:r>
              <w:t xml:space="preserve"> on the </w:t>
            </w:r>
            <w:hyperlink r:id="rId25" w:history="1">
              <w:r w:rsidRPr="00841719">
                <w:rPr>
                  <w:rStyle w:val="Hyperlink"/>
                </w:rPr>
                <w:t>Darwin Plus website</w:t>
              </w:r>
            </w:hyperlink>
            <w:r>
              <w:t>.</w:t>
            </w:r>
          </w:p>
        </w:tc>
        <w:tc>
          <w:tcPr>
            <w:tcW w:w="521" w:type="pct"/>
          </w:tcPr>
          <w:p w14:paraId="2C6BDB62" w14:textId="77777777" w:rsidR="001F1E25" w:rsidRPr="00626865" w:rsidRDefault="001F1E25" w:rsidP="001F1E25">
            <w:pPr>
              <w:pStyle w:val="BodyText"/>
            </w:pPr>
          </w:p>
        </w:tc>
      </w:tr>
      <w:tr w:rsidR="001F1E25" w:rsidRPr="00985F80" w14:paraId="3B699B53" w14:textId="77777777" w:rsidTr="002308E3">
        <w:tc>
          <w:tcPr>
            <w:tcW w:w="4479" w:type="pct"/>
            <w:vAlign w:val="center"/>
          </w:tcPr>
          <w:p w14:paraId="5839FCEC" w14:textId="2253E71B" w:rsidR="001F1E25" w:rsidRDefault="001F1E25" w:rsidP="001F1E25">
            <w:pPr>
              <w:tabs>
                <w:tab w:val="left" w:pos="1372"/>
              </w:tabs>
            </w:pPr>
            <w:r w:rsidRPr="00FB7B6A">
              <w:rPr>
                <w:szCs w:val="24"/>
              </w:rPr>
              <w:t>My additional supporting evidence is in line with the requested evidence, amounts to a maximum of 5 sides of A4, and is combined as a single PDF.</w:t>
            </w:r>
          </w:p>
        </w:tc>
        <w:tc>
          <w:tcPr>
            <w:tcW w:w="521" w:type="pct"/>
          </w:tcPr>
          <w:p w14:paraId="43A8BD0E" w14:textId="77777777" w:rsidR="001F1E25" w:rsidRPr="00626865" w:rsidRDefault="001F1E25" w:rsidP="001F1E25">
            <w:pPr>
              <w:pStyle w:val="BodyText"/>
            </w:pPr>
          </w:p>
        </w:tc>
      </w:tr>
      <w:tr w:rsidR="001F1E25" w:rsidRPr="00985F80" w14:paraId="1F094B7F" w14:textId="77777777" w:rsidTr="00665F81">
        <w:tc>
          <w:tcPr>
            <w:tcW w:w="4479" w:type="pct"/>
          </w:tcPr>
          <w:p w14:paraId="5D415249" w14:textId="24FE8FFD" w:rsidR="001F1E25" w:rsidRDefault="001F1E25" w:rsidP="001F1E25">
            <w:pPr>
              <w:tabs>
                <w:tab w:val="left" w:pos="1372"/>
              </w:tabs>
            </w:pPr>
            <w:r w:rsidRPr="00DA7752">
              <w:t>(If copying and pasting into Flexi-Grant) I have checked that all my responses have been successfully copied into the online application form.</w:t>
            </w:r>
          </w:p>
        </w:tc>
        <w:tc>
          <w:tcPr>
            <w:tcW w:w="521" w:type="pct"/>
          </w:tcPr>
          <w:p w14:paraId="2DFEB242" w14:textId="77777777" w:rsidR="001F1E25" w:rsidRPr="00626865" w:rsidRDefault="001F1E25" w:rsidP="001F1E25">
            <w:pPr>
              <w:pStyle w:val="BodyText"/>
            </w:pPr>
          </w:p>
        </w:tc>
      </w:tr>
      <w:tr w:rsidR="001F1E25" w:rsidRPr="00985F80" w14:paraId="1DCF9F17" w14:textId="77777777" w:rsidTr="00C16CAC">
        <w:tc>
          <w:tcPr>
            <w:tcW w:w="4479" w:type="pct"/>
          </w:tcPr>
          <w:p w14:paraId="7770CBA7" w14:textId="01FC5A78" w:rsidR="001F1E25" w:rsidRDefault="001F1E25" w:rsidP="001F1E25">
            <w:r w:rsidRPr="00CB22F4">
              <w:t>Do not include letters of support or CVs with this application.</w:t>
            </w:r>
          </w:p>
        </w:tc>
        <w:tc>
          <w:tcPr>
            <w:tcW w:w="521" w:type="pct"/>
            <w:shd w:val="clear" w:color="auto" w:fill="808080" w:themeFill="background1" w:themeFillShade="80"/>
          </w:tcPr>
          <w:p w14:paraId="3D41BBD5" w14:textId="77777777" w:rsidR="001F1E25" w:rsidRPr="00626865" w:rsidRDefault="001F1E25" w:rsidP="001F1E25">
            <w:pPr>
              <w:pStyle w:val="BodyText"/>
            </w:pPr>
          </w:p>
        </w:tc>
      </w:tr>
      <w:tr w:rsidR="001F1E25" w:rsidRPr="00985F80" w14:paraId="418B0A10" w14:textId="77777777" w:rsidTr="00C16CAC">
        <w:tc>
          <w:tcPr>
            <w:tcW w:w="4479" w:type="pct"/>
          </w:tcPr>
          <w:p w14:paraId="3F08F75A" w14:textId="03388001" w:rsidR="001F1E25" w:rsidRPr="00CB22F4" w:rsidRDefault="001F1E25" w:rsidP="001F1E25">
            <w:r>
              <w:t xml:space="preserve">Ensure you submit this application on </w:t>
            </w:r>
            <w:hyperlink r:id="rId26">
              <w:r w:rsidRPr="74788351">
                <w:rPr>
                  <w:rStyle w:val="Hyperlink"/>
                </w:rPr>
                <w:t>Flexi-Grant</w:t>
              </w:r>
            </w:hyperlink>
            <w:r>
              <w:t>.</w:t>
            </w:r>
          </w:p>
        </w:tc>
        <w:tc>
          <w:tcPr>
            <w:tcW w:w="521" w:type="pct"/>
            <w:shd w:val="clear" w:color="auto" w:fill="808080" w:themeFill="background1" w:themeFillShade="80"/>
          </w:tcPr>
          <w:p w14:paraId="56060F6F" w14:textId="77777777" w:rsidR="001F1E25" w:rsidRPr="00626865" w:rsidRDefault="001F1E25" w:rsidP="001F1E25">
            <w:pPr>
              <w:pStyle w:val="BodyText"/>
            </w:pPr>
          </w:p>
        </w:tc>
      </w:tr>
      <w:bookmarkEnd w:id="5"/>
      <w:bookmarkEnd w:id="6"/>
    </w:tbl>
    <w:p w14:paraId="70933B91" w14:textId="77777777" w:rsidR="00CE0299" w:rsidRDefault="00CE0299" w:rsidP="00226AFA">
      <w:pPr>
        <w:pStyle w:val="BodyText"/>
        <w:rPr>
          <w:lang w:val="en-GB"/>
        </w:rPr>
      </w:pPr>
    </w:p>
    <w:p w14:paraId="49A6738B" w14:textId="1DEB8544" w:rsidR="41275FA0" w:rsidRDefault="00545527" w:rsidP="41275FA0">
      <w:pPr>
        <w:pStyle w:val="BodyText"/>
        <w:spacing w:beforeLines="60" w:before="144" w:afterLines="60" w:after="144"/>
      </w:pPr>
      <w:r w:rsidRPr="41275FA0">
        <w:rPr>
          <w:b/>
          <w:bCs/>
        </w:rPr>
        <w:t xml:space="preserve">Once you have completed </w:t>
      </w:r>
      <w:r w:rsidRPr="00CF2E30">
        <w:rPr>
          <w:b/>
          <w:bCs/>
        </w:rPr>
        <w:t xml:space="preserve">the checklist above, please </w:t>
      </w:r>
      <w:r w:rsidR="007F50AF" w:rsidRPr="00CF2E30">
        <w:rPr>
          <w:b/>
          <w:bCs/>
          <w:lang w:val="en-US"/>
        </w:rPr>
        <w:t>submit</w:t>
      </w:r>
      <w:r w:rsidR="00D447C8" w:rsidRPr="00CF2E30">
        <w:rPr>
          <w:b/>
          <w:bCs/>
          <w:lang w:val="en-US"/>
        </w:rPr>
        <w:t xml:space="preserve"> </w:t>
      </w:r>
      <w:r w:rsidRPr="00CF2E30">
        <w:rPr>
          <w:b/>
          <w:bCs/>
        </w:rPr>
        <w:t xml:space="preserve">via the Flexi-Grant portal, not later than </w:t>
      </w:r>
      <w:r w:rsidR="008E1456" w:rsidRPr="00FF6366">
        <w:rPr>
          <w:b/>
          <w:bCs/>
        </w:rPr>
        <w:t xml:space="preserve">22:59 GMT (23:59 BST) </w:t>
      </w:r>
      <w:r w:rsidR="0001735A" w:rsidRPr="00FF6366">
        <w:rPr>
          <w:b/>
          <w:bCs/>
        </w:rPr>
        <w:t xml:space="preserve">Monday </w:t>
      </w:r>
      <w:r w:rsidR="00CF2E30" w:rsidRPr="00FF6366">
        <w:rPr>
          <w:b/>
          <w:bCs/>
        </w:rPr>
        <w:t>15th</w:t>
      </w:r>
      <w:r w:rsidR="0001735A" w:rsidRPr="00FF6366">
        <w:rPr>
          <w:b/>
          <w:bCs/>
        </w:rPr>
        <w:t xml:space="preserve"> June 202</w:t>
      </w:r>
      <w:r w:rsidR="00CF2E30" w:rsidRPr="00CF2E30">
        <w:rPr>
          <w:b/>
          <w:bCs/>
        </w:rPr>
        <w:t>6</w:t>
      </w:r>
      <w:r w:rsidR="0001735A" w:rsidRPr="41275FA0">
        <w:rPr>
          <w:b/>
          <w:bCs/>
        </w:rPr>
        <w:t xml:space="preserve"> </w:t>
      </w:r>
    </w:p>
    <w:p w14:paraId="315705D9" w14:textId="0D49F25D" w:rsidR="00EF1236" w:rsidRPr="00381F6D" w:rsidRDefault="00BF6CB8" w:rsidP="003F59E4">
      <w:pPr>
        <w:pStyle w:val="Heading1"/>
      </w:pPr>
      <w:r w:rsidRPr="00381F6D">
        <w:t>Data protection and use of personal data</w:t>
      </w:r>
    </w:p>
    <w:p w14:paraId="5AF8F752" w14:textId="71597A69" w:rsidR="00821210" w:rsidRPr="009E5C0E" w:rsidRDefault="00821210" w:rsidP="009E5C0E">
      <w:pPr>
        <w:pStyle w:val="paragraph"/>
        <w:spacing w:before="240" w:beforeAutospacing="0" w:after="120" w:afterAutospacing="0"/>
        <w:jc w:val="both"/>
        <w:textAlignment w:val="baseline"/>
        <w:rPr>
          <w:rStyle w:val="eop"/>
          <w:rFonts w:ascii="Arial" w:hAnsi="Arial" w:cs="Arial"/>
        </w:rPr>
      </w:pPr>
      <w:bookmarkStart w:id="7" w:name="_Hlk79150075"/>
      <w:r w:rsidRPr="009E5C0E">
        <w:rPr>
          <w:rStyle w:val="normaltextrun"/>
          <w:rFonts w:ascii="Arial" w:hAnsi="Arial" w:cs="Arial"/>
        </w:rPr>
        <w:t xml:space="preserve">Information supplied in the application form, including personal data, will be used by Defra as set out in the </w:t>
      </w:r>
      <w:r w:rsidRPr="009E5C0E">
        <w:rPr>
          <w:rStyle w:val="normaltextrun"/>
          <w:rFonts w:ascii="Arial" w:hAnsi="Arial" w:cs="Arial"/>
          <w:b/>
        </w:rPr>
        <w:t>Privacy Notice</w:t>
      </w:r>
      <w:r w:rsidR="00DA203A" w:rsidRPr="009E5C0E">
        <w:rPr>
          <w:rStyle w:val="normaltextrun"/>
          <w:rFonts w:ascii="Arial" w:hAnsi="Arial" w:cs="Arial"/>
        </w:rPr>
        <w:t xml:space="preserve">, </w:t>
      </w:r>
      <w:r w:rsidR="00DA203A" w:rsidRPr="009E5C0E">
        <w:rPr>
          <w:rFonts w:ascii="Arial" w:hAnsi="Arial" w:cs="Arial"/>
        </w:rPr>
        <w:t xml:space="preserve">available from the </w:t>
      </w:r>
      <w:hyperlink r:id="rId27" w:history="1">
        <w:r w:rsidR="00DA203A" w:rsidRPr="009E5C0E">
          <w:rPr>
            <w:rStyle w:val="Hyperlink"/>
            <w:rFonts w:ascii="Arial" w:hAnsi="Arial" w:cs="Arial"/>
          </w:rPr>
          <w:t>Forms and Guidance Portal</w:t>
        </w:r>
      </w:hyperlink>
      <w:r w:rsidR="00DA203A" w:rsidRPr="009E5C0E">
        <w:rPr>
          <w:rStyle w:val="normaltextrun"/>
          <w:rFonts w:ascii="Arial" w:hAnsi="Arial" w:cs="Arial"/>
        </w:rPr>
        <w:t>.</w:t>
      </w:r>
      <w:r w:rsidRPr="009E5C0E">
        <w:rPr>
          <w:rStyle w:val="eop"/>
          <w:rFonts w:ascii="Arial" w:hAnsi="Arial" w:cs="Arial"/>
        </w:rPr>
        <w:t> </w:t>
      </w:r>
    </w:p>
    <w:p w14:paraId="5C36E5B3" w14:textId="5A4F9DD9" w:rsidR="00BF6CB8" w:rsidRPr="009E5C0E" w:rsidRDefault="00821210" w:rsidP="00C66770">
      <w:pPr>
        <w:pStyle w:val="paragraph"/>
        <w:spacing w:before="240" w:beforeAutospacing="0" w:after="120" w:afterAutospacing="0"/>
        <w:jc w:val="both"/>
        <w:textAlignment w:val="baseline"/>
        <w:rPr>
          <w:b/>
          <w:bCs/>
        </w:rPr>
      </w:pPr>
      <w:r w:rsidRPr="009E5C0E">
        <w:rPr>
          <w:rStyle w:val="normaltextrun"/>
          <w:rFonts w:ascii="Arial" w:hAnsi="Arial" w:cs="Arial"/>
        </w:rPr>
        <w:t xml:space="preserve">This </w:t>
      </w:r>
      <w:r w:rsidRPr="009E5C0E">
        <w:rPr>
          <w:rStyle w:val="normaltextrun"/>
          <w:rFonts w:ascii="Arial" w:hAnsi="Arial" w:cs="Arial"/>
          <w:b/>
        </w:rPr>
        <w:t>Privacy Notice must be provided to all individuals</w:t>
      </w:r>
      <w:r w:rsidRPr="009E5C0E">
        <w:rPr>
          <w:rStyle w:val="normaltextrun"/>
          <w:rFonts w:ascii="Arial" w:hAnsi="Arial" w:cs="Arial"/>
        </w:rPr>
        <w:t xml:space="preserve"> whose personal data is supplied in the application form. </w:t>
      </w:r>
      <w:r w:rsidR="00DA203A" w:rsidRPr="009E5C0E">
        <w:rPr>
          <w:rStyle w:val="normaltextrun"/>
          <w:rFonts w:ascii="Arial" w:hAnsi="Arial" w:cs="Arial"/>
        </w:rPr>
        <w:t xml:space="preserve">Some information may be used when publicising Darwin Plus </w:t>
      </w:r>
      <w:r w:rsidRPr="009E5C0E">
        <w:rPr>
          <w:rStyle w:val="normaltextrun"/>
          <w:rFonts w:ascii="Arial" w:hAnsi="Arial" w:cs="Arial"/>
        </w:rPr>
        <w:t>including project details (usually title, lead </w:t>
      </w:r>
      <w:r w:rsidR="005E35AE">
        <w:rPr>
          <w:rStyle w:val="normaltextrun"/>
          <w:rFonts w:ascii="Arial" w:hAnsi="Arial" w:cs="Arial"/>
        </w:rPr>
        <w:t>organisation</w:t>
      </w:r>
      <w:r w:rsidRPr="009E5C0E">
        <w:rPr>
          <w:rStyle w:val="normaltextrun"/>
          <w:rFonts w:ascii="Arial" w:hAnsi="Arial" w:cs="Arial"/>
        </w:rPr>
        <w:t>, project leader, location, and total grant value).</w:t>
      </w:r>
      <w:r w:rsidRPr="009E5C0E">
        <w:rPr>
          <w:rStyle w:val="eop"/>
          <w:rFonts w:ascii="Arial" w:hAnsi="Arial" w:cs="Arial"/>
        </w:rPr>
        <w:t> </w:t>
      </w:r>
      <w:bookmarkEnd w:id="7"/>
    </w:p>
    <w:sectPr w:rsidR="00BF6CB8" w:rsidRPr="009E5C0E" w:rsidSect="006816D5">
      <w:pgSz w:w="11906" w:h="16838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EA6F29" w14:textId="77777777" w:rsidR="002A73D5" w:rsidRDefault="002A73D5" w:rsidP="00226AFA">
      <w:r>
        <w:separator/>
      </w:r>
    </w:p>
  </w:endnote>
  <w:endnote w:type="continuationSeparator" w:id="0">
    <w:p w14:paraId="76067CC3" w14:textId="77777777" w:rsidR="002A73D5" w:rsidRDefault="002A73D5" w:rsidP="00226AFA">
      <w:r>
        <w:continuationSeparator/>
      </w:r>
    </w:p>
  </w:endnote>
  <w:endnote w:type="continuationNotice" w:id="1">
    <w:p w14:paraId="33344EB6" w14:textId="77777777" w:rsidR="002A73D5" w:rsidRDefault="002A73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1FB36" w14:textId="77777777" w:rsidR="006350EE" w:rsidRDefault="006350EE" w:rsidP="00226AFA">
    <w:pPr>
      <w:pStyle w:val="Footer"/>
    </w:pPr>
  </w:p>
  <w:p w14:paraId="33AF3D74" w14:textId="77777777" w:rsidR="006350EE" w:rsidRDefault="006350EE" w:rsidP="00226AFA">
    <w:pPr>
      <w:pStyle w:val="Footer"/>
    </w:pPr>
    <w:fldSimple w:instr="DOCPROPERTY CLASSIFICATION \* MERGEFORMAT">
      <w:r>
        <w:t>UNCLASSIFIED</w:t>
      </w:r>
    </w:fldSimple>
    <w:r w:rsidRPr="008E516C">
      <w:t xml:space="preserve"> </w:t>
    </w:r>
  </w:p>
  <w:p w14:paraId="64D56846" w14:textId="77777777" w:rsidR="006350EE" w:rsidRPr="008E516C" w:rsidRDefault="006350EE" w:rsidP="00226AFA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\p \* MERGEFORMAT </w:instrText>
    </w:r>
    <w:r>
      <w:rPr>
        <w:noProof/>
      </w:rPr>
      <w:fldChar w:fldCharType="separate"/>
    </w:r>
    <w:r>
      <w:rPr>
        <w:noProof/>
      </w:rPr>
      <w:t>S:\OTD\Universal\Polar Regions Unit\O T E P and Environment\Future of OTEP\121016 Fund Application Form - Final.doc</w:t>
    </w:r>
    <w:r>
      <w:rPr>
        <w:noProof/>
      </w:rPr>
      <w:fldChar w:fldCharType="end"/>
    </w:r>
    <w:r w:rsidRPr="008E516C">
      <w:fldChar w:fldCharType="begin"/>
    </w:r>
    <w:r w:rsidRPr="008E516C">
      <w:instrText xml:space="preserve"> DOCPROPERTY PRIVACY  \* MERGEFORMAT </w:instrText>
    </w:r>
    <w:r w:rsidRPr="008E516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D5823" w14:textId="7D80C915" w:rsidR="006350EE" w:rsidRPr="003E0E69" w:rsidRDefault="006350EE" w:rsidP="00B52B0E">
    <w:pPr>
      <w:pStyle w:val="Footer"/>
      <w:jc w:val="center"/>
      <w:rPr>
        <w:lang w:val="en-GB"/>
      </w:rPr>
    </w:pPr>
    <w:r w:rsidRPr="00586809">
      <w:fldChar w:fldCharType="begin"/>
    </w:r>
    <w:r w:rsidRPr="00586809">
      <w:instrText xml:space="preserve"> PAGE   \* MERGEFORMAT </w:instrText>
    </w:r>
    <w:r w:rsidRPr="00586809">
      <w:fldChar w:fldCharType="separate"/>
    </w:r>
    <w:r>
      <w:rPr>
        <w:noProof/>
      </w:rPr>
      <w:t>5</w:t>
    </w:r>
    <w:r w:rsidRPr="00586809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C20E7" w14:textId="77777777" w:rsidR="00C92ABE" w:rsidRDefault="00C9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E06CD" w14:textId="77777777" w:rsidR="002A73D5" w:rsidRDefault="002A73D5" w:rsidP="00226AFA">
      <w:r>
        <w:separator/>
      </w:r>
    </w:p>
  </w:footnote>
  <w:footnote w:type="continuationSeparator" w:id="0">
    <w:p w14:paraId="280B56A4" w14:textId="77777777" w:rsidR="002A73D5" w:rsidRDefault="002A73D5" w:rsidP="00226AFA">
      <w:r>
        <w:continuationSeparator/>
      </w:r>
    </w:p>
  </w:footnote>
  <w:footnote w:type="continuationNotice" w:id="1">
    <w:p w14:paraId="7DA44C6C" w14:textId="77777777" w:rsidR="002A73D5" w:rsidRDefault="002A73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8BC70" w14:textId="77777777" w:rsidR="006350EE" w:rsidRPr="008E516C" w:rsidRDefault="006350EE" w:rsidP="00226AFA">
    <w:pPr>
      <w:pStyle w:val="Header"/>
    </w:pPr>
    <w:fldSimple w:instr="DOCPROPERTY CLASSIFICATION \* MERGEFORMAT">
      <w:r>
        <w:t>UNCLASSIFIED</w:t>
      </w:r>
    </w:fldSimple>
    <w:r w:rsidRPr="008E516C">
      <w:t xml:space="preserve"> </w:t>
    </w:r>
    <w:r w:rsidRPr="008E516C">
      <w:fldChar w:fldCharType="begin"/>
    </w:r>
    <w:r w:rsidRPr="008E516C">
      <w:instrText xml:space="preserve"> DOCPROPERTY PRIVACY  \* MERGEFORMAT </w:instrText>
    </w:r>
    <w:r w:rsidRPr="008E516C">
      <w:fldChar w:fldCharType="end"/>
    </w:r>
  </w:p>
  <w:p w14:paraId="5ED1EEF9" w14:textId="77777777" w:rsidR="006350EE" w:rsidRDefault="006350EE" w:rsidP="00226A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EC684" w14:textId="77777777" w:rsidR="00C92ABE" w:rsidRDefault="00C92A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04542" w14:textId="7024CB8D" w:rsidR="006350EE" w:rsidRDefault="00752AAB" w:rsidP="00226AFA">
    <w:pPr>
      <w:pStyle w:val="Header"/>
    </w:pPr>
    <w:r>
      <w:rPr>
        <w:noProof/>
      </w:rPr>
      <w:drawing>
        <wp:inline distT="0" distB="0" distL="0" distR="0" wp14:anchorId="2986D5BA" wp14:editId="0013E311">
          <wp:extent cx="6479540" cy="7702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9540" cy="770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50EE" w:rsidRPr="008E516C">
      <w:fldChar w:fldCharType="begin"/>
    </w:r>
    <w:r w:rsidR="006350EE" w:rsidRPr="008E516C">
      <w:instrText xml:space="preserve"> DOCPROPERTY PRIVACY  \* MERGEFORMAT </w:instrText>
    </w:r>
    <w:r w:rsidR="006350EE" w:rsidRPr="008E516C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0C962B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5321B8"/>
    <w:multiLevelType w:val="hybridMultilevel"/>
    <w:tmpl w:val="6CB4D410"/>
    <w:lvl w:ilvl="0" w:tplc="08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2" w15:restartNumberingAfterBreak="0">
    <w:nsid w:val="187E620B"/>
    <w:multiLevelType w:val="hybridMultilevel"/>
    <w:tmpl w:val="FFE6C9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4D212E"/>
    <w:multiLevelType w:val="hybridMultilevel"/>
    <w:tmpl w:val="2368BA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158C6"/>
    <w:multiLevelType w:val="hybridMultilevel"/>
    <w:tmpl w:val="18F8650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A66194"/>
    <w:multiLevelType w:val="hybridMultilevel"/>
    <w:tmpl w:val="A53CA18E"/>
    <w:lvl w:ilvl="0" w:tplc="7E48EDFA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3A2FE0"/>
    <w:multiLevelType w:val="hybridMultilevel"/>
    <w:tmpl w:val="2806DD74"/>
    <w:lvl w:ilvl="0" w:tplc="0C4AD02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DC6B81"/>
    <w:multiLevelType w:val="hybridMultilevel"/>
    <w:tmpl w:val="6A56F6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B20A8"/>
    <w:multiLevelType w:val="hybridMultilevel"/>
    <w:tmpl w:val="003AF74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C82E6A"/>
    <w:multiLevelType w:val="hybridMultilevel"/>
    <w:tmpl w:val="B2C270E0"/>
    <w:lvl w:ilvl="0" w:tplc="C3901A3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B366F8"/>
    <w:multiLevelType w:val="multilevel"/>
    <w:tmpl w:val="28824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762F5F"/>
    <w:multiLevelType w:val="hybridMultilevel"/>
    <w:tmpl w:val="129A0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82FF8"/>
    <w:multiLevelType w:val="hybridMultilevel"/>
    <w:tmpl w:val="053C1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D4A99"/>
    <w:multiLevelType w:val="hybridMultilevel"/>
    <w:tmpl w:val="2AFED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23232D"/>
    <w:multiLevelType w:val="hybridMultilevel"/>
    <w:tmpl w:val="1A3CC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2498833">
    <w:abstractNumId w:val="9"/>
  </w:num>
  <w:num w:numId="2" w16cid:durableId="485324414">
    <w:abstractNumId w:val="3"/>
  </w:num>
  <w:num w:numId="3" w16cid:durableId="1500804839">
    <w:abstractNumId w:val="14"/>
  </w:num>
  <w:num w:numId="4" w16cid:durableId="735468015">
    <w:abstractNumId w:val="5"/>
  </w:num>
  <w:num w:numId="5" w16cid:durableId="1141387666">
    <w:abstractNumId w:val="7"/>
  </w:num>
  <w:num w:numId="6" w16cid:durableId="1769544706">
    <w:abstractNumId w:val="6"/>
  </w:num>
  <w:num w:numId="7" w16cid:durableId="980891804">
    <w:abstractNumId w:val="13"/>
  </w:num>
  <w:num w:numId="8" w16cid:durableId="2076278646">
    <w:abstractNumId w:val="8"/>
  </w:num>
  <w:num w:numId="9" w16cid:durableId="13894648">
    <w:abstractNumId w:val="10"/>
  </w:num>
  <w:num w:numId="10" w16cid:durableId="1582982940">
    <w:abstractNumId w:val="1"/>
  </w:num>
  <w:num w:numId="11" w16cid:durableId="1078944355">
    <w:abstractNumId w:val="12"/>
  </w:num>
  <w:num w:numId="12" w16cid:durableId="994989721">
    <w:abstractNumId w:val="11"/>
  </w:num>
  <w:num w:numId="13" w16cid:durableId="1855223314">
    <w:abstractNumId w:val="0"/>
  </w:num>
  <w:num w:numId="14" w16cid:durableId="2002731752">
    <w:abstractNumId w:val="4"/>
  </w:num>
  <w:num w:numId="15" w16cid:durableId="1305626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QxNrQwMzM2NzVR0lEKTi0uzszPAykwrQUA2ZFK3SwAAAA="/>
    <w:docVar w:name="PDAbbrAddr" w:val=" "/>
    <w:docVar w:name="PDAbbrDept" w:val="JHA Team"/>
    <w:docVar w:name="PDAddr1" w:val="Europe Directorate"/>
    <w:docVar w:name="PDAddr2" w:val="1 King Charles Street"/>
    <w:docVar w:name="PDAddr3" w:val="London"/>
    <w:docVar w:name="PDAddr4" w:val="SW1A 2AH"/>
    <w:docVar w:name="PDDepartment" w:val=" "/>
    <w:docVar w:name="PDEmail" w:val="heather.christie@fco.gov.uk"/>
    <w:docVar w:name="PDFaxNo" w:val=" "/>
    <w:docVar w:name="PDFormalName" w:val="Heather Christie"/>
    <w:docVar w:name="PDFullName" w:val="Heather Christie"/>
    <w:docVar w:name="PDMaintainMarking" w:val="-1"/>
    <w:docVar w:name="PDMaintainPath" w:val="-1"/>
    <w:docVar w:name="PDPhoneNo" w:val="020 7008 2293"/>
    <w:docVar w:name="PDSection" w:val="JHA Team"/>
  </w:docVars>
  <w:rsids>
    <w:rsidRoot w:val="004E2BFC"/>
    <w:rsid w:val="0000058A"/>
    <w:rsid w:val="00004989"/>
    <w:rsid w:val="00006228"/>
    <w:rsid w:val="00006370"/>
    <w:rsid w:val="000069FB"/>
    <w:rsid w:val="00012334"/>
    <w:rsid w:val="0001279C"/>
    <w:rsid w:val="0001337D"/>
    <w:rsid w:val="00013554"/>
    <w:rsid w:val="00013EAD"/>
    <w:rsid w:val="0001510B"/>
    <w:rsid w:val="00015840"/>
    <w:rsid w:val="00015D31"/>
    <w:rsid w:val="0001735A"/>
    <w:rsid w:val="00017747"/>
    <w:rsid w:val="00020C4C"/>
    <w:rsid w:val="00020D0A"/>
    <w:rsid w:val="00021F5F"/>
    <w:rsid w:val="00021F86"/>
    <w:rsid w:val="000227EA"/>
    <w:rsid w:val="00022F1E"/>
    <w:rsid w:val="00024595"/>
    <w:rsid w:val="00027B19"/>
    <w:rsid w:val="00030F5D"/>
    <w:rsid w:val="000347A8"/>
    <w:rsid w:val="00035649"/>
    <w:rsid w:val="00035667"/>
    <w:rsid w:val="00036DF2"/>
    <w:rsid w:val="00040D25"/>
    <w:rsid w:val="00041786"/>
    <w:rsid w:val="000442E1"/>
    <w:rsid w:val="000444A0"/>
    <w:rsid w:val="00044D34"/>
    <w:rsid w:val="00045F0E"/>
    <w:rsid w:val="00047149"/>
    <w:rsid w:val="00047A8D"/>
    <w:rsid w:val="0005302E"/>
    <w:rsid w:val="000530F0"/>
    <w:rsid w:val="000546CF"/>
    <w:rsid w:val="000549D1"/>
    <w:rsid w:val="000601F9"/>
    <w:rsid w:val="000602B8"/>
    <w:rsid w:val="00063700"/>
    <w:rsid w:val="000644E8"/>
    <w:rsid w:val="00066053"/>
    <w:rsid w:val="00066D63"/>
    <w:rsid w:val="0006787E"/>
    <w:rsid w:val="0007001A"/>
    <w:rsid w:val="000702D8"/>
    <w:rsid w:val="00071DAD"/>
    <w:rsid w:val="00071FF6"/>
    <w:rsid w:val="00072A2A"/>
    <w:rsid w:val="000732B9"/>
    <w:rsid w:val="00073995"/>
    <w:rsid w:val="00073CFB"/>
    <w:rsid w:val="00073F46"/>
    <w:rsid w:val="00073FBB"/>
    <w:rsid w:val="00074ACF"/>
    <w:rsid w:val="00076718"/>
    <w:rsid w:val="00080DDF"/>
    <w:rsid w:val="000842D0"/>
    <w:rsid w:val="00084987"/>
    <w:rsid w:val="00085AB6"/>
    <w:rsid w:val="0008630E"/>
    <w:rsid w:val="00086DB5"/>
    <w:rsid w:val="00087EBF"/>
    <w:rsid w:val="00090A16"/>
    <w:rsid w:val="00093621"/>
    <w:rsid w:val="000974FA"/>
    <w:rsid w:val="000A25B6"/>
    <w:rsid w:val="000A2D69"/>
    <w:rsid w:val="000A3A0D"/>
    <w:rsid w:val="000A3B06"/>
    <w:rsid w:val="000A3F4B"/>
    <w:rsid w:val="000A48A0"/>
    <w:rsid w:val="000A4AF2"/>
    <w:rsid w:val="000A4AFA"/>
    <w:rsid w:val="000B238B"/>
    <w:rsid w:val="000B336E"/>
    <w:rsid w:val="000B3AD4"/>
    <w:rsid w:val="000B3BC3"/>
    <w:rsid w:val="000B3C33"/>
    <w:rsid w:val="000B4200"/>
    <w:rsid w:val="000B4758"/>
    <w:rsid w:val="000B50E6"/>
    <w:rsid w:val="000B5666"/>
    <w:rsid w:val="000B75D0"/>
    <w:rsid w:val="000B7A31"/>
    <w:rsid w:val="000B7DFF"/>
    <w:rsid w:val="000C0710"/>
    <w:rsid w:val="000C2DDE"/>
    <w:rsid w:val="000C331F"/>
    <w:rsid w:val="000C7687"/>
    <w:rsid w:val="000C7729"/>
    <w:rsid w:val="000D02B1"/>
    <w:rsid w:val="000D4C6D"/>
    <w:rsid w:val="000D745E"/>
    <w:rsid w:val="000E2227"/>
    <w:rsid w:val="000E236E"/>
    <w:rsid w:val="000E297C"/>
    <w:rsid w:val="000E2B92"/>
    <w:rsid w:val="000E2EE1"/>
    <w:rsid w:val="000E3D94"/>
    <w:rsid w:val="000E3DA5"/>
    <w:rsid w:val="000E40DD"/>
    <w:rsid w:val="000E43DA"/>
    <w:rsid w:val="000E593F"/>
    <w:rsid w:val="000E7D67"/>
    <w:rsid w:val="000F0492"/>
    <w:rsid w:val="000F1EB7"/>
    <w:rsid w:val="000F38C3"/>
    <w:rsid w:val="000F436E"/>
    <w:rsid w:val="000F4611"/>
    <w:rsid w:val="000F4C71"/>
    <w:rsid w:val="000F7082"/>
    <w:rsid w:val="000F7B4B"/>
    <w:rsid w:val="00101BDD"/>
    <w:rsid w:val="00103763"/>
    <w:rsid w:val="00105393"/>
    <w:rsid w:val="00106903"/>
    <w:rsid w:val="0010722E"/>
    <w:rsid w:val="001079C4"/>
    <w:rsid w:val="00110217"/>
    <w:rsid w:val="001111BA"/>
    <w:rsid w:val="00111259"/>
    <w:rsid w:val="00111F2F"/>
    <w:rsid w:val="00112029"/>
    <w:rsid w:val="00115BA8"/>
    <w:rsid w:val="00123C95"/>
    <w:rsid w:val="00123FC0"/>
    <w:rsid w:val="00124F6B"/>
    <w:rsid w:val="00126808"/>
    <w:rsid w:val="00127E78"/>
    <w:rsid w:val="001321A6"/>
    <w:rsid w:val="00132A5F"/>
    <w:rsid w:val="00134599"/>
    <w:rsid w:val="001410A6"/>
    <w:rsid w:val="001427A3"/>
    <w:rsid w:val="00142BA8"/>
    <w:rsid w:val="001435EB"/>
    <w:rsid w:val="0014697B"/>
    <w:rsid w:val="001471EF"/>
    <w:rsid w:val="00151BF2"/>
    <w:rsid w:val="00153D50"/>
    <w:rsid w:val="00153FE0"/>
    <w:rsid w:val="0015507A"/>
    <w:rsid w:val="00156E41"/>
    <w:rsid w:val="00157F28"/>
    <w:rsid w:val="00161C6B"/>
    <w:rsid w:val="0016367D"/>
    <w:rsid w:val="001647E1"/>
    <w:rsid w:val="001666EB"/>
    <w:rsid w:val="00167544"/>
    <w:rsid w:val="001679D4"/>
    <w:rsid w:val="00167AC5"/>
    <w:rsid w:val="00171412"/>
    <w:rsid w:val="00171927"/>
    <w:rsid w:val="00171D72"/>
    <w:rsid w:val="00172269"/>
    <w:rsid w:val="00172619"/>
    <w:rsid w:val="00173196"/>
    <w:rsid w:val="00175805"/>
    <w:rsid w:val="00176B94"/>
    <w:rsid w:val="00181D57"/>
    <w:rsid w:val="00184437"/>
    <w:rsid w:val="00184BAA"/>
    <w:rsid w:val="00187EDE"/>
    <w:rsid w:val="0019004F"/>
    <w:rsid w:val="0019106F"/>
    <w:rsid w:val="0019399F"/>
    <w:rsid w:val="00194909"/>
    <w:rsid w:val="00194C29"/>
    <w:rsid w:val="00194FB1"/>
    <w:rsid w:val="00195AA7"/>
    <w:rsid w:val="00196236"/>
    <w:rsid w:val="00196A3A"/>
    <w:rsid w:val="00197810"/>
    <w:rsid w:val="001A1447"/>
    <w:rsid w:val="001A23FE"/>
    <w:rsid w:val="001A47DF"/>
    <w:rsid w:val="001A4B67"/>
    <w:rsid w:val="001A5B58"/>
    <w:rsid w:val="001A65CB"/>
    <w:rsid w:val="001A66B7"/>
    <w:rsid w:val="001A6715"/>
    <w:rsid w:val="001A71B3"/>
    <w:rsid w:val="001A7B62"/>
    <w:rsid w:val="001A7ED9"/>
    <w:rsid w:val="001B0D8C"/>
    <w:rsid w:val="001B1A5D"/>
    <w:rsid w:val="001B1AA1"/>
    <w:rsid w:val="001B26B9"/>
    <w:rsid w:val="001C0DCE"/>
    <w:rsid w:val="001C1843"/>
    <w:rsid w:val="001C5A76"/>
    <w:rsid w:val="001D0A7C"/>
    <w:rsid w:val="001D1179"/>
    <w:rsid w:val="001D1238"/>
    <w:rsid w:val="001D3E30"/>
    <w:rsid w:val="001D3FF3"/>
    <w:rsid w:val="001D48E0"/>
    <w:rsid w:val="001E140B"/>
    <w:rsid w:val="001E20C5"/>
    <w:rsid w:val="001E2B84"/>
    <w:rsid w:val="001E377C"/>
    <w:rsid w:val="001E53FE"/>
    <w:rsid w:val="001E6763"/>
    <w:rsid w:val="001E6CCD"/>
    <w:rsid w:val="001E74C5"/>
    <w:rsid w:val="001F1AFE"/>
    <w:rsid w:val="001F1E25"/>
    <w:rsid w:val="001F29AD"/>
    <w:rsid w:val="001F2FE0"/>
    <w:rsid w:val="001F470B"/>
    <w:rsid w:val="001F4DA1"/>
    <w:rsid w:val="001F514C"/>
    <w:rsid w:val="001F6E50"/>
    <w:rsid w:val="001F78E3"/>
    <w:rsid w:val="0020075D"/>
    <w:rsid w:val="00203A13"/>
    <w:rsid w:val="0020542D"/>
    <w:rsid w:val="002074C5"/>
    <w:rsid w:val="00207620"/>
    <w:rsid w:val="00210C9A"/>
    <w:rsid w:val="00213244"/>
    <w:rsid w:val="0021335E"/>
    <w:rsid w:val="00214B83"/>
    <w:rsid w:val="0021617D"/>
    <w:rsid w:val="002179D2"/>
    <w:rsid w:val="00217CCA"/>
    <w:rsid w:val="002218C0"/>
    <w:rsid w:val="002228DE"/>
    <w:rsid w:val="0022388C"/>
    <w:rsid w:val="00224165"/>
    <w:rsid w:val="002243A3"/>
    <w:rsid w:val="00225A0F"/>
    <w:rsid w:val="00226AFA"/>
    <w:rsid w:val="002308D5"/>
    <w:rsid w:val="002308E3"/>
    <w:rsid w:val="00231FBD"/>
    <w:rsid w:val="002329DE"/>
    <w:rsid w:val="00232B39"/>
    <w:rsid w:val="00232C29"/>
    <w:rsid w:val="00233E5E"/>
    <w:rsid w:val="00234AE5"/>
    <w:rsid w:val="00235F10"/>
    <w:rsid w:val="00235F7E"/>
    <w:rsid w:val="00236BDE"/>
    <w:rsid w:val="0023710C"/>
    <w:rsid w:val="0024057F"/>
    <w:rsid w:val="00240DFF"/>
    <w:rsid w:val="0024158A"/>
    <w:rsid w:val="00243082"/>
    <w:rsid w:val="00243318"/>
    <w:rsid w:val="00244D3F"/>
    <w:rsid w:val="00245696"/>
    <w:rsid w:val="00245977"/>
    <w:rsid w:val="00246DB5"/>
    <w:rsid w:val="002476A1"/>
    <w:rsid w:val="00247774"/>
    <w:rsid w:val="00251C75"/>
    <w:rsid w:val="0025262C"/>
    <w:rsid w:val="00256B9E"/>
    <w:rsid w:val="002578DF"/>
    <w:rsid w:val="00257CAA"/>
    <w:rsid w:val="00257CD6"/>
    <w:rsid w:val="00262E40"/>
    <w:rsid w:val="00265B85"/>
    <w:rsid w:val="00266584"/>
    <w:rsid w:val="00266606"/>
    <w:rsid w:val="00276F27"/>
    <w:rsid w:val="00280241"/>
    <w:rsid w:val="00281F83"/>
    <w:rsid w:val="002835FC"/>
    <w:rsid w:val="002861C8"/>
    <w:rsid w:val="00286477"/>
    <w:rsid w:val="00286481"/>
    <w:rsid w:val="002866E2"/>
    <w:rsid w:val="00287541"/>
    <w:rsid w:val="00287B43"/>
    <w:rsid w:val="0029303E"/>
    <w:rsid w:val="00294206"/>
    <w:rsid w:val="002955A2"/>
    <w:rsid w:val="00296ED0"/>
    <w:rsid w:val="002A298F"/>
    <w:rsid w:val="002A4BF0"/>
    <w:rsid w:val="002A4EB2"/>
    <w:rsid w:val="002A59DE"/>
    <w:rsid w:val="002A73D5"/>
    <w:rsid w:val="002B0513"/>
    <w:rsid w:val="002B0B31"/>
    <w:rsid w:val="002B1B4B"/>
    <w:rsid w:val="002B25BB"/>
    <w:rsid w:val="002B40A5"/>
    <w:rsid w:val="002B49ED"/>
    <w:rsid w:val="002B4C54"/>
    <w:rsid w:val="002B66A9"/>
    <w:rsid w:val="002C0DA7"/>
    <w:rsid w:val="002C69D9"/>
    <w:rsid w:val="002C75E2"/>
    <w:rsid w:val="002D1999"/>
    <w:rsid w:val="002D4712"/>
    <w:rsid w:val="002D4749"/>
    <w:rsid w:val="002D4884"/>
    <w:rsid w:val="002D4E08"/>
    <w:rsid w:val="002D4E0C"/>
    <w:rsid w:val="002D5BB9"/>
    <w:rsid w:val="002D7342"/>
    <w:rsid w:val="002E1882"/>
    <w:rsid w:val="002E38E2"/>
    <w:rsid w:val="002E7F34"/>
    <w:rsid w:val="002F064B"/>
    <w:rsid w:val="002F1C3E"/>
    <w:rsid w:val="002F2620"/>
    <w:rsid w:val="002F3708"/>
    <w:rsid w:val="002F4268"/>
    <w:rsid w:val="002F5D5F"/>
    <w:rsid w:val="002F6CCE"/>
    <w:rsid w:val="002F77F8"/>
    <w:rsid w:val="003007C6"/>
    <w:rsid w:val="00301AA8"/>
    <w:rsid w:val="003031A7"/>
    <w:rsid w:val="00303718"/>
    <w:rsid w:val="00303859"/>
    <w:rsid w:val="00303D3A"/>
    <w:rsid w:val="00305924"/>
    <w:rsid w:val="00305DA1"/>
    <w:rsid w:val="00306C3E"/>
    <w:rsid w:val="003078C4"/>
    <w:rsid w:val="00310A9F"/>
    <w:rsid w:val="00311501"/>
    <w:rsid w:val="00313B87"/>
    <w:rsid w:val="00320458"/>
    <w:rsid w:val="0032059D"/>
    <w:rsid w:val="00321D66"/>
    <w:rsid w:val="003225F8"/>
    <w:rsid w:val="00322EB4"/>
    <w:rsid w:val="003247D9"/>
    <w:rsid w:val="00324B57"/>
    <w:rsid w:val="00325964"/>
    <w:rsid w:val="00325BBE"/>
    <w:rsid w:val="00325F3E"/>
    <w:rsid w:val="003274AE"/>
    <w:rsid w:val="003321C2"/>
    <w:rsid w:val="0033343E"/>
    <w:rsid w:val="0033345A"/>
    <w:rsid w:val="00334B4E"/>
    <w:rsid w:val="0033658A"/>
    <w:rsid w:val="00337671"/>
    <w:rsid w:val="00340C2E"/>
    <w:rsid w:val="00341059"/>
    <w:rsid w:val="0034285F"/>
    <w:rsid w:val="0034332F"/>
    <w:rsid w:val="00343DB5"/>
    <w:rsid w:val="0034407C"/>
    <w:rsid w:val="00344971"/>
    <w:rsid w:val="003451C9"/>
    <w:rsid w:val="0034585B"/>
    <w:rsid w:val="003475D1"/>
    <w:rsid w:val="00350CB4"/>
    <w:rsid w:val="00352EEC"/>
    <w:rsid w:val="003600FF"/>
    <w:rsid w:val="003601B9"/>
    <w:rsid w:val="00361420"/>
    <w:rsid w:val="003618E7"/>
    <w:rsid w:val="00361A6A"/>
    <w:rsid w:val="00361D95"/>
    <w:rsid w:val="00361FC7"/>
    <w:rsid w:val="00361FF8"/>
    <w:rsid w:val="003641E3"/>
    <w:rsid w:val="003649EF"/>
    <w:rsid w:val="003656FA"/>
    <w:rsid w:val="00366184"/>
    <w:rsid w:val="003662E2"/>
    <w:rsid w:val="00367B42"/>
    <w:rsid w:val="003704C5"/>
    <w:rsid w:val="00370E3B"/>
    <w:rsid w:val="00374E13"/>
    <w:rsid w:val="003757B3"/>
    <w:rsid w:val="00375A31"/>
    <w:rsid w:val="00380001"/>
    <w:rsid w:val="00380075"/>
    <w:rsid w:val="00381316"/>
    <w:rsid w:val="00381F6D"/>
    <w:rsid w:val="00382E0A"/>
    <w:rsid w:val="00387D7D"/>
    <w:rsid w:val="00392100"/>
    <w:rsid w:val="00392626"/>
    <w:rsid w:val="00395C6D"/>
    <w:rsid w:val="00395E27"/>
    <w:rsid w:val="0039674F"/>
    <w:rsid w:val="003A0397"/>
    <w:rsid w:val="003A3E41"/>
    <w:rsid w:val="003A4259"/>
    <w:rsid w:val="003A638A"/>
    <w:rsid w:val="003A6F0C"/>
    <w:rsid w:val="003B137B"/>
    <w:rsid w:val="003B19E2"/>
    <w:rsid w:val="003B24D0"/>
    <w:rsid w:val="003B370F"/>
    <w:rsid w:val="003B3BD4"/>
    <w:rsid w:val="003B5111"/>
    <w:rsid w:val="003B656B"/>
    <w:rsid w:val="003B734D"/>
    <w:rsid w:val="003B7EC0"/>
    <w:rsid w:val="003C0961"/>
    <w:rsid w:val="003C1190"/>
    <w:rsid w:val="003C3C48"/>
    <w:rsid w:val="003C3F38"/>
    <w:rsid w:val="003C65B3"/>
    <w:rsid w:val="003C797C"/>
    <w:rsid w:val="003D16F5"/>
    <w:rsid w:val="003D1CD9"/>
    <w:rsid w:val="003D3651"/>
    <w:rsid w:val="003D439F"/>
    <w:rsid w:val="003D4673"/>
    <w:rsid w:val="003D6DEF"/>
    <w:rsid w:val="003D7FA0"/>
    <w:rsid w:val="003E09F4"/>
    <w:rsid w:val="003E0BC3"/>
    <w:rsid w:val="003E0E69"/>
    <w:rsid w:val="003E139E"/>
    <w:rsid w:val="003E52E6"/>
    <w:rsid w:val="003E69ED"/>
    <w:rsid w:val="003F27B6"/>
    <w:rsid w:val="003F2990"/>
    <w:rsid w:val="003F3A8F"/>
    <w:rsid w:val="003F4076"/>
    <w:rsid w:val="003F59E4"/>
    <w:rsid w:val="00400B7A"/>
    <w:rsid w:val="004017F1"/>
    <w:rsid w:val="00401EE9"/>
    <w:rsid w:val="004043A6"/>
    <w:rsid w:val="00404DCF"/>
    <w:rsid w:val="00405729"/>
    <w:rsid w:val="00405799"/>
    <w:rsid w:val="0040589E"/>
    <w:rsid w:val="004058EF"/>
    <w:rsid w:val="00406A04"/>
    <w:rsid w:val="00407831"/>
    <w:rsid w:val="00412022"/>
    <w:rsid w:val="00413E4A"/>
    <w:rsid w:val="00413F7F"/>
    <w:rsid w:val="004146C9"/>
    <w:rsid w:val="00414F86"/>
    <w:rsid w:val="00416BB4"/>
    <w:rsid w:val="00417464"/>
    <w:rsid w:val="0041787E"/>
    <w:rsid w:val="00417B85"/>
    <w:rsid w:val="004201EF"/>
    <w:rsid w:val="004202C4"/>
    <w:rsid w:val="00420FFE"/>
    <w:rsid w:val="00427EEF"/>
    <w:rsid w:val="00430576"/>
    <w:rsid w:val="00430E74"/>
    <w:rsid w:val="00431D04"/>
    <w:rsid w:val="0043287E"/>
    <w:rsid w:val="00432D0A"/>
    <w:rsid w:val="004332E9"/>
    <w:rsid w:val="00436266"/>
    <w:rsid w:val="004366A5"/>
    <w:rsid w:val="00436748"/>
    <w:rsid w:val="00440B02"/>
    <w:rsid w:val="00443988"/>
    <w:rsid w:val="004458AB"/>
    <w:rsid w:val="004459A0"/>
    <w:rsid w:val="00445F9E"/>
    <w:rsid w:val="0045016C"/>
    <w:rsid w:val="00453E1C"/>
    <w:rsid w:val="0045543D"/>
    <w:rsid w:val="00457DEC"/>
    <w:rsid w:val="00460482"/>
    <w:rsid w:val="004614AC"/>
    <w:rsid w:val="00462FAD"/>
    <w:rsid w:val="00464CA8"/>
    <w:rsid w:val="00465126"/>
    <w:rsid w:val="00466C84"/>
    <w:rsid w:val="00467696"/>
    <w:rsid w:val="0046791D"/>
    <w:rsid w:val="004717A3"/>
    <w:rsid w:val="004720DB"/>
    <w:rsid w:val="00475345"/>
    <w:rsid w:val="00476A52"/>
    <w:rsid w:val="0047702F"/>
    <w:rsid w:val="00480479"/>
    <w:rsid w:val="00482664"/>
    <w:rsid w:val="00483A41"/>
    <w:rsid w:val="004844B4"/>
    <w:rsid w:val="00484770"/>
    <w:rsid w:val="00485039"/>
    <w:rsid w:val="00485B34"/>
    <w:rsid w:val="004874F3"/>
    <w:rsid w:val="004922F0"/>
    <w:rsid w:val="00493968"/>
    <w:rsid w:val="00493C50"/>
    <w:rsid w:val="004952D9"/>
    <w:rsid w:val="00495A1B"/>
    <w:rsid w:val="004977BC"/>
    <w:rsid w:val="004A0E0F"/>
    <w:rsid w:val="004A2222"/>
    <w:rsid w:val="004A5588"/>
    <w:rsid w:val="004A6150"/>
    <w:rsid w:val="004A6D5B"/>
    <w:rsid w:val="004A7103"/>
    <w:rsid w:val="004A7755"/>
    <w:rsid w:val="004B05D9"/>
    <w:rsid w:val="004B114F"/>
    <w:rsid w:val="004B3775"/>
    <w:rsid w:val="004B5514"/>
    <w:rsid w:val="004C1965"/>
    <w:rsid w:val="004C1DE7"/>
    <w:rsid w:val="004C38EA"/>
    <w:rsid w:val="004C43E6"/>
    <w:rsid w:val="004C4CB0"/>
    <w:rsid w:val="004C4F16"/>
    <w:rsid w:val="004C5E6C"/>
    <w:rsid w:val="004C6890"/>
    <w:rsid w:val="004C7A57"/>
    <w:rsid w:val="004D2625"/>
    <w:rsid w:val="004D3592"/>
    <w:rsid w:val="004D3AE9"/>
    <w:rsid w:val="004D4D23"/>
    <w:rsid w:val="004D5DA2"/>
    <w:rsid w:val="004D646E"/>
    <w:rsid w:val="004D741E"/>
    <w:rsid w:val="004E1963"/>
    <w:rsid w:val="004E25B2"/>
    <w:rsid w:val="004E2BFC"/>
    <w:rsid w:val="004E7082"/>
    <w:rsid w:val="004F0A5C"/>
    <w:rsid w:val="004F0F91"/>
    <w:rsid w:val="004F21CE"/>
    <w:rsid w:val="004F41AD"/>
    <w:rsid w:val="004F6AA5"/>
    <w:rsid w:val="004F7D9E"/>
    <w:rsid w:val="005017C6"/>
    <w:rsid w:val="00501DF3"/>
    <w:rsid w:val="00504E6B"/>
    <w:rsid w:val="005061BB"/>
    <w:rsid w:val="0050626C"/>
    <w:rsid w:val="00507156"/>
    <w:rsid w:val="00511CFA"/>
    <w:rsid w:val="00511EBF"/>
    <w:rsid w:val="0051368D"/>
    <w:rsid w:val="005219AF"/>
    <w:rsid w:val="00523A94"/>
    <w:rsid w:val="00523ADA"/>
    <w:rsid w:val="00524A12"/>
    <w:rsid w:val="00526603"/>
    <w:rsid w:val="005273FF"/>
    <w:rsid w:val="00527B7F"/>
    <w:rsid w:val="00527F33"/>
    <w:rsid w:val="0053101B"/>
    <w:rsid w:val="0053245D"/>
    <w:rsid w:val="00533F28"/>
    <w:rsid w:val="005341B5"/>
    <w:rsid w:val="005349EF"/>
    <w:rsid w:val="00536DE8"/>
    <w:rsid w:val="00540C60"/>
    <w:rsid w:val="00540D1E"/>
    <w:rsid w:val="00540FB8"/>
    <w:rsid w:val="00541126"/>
    <w:rsid w:val="00541229"/>
    <w:rsid w:val="00544C85"/>
    <w:rsid w:val="00545527"/>
    <w:rsid w:val="00546947"/>
    <w:rsid w:val="005510A6"/>
    <w:rsid w:val="00553FA5"/>
    <w:rsid w:val="00554D76"/>
    <w:rsid w:val="00555AE8"/>
    <w:rsid w:val="00560899"/>
    <w:rsid w:val="00562639"/>
    <w:rsid w:val="00562DBE"/>
    <w:rsid w:val="00563C9C"/>
    <w:rsid w:val="00563E7E"/>
    <w:rsid w:val="0056484D"/>
    <w:rsid w:val="00567028"/>
    <w:rsid w:val="005673A2"/>
    <w:rsid w:val="00570BC1"/>
    <w:rsid w:val="005731EB"/>
    <w:rsid w:val="00573318"/>
    <w:rsid w:val="0057510F"/>
    <w:rsid w:val="00581015"/>
    <w:rsid w:val="00586441"/>
    <w:rsid w:val="00586809"/>
    <w:rsid w:val="005920CC"/>
    <w:rsid w:val="0059384F"/>
    <w:rsid w:val="00593D72"/>
    <w:rsid w:val="00597E39"/>
    <w:rsid w:val="005A0992"/>
    <w:rsid w:val="005A165A"/>
    <w:rsid w:val="005A3C9D"/>
    <w:rsid w:val="005A5354"/>
    <w:rsid w:val="005A56A0"/>
    <w:rsid w:val="005A6328"/>
    <w:rsid w:val="005A6F6D"/>
    <w:rsid w:val="005A75AC"/>
    <w:rsid w:val="005A779C"/>
    <w:rsid w:val="005B0668"/>
    <w:rsid w:val="005B0F32"/>
    <w:rsid w:val="005B383E"/>
    <w:rsid w:val="005B6FEB"/>
    <w:rsid w:val="005B7FFA"/>
    <w:rsid w:val="005C0F6B"/>
    <w:rsid w:val="005C1ED9"/>
    <w:rsid w:val="005C252C"/>
    <w:rsid w:val="005C26BC"/>
    <w:rsid w:val="005C316D"/>
    <w:rsid w:val="005C3717"/>
    <w:rsid w:val="005C3D80"/>
    <w:rsid w:val="005C4395"/>
    <w:rsid w:val="005D1D8E"/>
    <w:rsid w:val="005D582F"/>
    <w:rsid w:val="005E2388"/>
    <w:rsid w:val="005E35AE"/>
    <w:rsid w:val="005E3794"/>
    <w:rsid w:val="005E451A"/>
    <w:rsid w:val="005E7903"/>
    <w:rsid w:val="005F115C"/>
    <w:rsid w:val="005F2CF7"/>
    <w:rsid w:val="005F444E"/>
    <w:rsid w:val="005F44C8"/>
    <w:rsid w:val="005F4DD2"/>
    <w:rsid w:val="005F4E3E"/>
    <w:rsid w:val="005F6482"/>
    <w:rsid w:val="005F6E74"/>
    <w:rsid w:val="005F7C15"/>
    <w:rsid w:val="0060044D"/>
    <w:rsid w:val="0060070C"/>
    <w:rsid w:val="00601B9D"/>
    <w:rsid w:val="00602C27"/>
    <w:rsid w:val="00604542"/>
    <w:rsid w:val="00604960"/>
    <w:rsid w:val="00604DB4"/>
    <w:rsid w:val="006052A2"/>
    <w:rsid w:val="00606435"/>
    <w:rsid w:val="006065D1"/>
    <w:rsid w:val="00611876"/>
    <w:rsid w:val="006118E7"/>
    <w:rsid w:val="0061239D"/>
    <w:rsid w:val="00612F5E"/>
    <w:rsid w:val="00613CF7"/>
    <w:rsid w:val="00614DF1"/>
    <w:rsid w:val="00617AB3"/>
    <w:rsid w:val="0062260F"/>
    <w:rsid w:val="00623967"/>
    <w:rsid w:val="00624C0D"/>
    <w:rsid w:val="00625FF0"/>
    <w:rsid w:val="0062690B"/>
    <w:rsid w:val="00627428"/>
    <w:rsid w:val="0063099C"/>
    <w:rsid w:val="0063144C"/>
    <w:rsid w:val="0063197E"/>
    <w:rsid w:val="00633D1B"/>
    <w:rsid w:val="00634FDC"/>
    <w:rsid w:val="006350EE"/>
    <w:rsid w:val="006359DC"/>
    <w:rsid w:val="00637EC4"/>
    <w:rsid w:val="00640838"/>
    <w:rsid w:val="0064158B"/>
    <w:rsid w:val="00641FB1"/>
    <w:rsid w:val="00646770"/>
    <w:rsid w:val="0064789A"/>
    <w:rsid w:val="00655525"/>
    <w:rsid w:val="006559A7"/>
    <w:rsid w:val="00660541"/>
    <w:rsid w:val="00662648"/>
    <w:rsid w:val="00663097"/>
    <w:rsid w:val="00665F81"/>
    <w:rsid w:val="00666CA8"/>
    <w:rsid w:val="006702EE"/>
    <w:rsid w:val="006727B8"/>
    <w:rsid w:val="006730D3"/>
    <w:rsid w:val="006739A5"/>
    <w:rsid w:val="006766AF"/>
    <w:rsid w:val="006770A8"/>
    <w:rsid w:val="006801D5"/>
    <w:rsid w:val="006816D5"/>
    <w:rsid w:val="00682902"/>
    <w:rsid w:val="00686B5D"/>
    <w:rsid w:val="0069036B"/>
    <w:rsid w:val="00691610"/>
    <w:rsid w:val="00691B04"/>
    <w:rsid w:val="00693A1E"/>
    <w:rsid w:val="00693E11"/>
    <w:rsid w:val="0069535B"/>
    <w:rsid w:val="0069651A"/>
    <w:rsid w:val="0069775A"/>
    <w:rsid w:val="006A014C"/>
    <w:rsid w:val="006A0197"/>
    <w:rsid w:val="006A07D5"/>
    <w:rsid w:val="006A09AF"/>
    <w:rsid w:val="006A30E2"/>
    <w:rsid w:val="006A40ED"/>
    <w:rsid w:val="006A7A57"/>
    <w:rsid w:val="006A7EDE"/>
    <w:rsid w:val="006B5D9A"/>
    <w:rsid w:val="006B6059"/>
    <w:rsid w:val="006C1D16"/>
    <w:rsid w:val="006C1EB8"/>
    <w:rsid w:val="006C7078"/>
    <w:rsid w:val="006C77CF"/>
    <w:rsid w:val="006D0CC6"/>
    <w:rsid w:val="006D1AE2"/>
    <w:rsid w:val="006D2F33"/>
    <w:rsid w:val="006D4216"/>
    <w:rsid w:val="006D574A"/>
    <w:rsid w:val="006D7A76"/>
    <w:rsid w:val="006D7EE5"/>
    <w:rsid w:val="006E0D10"/>
    <w:rsid w:val="006E0E8A"/>
    <w:rsid w:val="006E21AA"/>
    <w:rsid w:val="006E2559"/>
    <w:rsid w:val="006E287C"/>
    <w:rsid w:val="006E296D"/>
    <w:rsid w:val="006E38E7"/>
    <w:rsid w:val="006E3E21"/>
    <w:rsid w:val="006E5275"/>
    <w:rsid w:val="006E5829"/>
    <w:rsid w:val="006E58D5"/>
    <w:rsid w:val="006E5E20"/>
    <w:rsid w:val="006F0672"/>
    <w:rsid w:val="006F0736"/>
    <w:rsid w:val="006F1D34"/>
    <w:rsid w:val="006F231A"/>
    <w:rsid w:val="006F5235"/>
    <w:rsid w:val="006F5250"/>
    <w:rsid w:val="006F63CE"/>
    <w:rsid w:val="006F690D"/>
    <w:rsid w:val="006F709F"/>
    <w:rsid w:val="00704240"/>
    <w:rsid w:val="00704508"/>
    <w:rsid w:val="00705062"/>
    <w:rsid w:val="00705AF0"/>
    <w:rsid w:val="00707011"/>
    <w:rsid w:val="007074C2"/>
    <w:rsid w:val="007106D5"/>
    <w:rsid w:val="00713A39"/>
    <w:rsid w:val="00714803"/>
    <w:rsid w:val="00717E1A"/>
    <w:rsid w:val="0072020E"/>
    <w:rsid w:val="007205E7"/>
    <w:rsid w:val="00720A28"/>
    <w:rsid w:val="00722F9F"/>
    <w:rsid w:val="007230EC"/>
    <w:rsid w:val="00725DEB"/>
    <w:rsid w:val="00727F41"/>
    <w:rsid w:val="0073062F"/>
    <w:rsid w:val="0073090A"/>
    <w:rsid w:val="00732317"/>
    <w:rsid w:val="0073403A"/>
    <w:rsid w:val="00735B98"/>
    <w:rsid w:val="007368D4"/>
    <w:rsid w:val="00737279"/>
    <w:rsid w:val="0074300F"/>
    <w:rsid w:val="00743D0E"/>
    <w:rsid w:val="00744424"/>
    <w:rsid w:val="00744A80"/>
    <w:rsid w:val="007464A5"/>
    <w:rsid w:val="00747892"/>
    <w:rsid w:val="00751C29"/>
    <w:rsid w:val="007521E1"/>
    <w:rsid w:val="00752AAB"/>
    <w:rsid w:val="007530DC"/>
    <w:rsid w:val="00754C9D"/>
    <w:rsid w:val="007567E3"/>
    <w:rsid w:val="00762148"/>
    <w:rsid w:val="0076333F"/>
    <w:rsid w:val="007646B3"/>
    <w:rsid w:val="00766662"/>
    <w:rsid w:val="00766BEE"/>
    <w:rsid w:val="007704B8"/>
    <w:rsid w:val="0077086C"/>
    <w:rsid w:val="007712F7"/>
    <w:rsid w:val="00772B15"/>
    <w:rsid w:val="0077385D"/>
    <w:rsid w:val="00773E8A"/>
    <w:rsid w:val="007740BA"/>
    <w:rsid w:val="0077512F"/>
    <w:rsid w:val="00776687"/>
    <w:rsid w:val="00777744"/>
    <w:rsid w:val="007804D6"/>
    <w:rsid w:val="00780619"/>
    <w:rsid w:val="00782957"/>
    <w:rsid w:val="00782F3D"/>
    <w:rsid w:val="00785409"/>
    <w:rsid w:val="007855CA"/>
    <w:rsid w:val="007855D7"/>
    <w:rsid w:val="00786CF3"/>
    <w:rsid w:val="00787517"/>
    <w:rsid w:val="0079092E"/>
    <w:rsid w:val="00793A37"/>
    <w:rsid w:val="00795064"/>
    <w:rsid w:val="00795D8E"/>
    <w:rsid w:val="00796662"/>
    <w:rsid w:val="007968F3"/>
    <w:rsid w:val="007A05F6"/>
    <w:rsid w:val="007A220C"/>
    <w:rsid w:val="007A26F1"/>
    <w:rsid w:val="007A471A"/>
    <w:rsid w:val="007A6723"/>
    <w:rsid w:val="007B58CD"/>
    <w:rsid w:val="007B7381"/>
    <w:rsid w:val="007B7D87"/>
    <w:rsid w:val="007C01A9"/>
    <w:rsid w:val="007C1AAA"/>
    <w:rsid w:val="007C35F9"/>
    <w:rsid w:val="007C4AB8"/>
    <w:rsid w:val="007C4BDF"/>
    <w:rsid w:val="007C559D"/>
    <w:rsid w:val="007C5AFC"/>
    <w:rsid w:val="007C75D8"/>
    <w:rsid w:val="007D08C1"/>
    <w:rsid w:val="007D1F87"/>
    <w:rsid w:val="007D2998"/>
    <w:rsid w:val="007D405A"/>
    <w:rsid w:val="007D44DC"/>
    <w:rsid w:val="007D5C2B"/>
    <w:rsid w:val="007D5DB8"/>
    <w:rsid w:val="007D68E2"/>
    <w:rsid w:val="007D7110"/>
    <w:rsid w:val="007E03BF"/>
    <w:rsid w:val="007E1075"/>
    <w:rsid w:val="007E16D0"/>
    <w:rsid w:val="007E2046"/>
    <w:rsid w:val="007E65BB"/>
    <w:rsid w:val="007E65E8"/>
    <w:rsid w:val="007E6B03"/>
    <w:rsid w:val="007E6EA5"/>
    <w:rsid w:val="007F05F9"/>
    <w:rsid w:val="007F17E9"/>
    <w:rsid w:val="007F38E0"/>
    <w:rsid w:val="007F441A"/>
    <w:rsid w:val="007F50AF"/>
    <w:rsid w:val="007F7A72"/>
    <w:rsid w:val="007F7ED2"/>
    <w:rsid w:val="008007BF"/>
    <w:rsid w:val="00801EC3"/>
    <w:rsid w:val="00804033"/>
    <w:rsid w:val="00805B31"/>
    <w:rsid w:val="008069B9"/>
    <w:rsid w:val="008101F1"/>
    <w:rsid w:val="008109B8"/>
    <w:rsid w:val="00811C55"/>
    <w:rsid w:val="00812549"/>
    <w:rsid w:val="008139EB"/>
    <w:rsid w:val="00813A72"/>
    <w:rsid w:val="00815B34"/>
    <w:rsid w:val="00815D6B"/>
    <w:rsid w:val="00817179"/>
    <w:rsid w:val="00820EE8"/>
    <w:rsid w:val="00821210"/>
    <w:rsid w:val="0082279B"/>
    <w:rsid w:val="00822C70"/>
    <w:rsid w:val="00822CA6"/>
    <w:rsid w:val="00822CCB"/>
    <w:rsid w:val="0082318F"/>
    <w:rsid w:val="0082400E"/>
    <w:rsid w:val="00824B83"/>
    <w:rsid w:val="00827CA9"/>
    <w:rsid w:val="008305A0"/>
    <w:rsid w:val="00830E19"/>
    <w:rsid w:val="0083129A"/>
    <w:rsid w:val="008347B1"/>
    <w:rsid w:val="00835AB8"/>
    <w:rsid w:val="008372C1"/>
    <w:rsid w:val="00841719"/>
    <w:rsid w:val="00842269"/>
    <w:rsid w:val="00851939"/>
    <w:rsid w:val="008528A6"/>
    <w:rsid w:val="00854C06"/>
    <w:rsid w:val="0085757B"/>
    <w:rsid w:val="00857A59"/>
    <w:rsid w:val="008604A9"/>
    <w:rsid w:val="00861D98"/>
    <w:rsid w:val="008644BB"/>
    <w:rsid w:val="00864703"/>
    <w:rsid w:val="00866B85"/>
    <w:rsid w:val="0086729F"/>
    <w:rsid w:val="008702C8"/>
    <w:rsid w:val="008711BD"/>
    <w:rsid w:val="00872F12"/>
    <w:rsid w:val="00873DBA"/>
    <w:rsid w:val="008759E9"/>
    <w:rsid w:val="00880443"/>
    <w:rsid w:val="00880A73"/>
    <w:rsid w:val="00882790"/>
    <w:rsid w:val="0088398D"/>
    <w:rsid w:val="00886DBA"/>
    <w:rsid w:val="00887984"/>
    <w:rsid w:val="00887D24"/>
    <w:rsid w:val="00891F31"/>
    <w:rsid w:val="00892143"/>
    <w:rsid w:val="00893209"/>
    <w:rsid w:val="00894ECE"/>
    <w:rsid w:val="008953F2"/>
    <w:rsid w:val="00895E55"/>
    <w:rsid w:val="00896169"/>
    <w:rsid w:val="0089772C"/>
    <w:rsid w:val="008A3785"/>
    <w:rsid w:val="008A3E71"/>
    <w:rsid w:val="008A5389"/>
    <w:rsid w:val="008A6C86"/>
    <w:rsid w:val="008A7C8B"/>
    <w:rsid w:val="008B1E52"/>
    <w:rsid w:val="008B4D42"/>
    <w:rsid w:val="008B6A5E"/>
    <w:rsid w:val="008B6D96"/>
    <w:rsid w:val="008C05EC"/>
    <w:rsid w:val="008C0B4D"/>
    <w:rsid w:val="008C2067"/>
    <w:rsid w:val="008C3E57"/>
    <w:rsid w:val="008C5086"/>
    <w:rsid w:val="008C5465"/>
    <w:rsid w:val="008C5702"/>
    <w:rsid w:val="008C6D30"/>
    <w:rsid w:val="008C6E5A"/>
    <w:rsid w:val="008D0A1E"/>
    <w:rsid w:val="008D0A7F"/>
    <w:rsid w:val="008D1224"/>
    <w:rsid w:val="008D1E9A"/>
    <w:rsid w:val="008D36A7"/>
    <w:rsid w:val="008D3B52"/>
    <w:rsid w:val="008D562A"/>
    <w:rsid w:val="008D6A52"/>
    <w:rsid w:val="008D740F"/>
    <w:rsid w:val="008E046C"/>
    <w:rsid w:val="008E1456"/>
    <w:rsid w:val="008E1DD6"/>
    <w:rsid w:val="008E2658"/>
    <w:rsid w:val="008E5015"/>
    <w:rsid w:val="008E516C"/>
    <w:rsid w:val="008E541B"/>
    <w:rsid w:val="008E56A8"/>
    <w:rsid w:val="008E62D8"/>
    <w:rsid w:val="008E7AC9"/>
    <w:rsid w:val="008F16BE"/>
    <w:rsid w:val="008F4F75"/>
    <w:rsid w:val="008F5F7A"/>
    <w:rsid w:val="008F6F21"/>
    <w:rsid w:val="00901D93"/>
    <w:rsid w:val="0090274D"/>
    <w:rsid w:val="0090284E"/>
    <w:rsid w:val="00903AFD"/>
    <w:rsid w:val="00903C83"/>
    <w:rsid w:val="00904A58"/>
    <w:rsid w:val="009102CC"/>
    <w:rsid w:val="00910A28"/>
    <w:rsid w:val="00913037"/>
    <w:rsid w:val="00913802"/>
    <w:rsid w:val="00914890"/>
    <w:rsid w:val="00914B2D"/>
    <w:rsid w:val="00914C7C"/>
    <w:rsid w:val="00916BA7"/>
    <w:rsid w:val="009174F8"/>
    <w:rsid w:val="00920073"/>
    <w:rsid w:val="00923BE6"/>
    <w:rsid w:val="0092794D"/>
    <w:rsid w:val="00930BE2"/>
    <w:rsid w:val="00930EFB"/>
    <w:rsid w:val="00932B52"/>
    <w:rsid w:val="00933896"/>
    <w:rsid w:val="0093427C"/>
    <w:rsid w:val="009352FC"/>
    <w:rsid w:val="009354B3"/>
    <w:rsid w:val="009412BF"/>
    <w:rsid w:val="00941D0B"/>
    <w:rsid w:val="00941E94"/>
    <w:rsid w:val="00946390"/>
    <w:rsid w:val="009466F9"/>
    <w:rsid w:val="00947B21"/>
    <w:rsid w:val="00947C6A"/>
    <w:rsid w:val="00947E15"/>
    <w:rsid w:val="00950C91"/>
    <w:rsid w:val="00951200"/>
    <w:rsid w:val="00951434"/>
    <w:rsid w:val="00951619"/>
    <w:rsid w:val="00951643"/>
    <w:rsid w:val="00951DAD"/>
    <w:rsid w:val="00952F11"/>
    <w:rsid w:val="0095422F"/>
    <w:rsid w:val="00954666"/>
    <w:rsid w:val="00955573"/>
    <w:rsid w:val="00957160"/>
    <w:rsid w:val="00962D83"/>
    <w:rsid w:val="0096338D"/>
    <w:rsid w:val="00964C15"/>
    <w:rsid w:val="00964CEA"/>
    <w:rsid w:val="00965396"/>
    <w:rsid w:val="00966DFD"/>
    <w:rsid w:val="00967BF8"/>
    <w:rsid w:val="00972B9E"/>
    <w:rsid w:val="00975FED"/>
    <w:rsid w:val="009826A6"/>
    <w:rsid w:val="00984611"/>
    <w:rsid w:val="00985018"/>
    <w:rsid w:val="00985DE2"/>
    <w:rsid w:val="00985F80"/>
    <w:rsid w:val="009869E6"/>
    <w:rsid w:val="009871F6"/>
    <w:rsid w:val="00987F0C"/>
    <w:rsid w:val="00990E99"/>
    <w:rsid w:val="00991723"/>
    <w:rsid w:val="00993356"/>
    <w:rsid w:val="00993619"/>
    <w:rsid w:val="00994412"/>
    <w:rsid w:val="00997422"/>
    <w:rsid w:val="0099790F"/>
    <w:rsid w:val="009A01AA"/>
    <w:rsid w:val="009A1916"/>
    <w:rsid w:val="009A2513"/>
    <w:rsid w:val="009A4ED6"/>
    <w:rsid w:val="009A520E"/>
    <w:rsid w:val="009A6257"/>
    <w:rsid w:val="009A6859"/>
    <w:rsid w:val="009A795C"/>
    <w:rsid w:val="009A79D2"/>
    <w:rsid w:val="009A7B43"/>
    <w:rsid w:val="009A7D87"/>
    <w:rsid w:val="009B0505"/>
    <w:rsid w:val="009B1B9F"/>
    <w:rsid w:val="009B1F79"/>
    <w:rsid w:val="009B28E9"/>
    <w:rsid w:val="009B53A5"/>
    <w:rsid w:val="009B5BC2"/>
    <w:rsid w:val="009B65DF"/>
    <w:rsid w:val="009B67A8"/>
    <w:rsid w:val="009C0E7D"/>
    <w:rsid w:val="009C2638"/>
    <w:rsid w:val="009C41E8"/>
    <w:rsid w:val="009C4B19"/>
    <w:rsid w:val="009C54B2"/>
    <w:rsid w:val="009C709F"/>
    <w:rsid w:val="009D0703"/>
    <w:rsid w:val="009D13AE"/>
    <w:rsid w:val="009D1691"/>
    <w:rsid w:val="009D38DE"/>
    <w:rsid w:val="009D39D3"/>
    <w:rsid w:val="009D3B70"/>
    <w:rsid w:val="009D4493"/>
    <w:rsid w:val="009D467D"/>
    <w:rsid w:val="009D607D"/>
    <w:rsid w:val="009D7659"/>
    <w:rsid w:val="009E1492"/>
    <w:rsid w:val="009E1FEF"/>
    <w:rsid w:val="009E3504"/>
    <w:rsid w:val="009E51C6"/>
    <w:rsid w:val="009E5C0E"/>
    <w:rsid w:val="009E66D3"/>
    <w:rsid w:val="009F2525"/>
    <w:rsid w:val="009F2E73"/>
    <w:rsid w:val="009F39A5"/>
    <w:rsid w:val="009F5426"/>
    <w:rsid w:val="009F7EC3"/>
    <w:rsid w:val="009F7EEA"/>
    <w:rsid w:val="009F7FFE"/>
    <w:rsid w:val="00A003CB"/>
    <w:rsid w:val="00A03122"/>
    <w:rsid w:val="00A0470A"/>
    <w:rsid w:val="00A04D24"/>
    <w:rsid w:val="00A11B8B"/>
    <w:rsid w:val="00A14939"/>
    <w:rsid w:val="00A159FC"/>
    <w:rsid w:val="00A23F88"/>
    <w:rsid w:val="00A24878"/>
    <w:rsid w:val="00A24947"/>
    <w:rsid w:val="00A259C4"/>
    <w:rsid w:val="00A261EE"/>
    <w:rsid w:val="00A26CF6"/>
    <w:rsid w:val="00A26D2B"/>
    <w:rsid w:val="00A27972"/>
    <w:rsid w:val="00A27C9D"/>
    <w:rsid w:val="00A27D8E"/>
    <w:rsid w:val="00A3038C"/>
    <w:rsid w:val="00A3038D"/>
    <w:rsid w:val="00A308C8"/>
    <w:rsid w:val="00A308D0"/>
    <w:rsid w:val="00A32000"/>
    <w:rsid w:val="00A32A77"/>
    <w:rsid w:val="00A32E28"/>
    <w:rsid w:val="00A40627"/>
    <w:rsid w:val="00A40DF0"/>
    <w:rsid w:val="00A413BA"/>
    <w:rsid w:val="00A4174A"/>
    <w:rsid w:val="00A42600"/>
    <w:rsid w:val="00A426CB"/>
    <w:rsid w:val="00A446C0"/>
    <w:rsid w:val="00A4494B"/>
    <w:rsid w:val="00A44CFD"/>
    <w:rsid w:val="00A4537C"/>
    <w:rsid w:val="00A4553A"/>
    <w:rsid w:val="00A45BE8"/>
    <w:rsid w:val="00A52C4E"/>
    <w:rsid w:val="00A55BCD"/>
    <w:rsid w:val="00A56782"/>
    <w:rsid w:val="00A573DC"/>
    <w:rsid w:val="00A57FAA"/>
    <w:rsid w:val="00A608A6"/>
    <w:rsid w:val="00A60E2D"/>
    <w:rsid w:val="00A61EEA"/>
    <w:rsid w:val="00A62719"/>
    <w:rsid w:val="00A64933"/>
    <w:rsid w:val="00A6567B"/>
    <w:rsid w:val="00A677D9"/>
    <w:rsid w:val="00A71C80"/>
    <w:rsid w:val="00A801CE"/>
    <w:rsid w:val="00A8091F"/>
    <w:rsid w:val="00A8103C"/>
    <w:rsid w:val="00A8219F"/>
    <w:rsid w:val="00A84F35"/>
    <w:rsid w:val="00A865EE"/>
    <w:rsid w:val="00A948E0"/>
    <w:rsid w:val="00A95B27"/>
    <w:rsid w:val="00A961D3"/>
    <w:rsid w:val="00A9653B"/>
    <w:rsid w:val="00A970AB"/>
    <w:rsid w:val="00A9774E"/>
    <w:rsid w:val="00A97998"/>
    <w:rsid w:val="00AA0E67"/>
    <w:rsid w:val="00AA1158"/>
    <w:rsid w:val="00AA3372"/>
    <w:rsid w:val="00AA3547"/>
    <w:rsid w:val="00AA6316"/>
    <w:rsid w:val="00AA6499"/>
    <w:rsid w:val="00AA651B"/>
    <w:rsid w:val="00AB0DC4"/>
    <w:rsid w:val="00AB1E05"/>
    <w:rsid w:val="00AB4C77"/>
    <w:rsid w:val="00AB5DF8"/>
    <w:rsid w:val="00AB6F3C"/>
    <w:rsid w:val="00AB7861"/>
    <w:rsid w:val="00AC27CC"/>
    <w:rsid w:val="00AC3FC1"/>
    <w:rsid w:val="00AC47C1"/>
    <w:rsid w:val="00AC4C19"/>
    <w:rsid w:val="00AC58A7"/>
    <w:rsid w:val="00AC6295"/>
    <w:rsid w:val="00AC74D9"/>
    <w:rsid w:val="00AD0E0A"/>
    <w:rsid w:val="00AD24B9"/>
    <w:rsid w:val="00AD2D6A"/>
    <w:rsid w:val="00AD3019"/>
    <w:rsid w:val="00AD5684"/>
    <w:rsid w:val="00AD6BA4"/>
    <w:rsid w:val="00AE0738"/>
    <w:rsid w:val="00AE0CB2"/>
    <w:rsid w:val="00AE168A"/>
    <w:rsid w:val="00AE2ACC"/>
    <w:rsid w:val="00AE2E23"/>
    <w:rsid w:val="00AE33E6"/>
    <w:rsid w:val="00AE40C5"/>
    <w:rsid w:val="00AE4BFA"/>
    <w:rsid w:val="00AE759D"/>
    <w:rsid w:val="00AE7DD7"/>
    <w:rsid w:val="00AF234B"/>
    <w:rsid w:val="00AF2F9F"/>
    <w:rsid w:val="00AF3546"/>
    <w:rsid w:val="00AF4B8B"/>
    <w:rsid w:val="00B01411"/>
    <w:rsid w:val="00B02F25"/>
    <w:rsid w:val="00B0581D"/>
    <w:rsid w:val="00B06B0D"/>
    <w:rsid w:val="00B06CED"/>
    <w:rsid w:val="00B071D2"/>
    <w:rsid w:val="00B07C2E"/>
    <w:rsid w:val="00B07D2B"/>
    <w:rsid w:val="00B1158F"/>
    <w:rsid w:val="00B1175D"/>
    <w:rsid w:val="00B11884"/>
    <w:rsid w:val="00B12595"/>
    <w:rsid w:val="00B12A13"/>
    <w:rsid w:val="00B16155"/>
    <w:rsid w:val="00B17A9D"/>
    <w:rsid w:val="00B2050B"/>
    <w:rsid w:val="00B210E6"/>
    <w:rsid w:val="00B2518D"/>
    <w:rsid w:val="00B257A9"/>
    <w:rsid w:val="00B2623B"/>
    <w:rsid w:val="00B31C75"/>
    <w:rsid w:val="00B3377C"/>
    <w:rsid w:val="00B3532A"/>
    <w:rsid w:val="00B36060"/>
    <w:rsid w:val="00B36ABD"/>
    <w:rsid w:val="00B3716D"/>
    <w:rsid w:val="00B37771"/>
    <w:rsid w:val="00B42E47"/>
    <w:rsid w:val="00B4376B"/>
    <w:rsid w:val="00B4598C"/>
    <w:rsid w:val="00B46039"/>
    <w:rsid w:val="00B51451"/>
    <w:rsid w:val="00B5197B"/>
    <w:rsid w:val="00B51EAB"/>
    <w:rsid w:val="00B52B0E"/>
    <w:rsid w:val="00B531EC"/>
    <w:rsid w:val="00B53319"/>
    <w:rsid w:val="00B53D6F"/>
    <w:rsid w:val="00B546A9"/>
    <w:rsid w:val="00B55721"/>
    <w:rsid w:val="00B60259"/>
    <w:rsid w:val="00B63E70"/>
    <w:rsid w:val="00B6594C"/>
    <w:rsid w:val="00B67DDD"/>
    <w:rsid w:val="00B67FA7"/>
    <w:rsid w:val="00B7003D"/>
    <w:rsid w:val="00B7249C"/>
    <w:rsid w:val="00B73175"/>
    <w:rsid w:val="00B738C8"/>
    <w:rsid w:val="00B73F09"/>
    <w:rsid w:val="00B74018"/>
    <w:rsid w:val="00B74749"/>
    <w:rsid w:val="00B755B4"/>
    <w:rsid w:val="00B766BD"/>
    <w:rsid w:val="00B80927"/>
    <w:rsid w:val="00B81A74"/>
    <w:rsid w:val="00B81BA6"/>
    <w:rsid w:val="00B81D09"/>
    <w:rsid w:val="00B847A6"/>
    <w:rsid w:val="00B85094"/>
    <w:rsid w:val="00B87861"/>
    <w:rsid w:val="00B91969"/>
    <w:rsid w:val="00B91C37"/>
    <w:rsid w:val="00B96091"/>
    <w:rsid w:val="00BA345A"/>
    <w:rsid w:val="00BA7CB3"/>
    <w:rsid w:val="00BB0B64"/>
    <w:rsid w:val="00BB0EB6"/>
    <w:rsid w:val="00BB0F89"/>
    <w:rsid w:val="00BB29DC"/>
    <w:rsid w:val="00BB4249"/>
    <w:rsid w:val="00BB6900"/>
    <w:rsid w:val="00BC0CB7"/>
    <w:rsid w:val="00BC0F2A"/>
    <w:rsid w:val="00BC1175"/>
    <w:rsid w:val="00BC1364"/>
    <w:rsid w:val="00BC2039"/>
    <w:rsid w:val="00BC3520"/>
    <w:rsid w:val="00BC3B56"/>
    <w:rsid w:val="00BC4FAF"/>
    <w:rsid w:val="00BC6868"/>
    <w:rsid w:val="00BC7207"/>
    <w:rsid w:val="00BD00CE"/>
    <w:rsid w:val="00BD1AC2"/>
    <w:rsid w:val="00BD211B"/>
    <w:rsid w:val="00BD24B3"/>
    <w:rsid w:val="00BD3A79"/>
    <w:rsid w:val="00BD5BC8"/>
    <w:rsid w:val="00BD61F9"/>
    <w:rsid w:val="00BD7375"/>
    <w:rsid w:val="00BD7F8B"/>
    <w:rsid w:val="00BD7FD5"/>
    <w:rsid w:val="00BE00B3"/>
    <w:rsid w:val="00BE078E"/>
    <w:rsid w:val="00BE0D4C"/>
    <w:rsid w:val="00BE18A7"/>
    <w:rsid w:val="00BE2C46"/>
    <w:rsid w:val="00BE3F31"/>
    <w:rsid w:val="00BE46D0"/>
    <w:rsid w:val="00BE4F00"/>
    <w:rsid w:val="00BE6F3A"/>
    <w:rsid w:val="00BF2AD4"/>
    <w:rsid w:val="00BF3013"/>
    <w:rsid w:val="00BF3877"/>
    <w:rsid w:val="00BF4BAD"/>
    <w:rsid w:val="00BF6CB8"/>
    <w:rsid w:val="00BF771E"/>
    <w:rsid w:val="00C009A5"/>
    <w:rsid w:val="00C00E42"/>
    <w:rsid w:val="00C04CED"/>
    <w:rsid w:val="00C05ECA"/>
    <w:rsid w:val="00C100E3"/>
    <w:rsid w:val="00C10BC9"/>
    <w:rsid w:val="00C12CE8"/>
    <w:rsid w:val="00C16CAC"/>
    <w:rsid w:val="00C171E3"/>
    <w:rsid w:val="00C1722D"/>
    <w:rsid w:val="00C1774D"/>
    <w:rsid w:val="00C2107F"/>
    <w:rsid w:val="00C22752"/>
    <w:rsid w:val="00C24D80"/>
    <w:rsid w:val="00C2577F"/>
    <w:rsid w:val="00C31AB9"/>
    <w:rsid w:val="00C3496C"/>
    <w:rsid w:val="00C34BC4"/>
    <w:rsid w:val="00C3701E"/>
    <w:rsid w:val="00C37528"/>
    <w:rsid w:val="00C4052C"/>
    <w:rsid w:val="00C43CC7"/>
    <w:rsid w:val="00C4601A"/>
    <w:rsid w:val="00C50408"/>
    <w:rsid w:val="00C50874"/>
    <w:rsid w:val="00C51D99"/>
    <w:rsid w:val="00C52520"/>
    <w:rsid w:val="00C5259A"/>
    <w:rsid w:val="00C52CCB"/>
    <w:rsid w:val="00C53348"/>
    <w:rsid w:val="00C56427"/>
    <w:rsid w:val="00C568A6"/>
    <w:rsid w:val="00C56F51"/>
    <w:rsid w:val="00C5717D"/>
    <w:rsid w:val="00C57E88"/>
    <w:rsid w:val="00C57F25"/>
    <w:rsid w:val="00C62808"/>
    <w:rsid w:val="00C63A73"/>
    <w:rsid w:val="00C66770"/>
    <w:rsid w:val="00C72508"/>
    <w:rsid w:val="00C73878"/>
    <w:rsid w:val="00C73B19"/>
    <w:rsid w:val="00C73FB3"/>
    <w:rsid w:val="00C7550A"/>
    <w:rsid w:val="00C75D64"/>
    <w:rsid w:val="00C81BC2"/>
    <w:rsid w:val="00C84043"/>
    <w:rsid w:val="00C84B66"/>
    <w:rsid w:val="00C85634"/>
    <w:rsid w:val="00C86643"/>
    <w:rsid w:val="00C87704"/>
    <w:rsid w:val="00C905C2"/>
    <w:rsid w:val="00C924BF"/>
    <w:rsid w:val="00C92ABE"/>
    <w:rsid w:val="00C93647"/>
    <w:rsid w:val="00C95C6D"/>
    <w:rsid w:val="00C97B3D"/>
    <w:rsid w:val="00CA0F2A"/>
    <w:rsid w:val="00CA53F3"/>
    <w:rsid w:val="00CA6C31"/>
    <w:rsid w:val="00CA747A"/>
    <w:rsid w:val="00CA7B9A"/>
    <w:rsid w:val="00CB15FE"/>
    <w:rsid w:val="00CB3971"/>
    <w:rsid w:val="00CB5105"/>
    <w:rsid w:val="00CB78BD"/>
    <w:rsid w:val="00CB7978"/>
    <w:rsid w:val="00CB7CB0"/>
    <w:rsid w:val="00CC0052"/>
    <w:rsid w:val="00CC19CA"/>
    <w:rsid w:val="00CC54E2"/>
    <w:rsid w:val="00CC5E10"/>
    <w:rsid w:val="00CC6425"/>
    <w:rsid w:val="00CC6570"/>
    <w:rsid w:val="00CD0C4D"/>
    <w:rsid w:val="00CD1A05"/>
    <w:rsid w:val="00CD2050"/>
    <w:rsid w:val="00CD2111"/>
    <w:rsid w:val="00CD3979"/>
    <w:rsid w:val="00CD6F6A"/>
    <w:rsid w:val="00CD765D"/>
    <w:rsid w:val="00CE0299"/>
    <w:rsid w:val="00CE0EF0"/>
    <w:rsid w:val="00CE2103"/>
    <w:rsid w:val="00CE38DD"/>
    <w:rsid w:val="00CE4076"/>
    <w:rsid w:val="00CE63C5"/>
    <w:rsid w:val="00CE6D41"/>
    <w:rsid w:val="00CE7C13"/>
    <w:rsid w:val="00CE7D4B"/>
    <w:rsid w:val="00CF032B"/>
    <w:rsid w:val="00CF2E30"/>
    <w:rsid w:val="00CF38AB"/>
    <w:rsid w:val="00CF4971"/>
    <w:rsid w:val="00CF6AB0"/>
    <w:rsid w:val="00CF6CDF"/>
    <w:rsid w:val="00D0206D"/>
    <w:rsid w:val="00D030F8"/>
    <w:rsid w:val="00D04FC3"/>
    <w:rsid w:val="00D06B2E"/>
    <w:rsid w:val="00D10390"/>
    <w:rsid w:val="00D13F82"/>
    <w:rsid w:val="00D148B3"/>
    <w:rsid w:val="00D14B1F"/>
    <w:rsid w:val="00D15376"/>
    <w:rsid w:val="00D1628B"/>
    <w:rsid w:val="00D21234"/>
    <w:rsid w:val="00D23145"/>
    <w:rsid w:val="00D235FA"/>
    <w:rsid w:val="00D2494A"/>
    <w:rsid w:val="00D25083"/>
    <w:rsid w:val="00D26B99"/>
    <w:rsid w:val="00D26BC0"/>
    <w:rsid w:val="00D27554"/>
    <w:rsid w:val="00D32DEE"/>
    <w:rsid w:val="00D32F3A"/>
    <w:rsid w:val="00D36E5B"/>
    <w:rsid w:val="00D36FC6"/>
    <w:rsid w:val="00D405BC"/>
    <w:rsid w:val="00D4282A"/>
    <w:rsid w:val="00D43775"/>
    <w:rsid w:val="00D43950"/>
    <w:rsid w:val="00D447C8"/>
    <w:rsid w:val="00D459E7"/>
    <w:rsid w:val="00D47941"/>
    <w:rsid w:val="00D50871"/>
    <w:rsid w:val="00D51A5B"/>
    <w:rsid w:val="00D52F01"/>
    <w:rsid w:val="00D53402"/>
    <w:rsid w:val="00D542D7"/>
    <w:rsid w:val="00D55605"/>
    <w:rsid w:val="00D559D7"/>
    <w:rsid w:val="00D55C82"/>
    <w:rsid w:val="00D55F5E"/>
    <w:rsid w:val="00D572FC"/>
    <w:rsid w:val="00D57C24"/>
    <w:rsid w:val="00D6231B"/>
    <w:rsid w:val="00D626B3"/>
    <w:rsid w:val="00D6417F"/>
    <w:rsid w:val="00D645AD"/>
    <w:rsid w:val="00D66CDF"/>
    <w:rsid w:val="00D71658"/>
    <w:rsid w:val="00D72407"/>
    <w:rsid w:val="00D758DA"/>
    <w:rsid w:val="00D77751"/>
    <w:rsid w:val="00D77898"/>
    <w:rsid w:val="00D8247B"/>
    <w:rsid w:val="00D82B9E"/>
    <w:rsid w:val="00D82D56"/>
    <w:rsid w:val="00D8416D"/>
    <w:rsid w:val="00D8778E"/>
    <w:rsid w:val="00D90B96"/>
    <w:rsid w:val="00D917E6"/>
    <w:rsid w:val="00D93C20"/>
    <w:rsid w:val="00D943B7"/>
    <w:rsid w:val="00D947BB"/>
    <w:rsid w:val="00D949F1"/>
    <w:rsid w:val="00D95B79"/>
    <w:rsid w:val="00D9636E"/>
    <w:rsid w:val="00D97582"/>
    <w:rsid w:val="00D976CB"/>
    <w:rsid w:val="00DA01F3"/>
    <w:rsid w:val="00DA03A4"/>
    <w:rsid w:val="00DA0873"/>
    <w:rsid w:val="00DA1028"/>
    <w:rsid w:val="00DA203A"/>
    <w:rsid w:val="00DA3D40"/>
    <w:rsid w:val="00DA506D"/>
    <w:rsid w:val="00DA5825"/>
    <w:rsid w:val="00DA7752"/>
    <w:rsid w:val="00DA7E2B"/>
    <w:rsid w:val="00DB0945"/>
    <w:rsid w:val="00DB1A41"/>
    <w:rsid w:val="00DB2A02"/>
    <w:rsid w:val="00DB32D9"/>
    <w:rsid w:val="00DB3761"/>
    <w:rsid w:val="00DB3D95"/>
    <w:rsid w:val="00DB56D1"/>
    <w:rsid w:val="00DB74C9"/>
    <w:rsid w:val="00DC1037"/>
    <w:rsid w:val="00DC10C5"/>
    <w:rsid w:val="00DC193C"/>
    <w:rsid w:val="00DC1D54"/>
    <w:rsid w:val="00DC2256"/>
    <w:rsid w:val="00DC287E"/>
    <w:rsid w:val="00DC2CC7"/>
    <w:rsid w:val="00DC31F9"/>
    <w:rsid w:val="00DC5CAC"/>
    <w:rsid w:val="00DC7D7E"/>
    <w:rsid w:val="00DD0246"/>
    <w:rsid w:val="00DD041B"/>
    <w:rsid w:val="00DD1003"/>
    <w:rsid w:val="00DD250B"/>
    <w:rsid w:val="00DD345E"/>
    <w:rsid w:val="00DD4480"/>
    <w:rsid w:val="00DE04CB"/>
    <w:rsid w:val="00DE191A"/>
    <w:rsid w:val="00DE1E12"/>
    <w:rsid w:val="00DE23C9"/>
    <w:rsid w:val="00DE2784"/>
    <w:rsid w:val="00DE452F"/>
    <w:rsid w:val="00DE52E5"/>
    <w:rsid w:val="00DE62F3"/>
    <w:rsid w:val="00DE6860"/>
    <w:rsid w:val="00DE7251"/>
    <w:rsid w:val="00DE7BDF"/>
    <w:rsid w:val="00DF0B3C"/>
    <w:rsid w:val="00DF1A6D"/>
    <w:rsid w:val="00DF1FD6"/>
    <w:rsid w:val="00DF278C"/>
    <w:rsid w:val="00DF30BC"/>
    <w:rsid w:val="00DF371E"/>
    <w:rsid w:val="00DF42C5"/>
    <w:rsid w:val="00DF69D7"/>
    <w:rsid w:val="00DF71E8"/>
    <w:rsid w:val="00DF7B1A"/>
    <w:rsid w:val="00E01569"/>
    <w:rsid w:val="00E0183B"/>
    <w:rsid w:val="00E02039"/>
    <w:rsid w:val="00E0330F"/>
    <w:rsid w:val="00E0461B"/>
    <w:rsid w:val="00E05B33"/>
    <w:rsid w:val="00E11E9A"/>
    <w:rsid w:val="00E11F80"/>
    <w:rsid w:val="00E12A04"/>
    <w:rsid w:val="00E177EE"/>
    <w:rsid w:val="00E17CC9"/>
    <w:rsid w:val="00E17CD2"/>
    <w:rsid w:val="00E17F88"/>
    <w:rsid w:val="00E2127F"/>
    <w:rsid w:val="00E23A51"/>
    <w:rsid w:val="00E24391"/>
    <w:rsid w:val="00E25CEA"/>
    <w:rsid w:val="00E26DF0"/>
    <w:rsid w:val="00E3033C"/>
    <w:rsid w:val="00E32723"/>
    <w:rsid w:val="00E33385"/>
    <w:rsid w:val="00E33492"/>
    <w:rsid w:val="00E33634"/>
    <w:rsid w:val="00E33A33"/>
    <w:rsid w:val="00E36EE5"/>
    <w:rsid w:val="00E37F79"/>
    <w:rsid w:val="00E4662C"/>
    <w:rsid w:val="00E4670B"/>
    <w:rsid w:val="00E47CB5"/>
    <w:rsid w:val="00E50BDB"/>
    <w:rsid w:val="00E517C8"/>
    <w:rsid w:val="00E57079"/>
    <w:rsid w:val="00E60677"/>
    <w:rsid w:val="00E61374"/>
    <w:rsid w:val="00E62D4F"/>
    <w:rsid w:val="00E632F6"/>
    <w:rsid w:val="00E6346E"/>
    <w:rsid w:val="00E63BAC"/>
    <w:rsid w:val="00E65C88"/>
    <w:rsid w:val="00E712C8"/>
    <w:rsid w:val="00E726BB"/>
    <w:rsid w:val="00E76807"/>
    <w:rsid w:val="00E804CF"/>
    <w:rsid w:val="00E8068D"/>
    <w:rsid w:val="00E84054"/>
    <w:rsid w:val="00E8424A"/>
    <w:rsid w:val="00E84DD9"/>
    <w:rsid w:val="00E87410"/>
    <w:rsid w:val="00E911D9"/>
    <w:rsid w:val="00E91BD2"/>
    <w:rsid w:val="00E91E9A"/>
    <w:rsid w:val="00E94D72"/>
    <w:rsid w:val="00E952FB"/>
    <w:rsid w:val="00E95CD8"/>
    <w:rsid w:val="00E96C10"/>
    <w:rsid w:val="00E97375"/>
    <w:rsid w:val="00EA0EF1"/>
    <w:rsid w:val="00EA0F79"/>
    <w:rsid w:val="00EA1ED7"/>
    <w:rsid w:val="00EA4A3B"/>
    <w:rsid w:val="00EA52BE"/>
    <w:rsid w:val="00EA590B"/>
    <w:rsid w:val="00EA6595"/>
    <w:rsid w:val="00EA65A1"/>
    <w:rsid w:val="00EA6B05"/>
    <w:rsid w:val="00EB21CC"/>
    <w:rsid w:val="00EB2228"/>
    <w:rsid w:val="00EB4C58"/>
    <w:rsid w:val="00EB5662"/>
    <w:rsid w:val="00EB6875"/>
    <w:rsid w:val="00EB6BD3"/>
    <w:rsid w:val="00EC016E"/>
    <w:rsid w:val="00EC0C8A"/>
    <w:rsid w:val="00EC13D5"/>
    <w:rsid w:val="00EC4512"/>
    <w:rsid w:val="00EC4793"/>
    <w:rsid w:val="00EC733D"/>
    <w:rsid w:val="00ED0B20"/>
    <w:rsid w:val="00ED28F8"/>
    <w:rsid w:val="00ED2EF0"/>
    <w:rsid w:val="00ED2FF8"/>
    <w:rsid w:val="00ED339F"/>
    <w:rsid w:val="00ED362E"/>
    <w:rsid w:val="00ED49A9"/>
    <w:rsid w:val="00ED54D4"/>
    <w:rsid w:val="00ED5B69"/>
    <w:rsid w:val="00EE074B"/>
    <w:rsid w:val="00EE094B"/>
    <w:rsid w:val="00EE09AB"/>
    <w:rsid w:val="00EE4145"/>
    <w:rsid w:val="00EE6C8C"/>
    <w:rsid w:val="00EE706F"/>
    <w:rsid w:val="00EE7299"/>
    <w:rsid w:val="00EE761D"/>
    <w:rsid w:val="00EE7A50"/>
    <w:rsid w:val="00EF0416"/>
    <w:rsid w:val="00EF1236"/>
    <w:rsid w:val="00EF273B"/>
    <w:rsid w:val="00EF3A83"/>
    <w:rsid w:val="00EF593A"/>
    <w:rsid w:val="00EF5BBB"/>
    <w:rsid w:val="00EF5E9E"/>
    <w:rsid w:val="00EF7340"/>
    <w:rsid w:val="00F014E5"/>
    <w:rsid w:val="00F01535"/>
    <w:rsid w:val="00F020E6"/>
    <w:rsid w:val="00F02163"/>
    <w:rsid w:val="00F033D5"/>
    <w:rsid w:val="00F1093B"/>
    <w:rsid w:val="00F113FA"/>
    <w:rsid w:val="00F1316A"/>
    <w:rsid w:val="00F15A56"/>
    <w:rsid w:val="00F22E4B"/>
    <w:rsid w:val="00F238A6"/>
    <w:rsid w:val="00F26004"/>
    <w:rsid w:val="00F27571"/>
    <w:rsid w:val="00F31427"/>
    <w:rsid w:val="00F31517"/>
    <w:rsid w:val="00F3549C"/>
    <w:rsid w:val="00F36A5E"/>
    <w:rsid w:val="00F372A5"/>
    <w:rsid w:val="00F37CC0"/>
    <w:rsid w:val="00F37D67"/>
    <w:rsid w:val="00F404C7"/>
    <w:rsid w:val="00F411E9"/>
    <w:rsid w:val="00F415BD"/>
    <w:rsid w:val="00F41699"/>
    <w:rsid w:val="00F42195"/>
    <w:rsid w:val="00F43A85"/>
    <w:rsid w:val="00F44476"/>
    <w:rsid w:val="00F448F0"/>
    <w:rsid w:val="00F455AA"/>
    <w:rsid w:val="00F508E5"/>
    <w:rsid w:val="00F50B3F"/>
    <w:rsid w:val="00F50B67"/>
    <w:rsid w:val="00F52A76"/>
    <w:rsid w:val="00F54535"/>
    <w:rsid w:val="00F55A9D"/>
    <w:rsid w:val="00F56133"/>
    <w:rsid w:val="00F57C09"/>
    <w:rsid w:val="00F617F6"/>
    <w:rsid w:val="00F63F9E"/>
    <w:rsid w:val="00F7012A"/>
    <w:rsid w:val="00F72F6B"/>
    <w:rsid w:val="00F74186"/>
    <w:rsid w:val="00F741DF"/>
    <w:rsid w:val="00F77184"/>
    <w:rsid w:val="00F7755C"/>
    <w:rsid w:val="00F812A4"/>
    <w:rsid w:val="00F820A6"/>
    <w:rsid w:val="00F82A00"/>
    <w:rsid w:val="00F83999"/>
    <w:rsid w:val="00F84E7D"/>
    <w:rsid w:val="00F8651A"/>
    <w:rsid w:val="00F87EA1"/>
    <w:rsid w:val="00F92C5B"/>
    <w:rsid w:val="00F94747"/>
    <w:rsid w:val="00F949BE"/>
    <w:rsid w:val="00F97A95"/>
    <w:rsid w:val="00FA09AC"/>
    <w:rsid w:val="00FA1089"/>
    <w:rsid w:val="00FA1A4D"/>
    <w:rsid w:val="00FA2323"/>
    <w:rsid w:val="00FA27B8"/>
    <w:rsid w:val="00FA2818"/>
    <w:rsid w:val="00FA315E"/>
    <w:rsid w:val="00FA38F4"/>
    <w:rsid w:val="00FA429C"/>
    <w:rsid w:val="00FA5CAB"/>
    <w:rsid w:val="00FA6231"/>
    <w:rsid w:val="00FA7577"/>
    <w:rsid w:val="00FB149B"/>
    <w:rsid w:val="00FB2ECF"/>
    <w:rsid w:val="00FB339A"/>
    <w:rsid w:val="00FB340F"/>
    <w:rsid w:val="00FB3FC3"/>
    <w:rsid w:val="00FB4D5C"/>
    <w:rsid w:val="00FB6488"/>
    <w:rsid w:val="00FB706E"/>
    <w:rsid w:val="00FB74F4"/>
    <w:rsid w:val="00FC0070"/>
    <w:rsid w:val="00FC0150"/>
    <w:rsid w:val="00FC02DE"/>
    <w:rsid w:val="00FC1DE7"/>
    <w:rsid w:val="00FC27CA"/>
    <w:rsid w:val="00FC4DEA"/>
    <w:rsid w:val="00FC5643"/>
    <w:rsid w:val="00FD0111"/>
    <w:rsid w:val="00FD2D9D"/>
    <w:rsid w:val="00FE10BF"/>
    <w:rsid w:val="00FE12EA"/>
    <w:rsid w:val="00FE3869"/>
    <w:rsid w:val="00FE4C69"/>
    <w:rsid w:val="00FE5A43"/>
    <w:rsid w:val="00FE7474"/>
    <w:rsid w:val="00FE7596"/>
    <w:rsid w:val="00FF130E"/>
    <w:rsid w:val="00FF133D"/>
    <w:rsid w:val="00FF39C8"/>
    <w:rsid w:val="00FF6366"/>
    <w:rsid w:val="00FF6C45"/>
    <w:rsid w:val="00FF6DCF"/>
    <w:rsid w:val="04D33895"/>
    <w:rsid w:val="060B87A7"/>
    <w:rsid w:val="06FAB91E"/>
    <w:rsid w:val="082D90AD"/>
    <w:rsid w:val="09BB7D20"/>
    <w:rsid w:val="0A3EABF8"/>
    <w:rsid w:val="0B973C7E"/>
    <w:rsid w:val="0EA9730A"/>
    <w:rsid w:val="134C2A9E"/>
    <w:rsid w:val="13504AF8"/>
    <w:rsid w:val="15F98FF5"/>
    <w:rsid w:val="18C653A9"/>
    <w:rsid w:val="1AFCF15C"/>
    <w:rsid w:val="1BFAEDB8"/>
    <w:rsid w:val="1F2CB624"/>
    <w:rsid w:val="1FBF137C"/>
    <w:rsid w:val="23C29FFF"/>
    <w:rsid w:val="245E0E53"/>
    <w:rsid w:val="2C7FF455"/>
    <w:rsid w:val="2F02EEDD"/>
    <w:rsid w:val="301F4875"/>
    <w:rsid w:val="314D5871"/>
    <w:rsid w:val="318D74FB"/>
    <w:rsid w:val="3195A342"/>
    <w:rsid w:val="35DB4A09"/>
    <w:rsid w:val="3679326C"/>
    <w:rsid w:val="371AB564"/>
    <w:rsid w:val="3F637582"/>
    <w:rsid w:val="40DBFFE6"/>
    <w:rsid w:val="41275FA0"/>
    <w:rsid w:val="44371782"/>
    <w:rsid w:val="474CFEC1"/>
    <w:rsid w:val="4B5F99C5"/>
    <w:rsid w:val="4B963090"/>
    <w:rsid w:val="4DF093A8"/>
    <w:rsid w:val="4E99A3D5"/>
    <w:rsid w:val="52C87034"/>
    <w:rsid w:val="53FBF285"/>
    <w:rsid w:val="5417E22C"/>
    <w:rsid w:val="55B9DEE0"/>
    <w:rsid w:val="56529507"/>
    <w:rsid w:val="59EEBF3F"/>
    <w:rsid w:val="5A56D5B3"/>
    <w:rsid w:val="5FA786AE"/>
    <w:rsid w:val="60A2FBF6"/>
    <w:rsid w:val="621AAF31"/>
    <w:rsid w:val="62979C25"/>
    <w:rsid w:val="65B66644"/>
    <w:rsid w:val="665B202E"/>
    <w:rsid w:val="672C41A6"/>
    <w:rsid w:val="6B1740D2"/>
    <w:rsid w:val="6BBF6F9B"/>
    <w:rsid w:val="6BF1922C"/>
    <w:rsid w:val="71119E7A"/>
    <w:rsid w:val="74788351"/>
    <w:rsid w:val="74FC03C5"/>
    <w:rsid w:val="764F3995"/>
    <w:rsid w:val="76E17C48"/>
    <w:rsid w:val="7D271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4FE73285"/>
  <w15:docId w15:val="{FA85E480-FFD7-4EF7-80F7-AD9AE9FE5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6AFA"/>
    <w:rPr>
      <w:rFonts w:ascii="Arial" w:hAnsi="Arial" w:cs="Arial"/>
      <w:sz w:val="24"/>
    </w:rPr>
  </w:style>
  <w:style w:type="paragraph" w:styleId="Heading1">
    <w:name w:val="heading 1"/>
    <w:basedOn w:val="Heading2"/>
    <w:next w:val="Normal"/>
    <w:qFormat/>
    <w:rsid w:val="00D55C82"/>
    <w:pPr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559D7"/>
    <w:pPr>
      <w:keepNext/>
      <w:outlineLvl w:val="2"/>
    </w:pPr>
    <w:rPr>
      <w:b/>
      <w:sz w:val="32"/>
    </w:rPr>
  </w:style>
  <w:style w:type="paragraph" w:styleId="Heading5">
    <w:name w:val="heading 5"/>
    <w:basedOn w:val="Normal"/>
    <w:next w:val="Normal"/>
    <w:link w:val="Heading5Char"/>
    <w:unhideWhenUsed/>
    <w:qFormat/>
    <w:rsid w:val="00CE029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Heading9">
    <w:name w:val="heading 9"/>
    <w:basedOn w:val="Normal"/>
    <w:next w:val="Normal"/>
    <w:link w:val="Heading9Char"/>
    <w:unhideWhenUsed/>
    <w:qFormat/>
    <w:rsid w:val="00CE0299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BodyText2">
    <w:name w:val="Body Text 2"/>
    <w:basedOn w:val="Normal"/>
    <w:rPr>
      <w:sz w:val="22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HTMLPreformatted">
    <w:name w:val="HTML Preformatted"/>
    <w:basedOn w:val="Normal"/>
    <w:rsid w:val="00811C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table" w:styleId="TableGrid">
    <w:name w:val="Table Grid"/>
    <w:basedOn w:val="TableNormal"/>
    <w:uiPriority w:val="59"/>
    <w:rsid w:val="00F131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BC4FAF"/>
    <w:rPr>
      <w:color w:val="0000FF"/>
      <w:u w:val="single"/>
    </w:rPr>
  </w:style>
  <w:style w:type="character" w:styleId="Emphasis">
    <w:name w:val="Emphasis"/>
    <w:qFormat/>
    <w:rsid w:val="009D0703"/>
    <w:rPr>
      <w:i/>
      <w:iCs/>
    </w:rPr>
  </w:style>
  <w:style w:type="character" w:styleId="HTMLTypewriter">
    <w:name w:val="HTML Typewriter"/>
    <w:rsid w:val="009D0703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294206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6C70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C707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7078"/>
  </w:style>
  <w:style w:type="paragraph" w:styleId="CommentSubject">
    <w:name w:val="annotation subject"/>
    <w:basedOn w:val="CommentText"/>
    <w:next w:val="CommentText"/>
    <w:link w:val="CommentSubjectChar"/>
    <w:rsid w:val="006C707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6C7078"/>
    <w:rPr>
      <w:b/>
      <w:bCs/>
    </w:rPr>
  </w:style>
  <w:style w:type="paragraph" w:styleId="BodyText">
    <w:name w:val="Body Text"/>
    <w:basedOn w:val="Normal"/>
    <w:link w:val="BodyTextChar"/>
    <w:rsid w:val="00D405BC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D405BC"/>
    <w:rPr>
      <w:sz w:val="24"/>
    </w:rPr>
  </w:style>
  <w:style w:type="paragraph" w:customStyle="1" w:styleId="TableText">
    <w:name w:val="Table Text"/>
    <w:basedOn w:val="Normal"/>
    <w:rsid w:val="00B87861"/>
    <w:pPr>
      <w:spacing w:before="60" w:after="60"/>
    </w:pPr>
    <w:rPr>
      <w:sz w:val="20"/>
    </w:rPr>
  </w:style>
  <w:style w:type="paragraph" w:styleId="Revision">
    <w:name w:val="Revision"/>
    <w:hidden/>
    <w:uiPriority w:val="99"/>
    <w:semiHidden/>
    <w:rsid w:val="00BD7375"/>
    <w:rPr>
      <w:sz w:val="24"/>
    </w:rPr>
  </w:style>
  <w:style w:type="character" w:customStyle="1" w:styleId="Heading5Char">
    <w:name w:val="Heading 5 Char"/>
    <w:link w:val="Heading5"/>
    <w:rsid w:val="00CE02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9Char">
    <w:name w:val="Heading 9 Char"/>
    <w:link w:val="Heading9"/>
    <w:rsid w:val="00CE0299"/>
    <w:rPr>
      <w:rFonts w:ascii="Cambria" w:eastAsia="Times New Roman" w:hAnsi="Cambria" w:cs="Times New Roman"/>
      <w:sz w:val="22"/>
      <w:szCs w:val="22"/>
    </w:rPr>
  </w:style>
  <w:style w:type="paragraph" w:customStyle="1" w:styleId="Input2">
    <w:name w:val="Input2"/>
    <w:basedOn w:val="Normal"/>
    <w:rsid w:val="00CE0299"/>
    <w:pPr>
      <w:overflowPunct w:val="0"/>
      <w:autoSpaceDE w:val="0"/>
      <w:autoSpaceDN w:val="0"/>
      <w:adjustRightInd w:val="0"/>
      <w:textAlignment w:val="baseline"/>
    </w:pPr>
    <w:rPr>
      <w:sz w:val="20"/>
      <w:lang w:eastAsia="en-US"/>
    </w:rPr>
  </w:style>
  <w:style w:type="paragraph" w:customStyle="1" w:styleId="Input1">
    <w:name w:val="Input1"/>
    <w:basedOn w:val="Normal"/>
    <w:rsid w:val="00CE0299"/>
    <w:pPr>
      <w:overflowPunct w:val="0"/>
      <w:autoSpaceDE w:val="0"/>
      <w:autoSpaceDN w:val="0"/>
      <w:adjustRightInd w:val="0"/>
      <w:spacing w:before="60" w:after="60"/>
      <w:textAlignment w:val="baseline"/>
    </w:pPr>
    <w:rPr>
      <w:b/>
      <w:lang w:eastAsia="en-US"/>
    </w:rPr>
  </w:style>
  <w:style w:type="paragraph" w:customStyle="1" w:styleId="body">
    <w:name w:val="body"/>
    <w:basedOn w:val="Normal"/>
    <w:rsid w:val="00CE0299"/>
    <w:pPr>
      <w:spacing w:after="120"/>
      <w:jc w:val="both"/>
    </w:pPr>
    <w:rPr>
      <w:sz w:val="22"/>
      <w:szCs w:val="24"/>
      <w:lang w:eastAsia="en-US"/>
    </w:rPr>
  </w:style>
  <w:style w:type="character" w:customStyle="1" w:styleId="FooterChar">
    <w:name w:val="Footer Char"/>
    <w:link w:val="Footer"/>
    <w:uiPriority w:val="99"/>
    <w:rsid w:val="00FC27CA"/>
    <w:rPr>
      <w:sz w:val="24"/>
    </w:rPr>
  </w:style>
  <w:style w:type="paragraph" w:styleId="NormalWeb">
    <w:name w:val="Normal (Web)"/>
    <w:basedOn w:val="Normal"/>
    <w:uiPriority w:val="99"/>
    <w:unhideWhenUsed/>
    <w:rsid w:val="002D1999"/>
    <w:pPr>
      <w:spacing w:before="100" w:beforeAutospacing="1" w:after="100" w:afterAutospacing="1"/>
    </w:pPr>
    <w:rPr>
      <w:szCs w:val="24"/>
    </w:rPr>
  </w:style>
  <w:style w:type="paragraph" w:styleId="Caption">
    <w:name w:val="caption"/>
    <w:basedOn w:val="Normal"/>
    <w:next w:val="Normal"/>
    <w:qFormat/>
    <w:rsid w:val="001A23FE"/>
    <w:pPr>
      <w:jc w:val="both"/>
    </w:pPr>
    <w:rPr>
      <w:b/>
      <w:bCs/>
      <w:szCs w:val="24"/>
      <w:lang w:eastAsia="en-US"/>
    </w:rPr>
  </w:style>
  <w:style w:type="paragraph" w:customStyle="1" w:styleId="Default">
    <w:name w:val="Default"/>
    <w:rsid w:val="001A23F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C657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E236E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7F38E0"/>
    <w:rPr>
      <w:color w:val="800080" w:themeColor="followedHyperlink"/>
      <w:u w:val="single"/>
    </w:rPr>
  </w:style>
  <w:style w:type="paragraph" w:customStyle="1" w:styleId="PubTitle">
    <w:name w:val="Pub Title"/>
    <w:basedOn w:val="Normal"/>
    <w:next w:val="Normal"/>
    <w:uiPriority w:val="5"/>
    <w:qFormat/>
    <w:rsid w:val="00FA315E"/>
    <w:pPr>
      <w:spacing w:before="240" w:after="120" w:line="276" w:lineRule="auto"/>
      <w:jc w:val="center"/>
    </w:pPr>
    <w:rPr>
      <w:rFonts w:eastAsia="Calibri"/>
      <w:b/>
      <w:sz w:val="44"/>
      <w:szCs w:val="44"/>
      <w:lang w:eastAsia="en-US"/>
    </w:rPr>
  </w:style>
  <w:style w:type="paragraph" w:customStyle="1" w:styleId="Blockquote">
    <w:name w:val="Blockquote"/>
    <w:basedOn w:val="Normal"/>
    <w:rsid w:val="00BF6CB8"/>
    <w:pPr>
      <w:spacing w:before="100" w:after="100"/>
      <w:ind w:left="360" w:right="360"/>
    </w:pPr>
    <w:rPr>
      <w:snapToGrid w:val="0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623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D36E5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53E1C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453E1C"/>
  </w:style>
  <w:style w:type="character" w:customStyle="1" w:styleId="eop">
    <w:name w:val="eop"/>
    <w:basedOn w:val="DefaultParagraphFont"/>
    <w:rsid w:val="00453E1C"/>
  </w:style>
  <w:style w:type="paragraph" w:styleId="ListBullet">
    <w:name w:val="List Bullet"/>
    <w:basedOn w:val="Normal"/>
    <w:uiPriority w:val="99"/>
    <w:unhideWhenUsed/>
    <w:rsid w:val="0095422F"/>
    <w:pPr>
      <w:numPr>
        <w:numId w:val="13"/>
      </w:numPr>
      <w:spacing w:before="240" w:after="120"/>
      <w:contextualSpacing/>
    </w:pPr>
    <w:rPr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F42195"/>
    <w:rPr>
      <w:color w:val="2B579A"/>
      <w:shd w:val="clear" w:color="auto" w:fill="E1DFDD"/>
    </w:rPr>
  </w:style>
  <w:style w:type="character" w:customStyle="1" w:styleId="BalloonTextChar">
    <w:name w:val="Balloon Text Char"/>
    <w:link w:val="BalloonText"/>
    <w:uiPriority w:val="99"/>
    <w:semiHidden/>
    <w:rsid w:val="00920073"/>
    <w:rPr>
      <w:rFonts w:ascii="Tahoma" w:hAnsi="Tahoma" w:cs="Tahoma"/>
      <w:sz w:val="16"/>
      <w:szCs w:val="16"/>
    </w:rPr>
  </w:style>
  <w:style w:type="character" w:customStyle="1" w:styleId="ui-provider">
    <w:name w:val="ui-provider"/>
    <w:basedOn w:val="DefaultParagraphFont"/>
    <w:rsid w:val="00AE1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3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3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8560">
      <w:bodyDiv w:val="1"/>
      <w:marLeft w:val="0"/>
      <w:marRight w:val="0"/>
      <w:marTop w:val="3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03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bcfs.flexigrant.com/" TargetMode="External"/><Relationship Id="rId18" Type="http://schemas.openxmlformats.org/officeDocument/2006/relationships/header" Target="header1.xml"/><Relationship Id="rId26" Type="http://schemas.openxmlformats.org/officeDocument/2006/relationships/hyperlink" Target="https://bcfs.flexigrant.com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arwinplus.org.uk/resources/gender-equality-and-social-inclusion/" TargetMode="External"/><Relationship Id="rId25" Type="http://schemas.openxmlformats.org/officeDocument/2006/relationships/hyperlink" Target="https://darwinplus.org.uk/appl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publications/uk-overseas-territories-biodiversity-strategy" TargetMode="External"/><Relationship Id="rId20" Type="http://schemas.openxmlformats.org/officeDocument/2006/relationships/footer" Target="footer1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darwinplus.org.uk/apply/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darwinplus.org.uk/apply/" TargetMode="External"/><Relationship Id="rId23" Type="http://schemas.openxmlformats.org/officeDocument/2006/relationships/footer" Target="footer3.xml"/><Relationship Id="rId28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bcfs.flexigrant.com/" TargetMode="External"/><Relationship Id="rId22" Type="http://schemas.openxmlformats.org/officeDocument/2006/relationships/header" Target="header3.xml"/><Relationship Id="rId27" Type="http://schemas.openxmlformats.org/officeDocument/2006/relationships/hyperlink" Target="https://darwinplus.org.uk/apply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DCD90FCC66DA8F4C882C689D6817D41B0010B88E1BA4C932478772EF28F848BFB3" ma:contentTypeVersion="109" ma:contentTypeDescription="Create a new document." ma:contentTypeScope="" ma:versionID="4af2df2a676e69cb967d67f1afc6b00c">
  <xsd:schema xmlns:xsd="http://www.w3.org/2001/XMLSchema" xmlns:xs="http://www.w3.org/2001/XMLSchema" xmlns:p="http://schemas.microsoft.com/office/2006/metadata/properties" xmlns:ns2="36389baf-d775-4142-9ba9-987d54fbb0d5" xmlns:ns3="dd895c05-9d59-469b-87a7-6f63dc8af7ee" xmlns:ns4="cc366836-ef4b-4f28-af58-4aa17b81621c" targetNamespace="http://schemas.microsoft.com/office/2006/metadata/properties" ma:root="true" ma:fieldsID="cac1a138b590d760661f19e146aabf91" ns2:_="" ns3:_="" ns4:_="">
    <xsd:import namespace="36389baf-d775-4142-9ba9-987d54fbb0d5"/>
    <xsd:import namespace="dd895c05-9d59-469b-87a7-6f63dc8af7ee"/>
    <xsd:import namespace="cc366836-ef4b-4f28-af58-4aa17b81621c"/>
    <xsd:element name="properties">
      <xsd:complexType>
        <xsd:sequence>
          <xsd:element name="documentManagement">
            <xsd:complexType>
              <xsd:all>
                <xsd:element ref="ns2:NIRASProjectID" minOccurs="0"/>
                <xsd:element ref="ns2:NIRASCreatedDate" minOccurs="0"/>
                <xsd:element ref="ns2:DocumentRevisionId" minOccurs="0"/>
                <xsd:element ref="ns2:DocumentRevisionIdPublished" minOccurs="0"/>
                <xsd:element ref="ns2:NIRASRevisionDate" minOccurs="0"/>
                <xsd:element ref="ns2:NIRASScaleTxt" minOccurs="0"/>
                <xsd:element ref="ns2:NIRASSortOrder" minOccurs="0"/>
                <xsd:element ref="ns2:Delivery" minOccurs="0"/>
                <xsd:element ref="ns2:NIRASDocumentNo" minOccurs="0"/>
                <xsd:element ref="ns2:NIRASOldModifiedBy" minOccurs="0"/>
                <xsd:element ref="ns2:i5700158192d457fa5a55d94ad1f5c8a" minOccurs="0"/>
                <xsd:element ref="ns2:da20537ee97d477b961033ada76c4a82" minOccurs="0"/>
                <xsd:element ref="ns2:b20adbee33c84350ab297149ab7609e1" minOccurs="0"/>
                <xsd:element ref="ns2:TaxCatchAllLabel" minOccurs="0"/>
                <xsd:element ref="ns2:TaxCatchAll" minOccurs="0"/>
                <xsd:element ref="ns2:o7ddbb95048e4674b1961839f647280e" minOccurs="0"/>
                <xsd:element ref="ns2:NIRASOnFrontPage" minOccurs="0"/>
                <xsd:element ref="ns2:h8aaf2de82934a7c935dd4974f73e863" minOccurs="0"/>
                <xsd:element ref="ns2:f80ac62f60fc4453ae2218348d18dabb" minOccurs="0"/>
                <xsd:element ref="ns2:g7b9186905794052991e52b9e97e249f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DateTaken" minOccurs="0"/>
                <xsd:element ref="ns3:MediaServiceKeyPoints" minOccurs="0"/>
                <xsd:element ref="ns3:MediaServiceAutoTags" minOccurs="0"/>
                <xsd:element ref="ns3:lcf76f155ced4ddcb4097134ff3c332f" minOccurs="0"/>
                <xsd:element ref="ns3:MediaServiceGenerationTime" minOccurs="0"/>
                <xsd:element ref="ns3:MediaServiceObjectDetectorVersions" minOccurs="0"/>
                <xsd:element ref="ns3:MediaServiceSearchProperties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LengthInSeconds" minOccurs="0"/>
                <xsd:element ref="ns4:_dlc_DocId" minOccurs="0"/>
                <xsd:element ref="ns4:_dlc_DocIdUrl" minOccurs="0"/>
                <xsd:element ref="ns4:_dlc_DocIdPersistId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9baf-d775-4142-9ba9-987d54fbb0d5" elementFormDefault="qualified">
    <xsd:import namespace="http://schemas.microsoft.com/office/2006/documentManagement/types"/>
    <xsd:import namespace="http://schemas.microsoft.com/office/infopath/2007/PartnerControls"/>
    <xsd:element name="NIRASProjectID" ma:index="2" nillable="true" ma:displayName="Project ID" ma:internalName="NIRASProjectID">
      <xsd:simpleType>
        <xsd:restriction base="dms:Text"/>
      </xsd:simpleType>
    </xsd:element>
    <xsd:element name="NIRASCreatedDate" ma:index="3" nillable="true" ma:displayName="First issue date" ma:format="DateOnly" ma:internalName="NIRASCreatedDate" ma:readOnly="false">
      <xsd:simpleType>
        <xsd:restriction base="dms:DateTime"/>
      </xsd:simpleType>
    </xsd:element>
    <xsd:element name="DocumentRevisionId" ma:index="5" nillable="true" ma:displayName="Revision" ma:internalName="DocumentRevisionId">
      <xsd:simpleType>
        <xsd:restriction base="dms:Text"/>
      </xsd:simpleType>
    </xsd:element>
    <xsd:element name="DocumentRevisionIdPublished" ma:index="6" nillable="true" ma:displayName="Last published revision" ma:internalName="DocumentRevisionIdPublished">
      <xsd:simpleType>
        <xsd:restriction base="dms:Text"/>
      </xsd:simpleType>
    </xsd:element>
    <xsd:element name="NIRASRevisionDate" ma:index="7" nillable="true" ma:displayName="Revision date" ma:internalName="NIRASRevisionDate">
      <xsd:simpleType>
        <xsd:restriction base="dms:DateTime"/>
      </xsd:simpleType>
    </xsd:element>
    <xsd:element name="NIRASScaleTxt" ma:index="9" nillable="true" ma:displayName="Scale" ma:internalName="NIRASScaleTxt">
      <xsd:simpleType>
        <xsd:restriction base="dms:Text">
          <xsd:maxLength value="255"/>
        </xsd:restriction>
      </xsd:simpleType>
    </xsd:element>
    <xsd:element name="NIRASSortOrder" ma:index="11" nillable="true" ma:displayName="Sort order" ma:internalName="NIRASSortOrder">
      <xsd:simpleType>
        <xsd:restriction base="dms:Number"/>
      </xsd:simpleType>
    </xsd:element>
    <xsd:element name="Delivery" ma:index="12" nillable="true" ma:displayName="Delivery" ma:list="{304b88d5-e125-4457-9f5c-a423d70240f2}" ma:internalName="Delivery" ma:readOnly="false" ma:showField="NIRASDocListName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IRASDocumentNo" ma:index="13" nillable="true" ma:displayName="Old document ID" ma:description="Old document number from source system" ma:internalName="NIRASDocumentNo" ma:readOnly="false">
      <xsd:simpleType>
        <xsd:restriction base="dms:Text">
          <xsd:maxLength value="255"/>
        </xsd:restriction>
      </xsd:simpleType>
    </xsd:element>
    <xsd:element name="NIRASOldModifiedBy" ma:index="14" nillable="true" ma:displayName="Old modified by" ma:internalName="NIRASOldModifiedBy" ma:readOnly="false">
      <xsd:simpleType>
        <xsd:restriction base="dms:Text">
          <xsd:maxLength value="255"/>
        </xsd:restriction>
      </xsd:simpleType>
    </xsd:element>
    <xsd:element name="i5700158192d457fa5a55d94ad1f5c8a" ma:index="16" nillable="true" ma:taxonomy="true" ma:internalName="i5700158192d457fa5a55d94ad1f5c8a" ma:taxonomyFieldName="NIRASScale" ma:displayName="Scale_Old" ma:readOnly="false" ma:default="" ma:fieldId="{25700158-192d-457f-a5a5-5d94ad1f5c8a}" ma:sspId="ab2600de-030e-40a3-a341-c72395049305" ma:termSetId="3e7e8768-c6c9-4058-bd1b-2f646ad16e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a20537ee97d477b961033ada76c4a82" ma:index="22" nillable="true" ma:taxonomy="true" ma:internalName="da20537ee97d477b961033ada76c4a82" ma:taxonomyFieldName="NIRASQAStatus" ma:displayName="QA Status" ma:readOnly="false" ma:default="" ma:fieldId="{da20537e-e97d-477b-9610-33ada76c4a82}" ma:sspId="ab2600de-030e-40a3-a341-c72395049305" ma:termSetId="94d4a05f-61b3-4765-97ef-9ba750d26c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0adbee33c84350ab297149ab7609e1" ma:index="23" nillable="true" ma:taxonomy="true" ma:internalName="b20adbee33c84350ab297149ab7609e1" ma:taxonomyFieldName="NIRASDocumentKind" ma:displayName="Document content" ma:default="" ma:fieldId="{b20adbee-33c8-4350-ab29-7149ab7609e1}" ma:taxonomyMulti="true" ma:sspId="ab2600de-030e-40a3-a341-c72395049305" ma:termSetId="0c6706ef-2aa8-49e9-8152-ee2cbb588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4" nillable="true" ma:displayName="Taxonomy Catch All Column1" ma:hidden="true" ma:list="{3e6e242e-8bff-4dc3-8654-ac80f14888c5}" ma:internalName="TaxCatchAllLabel" ma:readOnly="true" ma:showField="CatchAllDataLabel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5" nillable="true" ma:displayName="Taxonomy Catch All Column" ma:hidden="true" ma:list="{3e6e242e-8bff-4dc3-8654-ac80f14888c5}" ma:internalName="TaxCatchAll" ma:showField="CatchAllData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ddbb95048e4674b1961839f647280e" ma:index="26" nillable="true" ma:taxonomy="true" ma:internalName="o7ddbb95048e4674b1961839f647280e" ma:taxonomyFieldName="NIRASQAGroup" ma:displayName="Country" ma:readOnly="false" ma:default="" ma:fieldId="{87ddbb95-048e-4674-b196-1839f647280e}" ma:taxonomyMulti="true" ma:sspId="ab2600de-030e-40a3-a341-c72395049305" ma:termSetId="6fd9237d-65aa-4da7-afa0-2c7efb1a21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IRASOnFrontPage" ma:index="28" nillable="true" ma:displayName="On front page" ma:default="0" ma:indexed="true" ma:internalName="NIRASOnFrontPage">
      <xsd:simpleType>
        <xsd:restriction base="dms:Boolean"/>
      </xsd:simpleType>
    </xsd:element>
    <xsd:element name="h8aaf2de82934a7c935dd4974f73e863" ma:index="29" nillable="true" ma:taxonomy="true" ma:internalName="h8aaf2de82934a7c935dd4974f73e863" ma:taxonomyFieldName="NIRASAI" ma:displayName="NIRAS Chatbot" ma:readOnly="true" ma:default="" ma:fieldId="{18aaf2de-8293-4a7c-935d-d4974f73e863}" ma:taxonomyMulti="true" ma:sspId="ab2600de-030e-40a3-a341-c72395049305" ma:termSetId="e4f69c2d-cfa3-4e6c-a80d-b1d094c64b2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80ac62f60fc4453ae2218348d18dabb" ma:index="31" nillable="true" ma:taxonomy="true" ma:internalName="f80ac62f60fc4453ae2218348d18dabb" ma:taxonomyFieldName="NIRASPriceListSupplier" ma:displayName="Price List Supplier" ma:default="" ma:fieldId="{f80ac62f-60fc-4453-ae22-18348d18dabb}" ma:sspId="ab2600de-030e-40a3-a341-c72395049305" ma:termSetId="62942bc5-8467-4abe-8a09-dc4c33f3bc9c" ma:anchorId="b4ebccb4-865d-48c8-8b2c-4dbb606d922c" ma:open="false" ma:isKeyword="false">
      <xsd:complexType>
        <xsd:sequence>
          <xsd:element ref="pc:Terms" minOccurs="0" maxOccurs="1"/>
        </xsd:sequence>
      </xsd:complexType>
    </xsd:element>
    <xsd:element name="g7b9186905794052991e52b9e97e249f" ma:index="33" nillable="true" ma:taxonomy="true" ma:internalName="g7b9186905794052991e52b9e97e249f" ma:taxonomyFieldName="NIRASPriceListTechnology" ma:displayName="Price List Technology" ma:default="" ma:fieldId="{07b91869-0579-4052-991e-52b9e97e249f}" ma:taxonomyMulti="true" ma:sspId="ab2600de-030e-40a3-a341-c72395049305" ma:termSetId="62942bc5-8467-4abe-8a09-dc4c33f3bc9c" ma:anchorId="3bccc921-57cb-4b25-8009-539539ce7de9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95c05-9d59-469b-87a7-6f63dc8af7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ab2600de-030e-40a3-a341-c723950493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4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8" nillable="true" ma:displayName="Location" ma:internalName="MediaServiceLocation" ma:readOnly="true">
      <xsd:simpleType>
        <xsd:restriction base="dms:Text"/>
      </xsd:simpleType>
    </xsd:element>
    <xsd:element name="MediaLengthInSeconds" ma:index="51" nillable="true" ma:displayName="Length (seconds)" ma:internalName="MediaLengthInSeconds" ma:readOnly="true">
      <xsd:simpleType>
        <xsd:restriction base="dms:Unknown"/>
      </xsd:simpleType>
    </xsd:element>
    <xsd:element name="MediaServiceBillingMetadata" ma:index="5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66836-ef4b-4f28-af58-4aa17b81621c" elementFormDefault="qualified">
    <xsd:import namespace="http://schemas.microsoft.com/office/2006/documentManagement/types"/>
    <xsd:import namespace="http://schemas.microsoft.com/office/infopath/2007/PartnerControls"/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5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5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895c05-9d59-469b-87a7-6f63dc8af7ee">
      <Terms xmlns="http://schemas.microsoft.com/office/infopath/2007/PartnerControls"/>
    </lcf76f155ced4ddcb4097134ff3c332f>
    <TaxCatchAll xmlns="36389baf-d775-4142-9ba9-987d54fbb0d5" xsi:nil="true"/>
    <da20537ee97d477b961033ada76c4a82 xmlns="36389baf-d775-4142-9ba9-987d54fbb0d5">
      <Terms xmlns="http://schemas.microsoft.com/office/infopath/2007/PartnerControls"/>
    </da20537ee97d477b961033ada76c4a82>
    <NIRASOnFrontPage xmlns="36389baf-d775-4142-9ba9-987d54fbb0d5">false</NIRASOnFrontPage>
    <NIRASProjectID xmlns="36389baf-d775-4142-9ba9-987d54fbb0d5" xsi:nil="true"/>
    <NIRASCreatedDate xmlns="36389baf-d775-4142-9ba9-987d54fbb0d5" xsi:nil="true"/>
    <NIRASScaleTxt xmlns="36389baf-d775-4142-9ba9-987d54fbb0d5" xsi:nil="true"/>
    <Delivery xmlns="36389baf-d775-4142-9ba9-987d54fbb0d5" xsi:nil="true"/>
    <i5700158192d457fa5a55d94ad1f5c8a xmlns="36389baf-d775-4142-9ba9-987d54fbb0d5">
      <Terms xmlns="http://schemas.microsoft.com/office/infopath/2007/PartnerControls"/>
    </i5700158192d457fa5a55d94ad1f5c8a>
    <b20adbee33c84350ab297149ab7609e1 xmlns="36389baf-d775-4142-9ba9-987d54fbb0d5">
      <Terms xmlns="http://schemas.microsoft.com/office/infopath/2007/PartnerControls"/>
    </b20adbee33c84350ab297149ab7609e1>
    <NIRASDocumentNo xmlns="36389baf-d775-4142-9ba9-987d54fbb0d5" xsi:nil="true"/>
    <DocumentRevisionIdPublished xmlns="36389baf-d775-4142-9ba9-987d54fbb0d5" xsi:nil="true"/>
    <g7b9186905794052991e52b9e97e249f xmlns="36389baf-d775-4142-9ba9-987d54fbb0d5">
      <Terms xmlns="http://schemas.microsoft.com/office/infopath/2007/PartnerControls"/>
    </g7b9186905794052991e52b9e97e249f>
    <DocumentRevisionId xmlns="36389baf-d775-4142-9ba9-987d54fbb0d5" xsi:nil="true"/>
    <NIRASRevisionDate xmlns="36389baf-d775-4142-9ba9-987d54fbb0d5" xsi:nil="true"/>
    <NIRASSortOrder xmlns="36389baf-d775-4142-9ba9-987d54fbb0d5" xsi:nil="true"/>
    <NIRASOldModifiedBy xmlns="36389baf-d775-4142-9ba9-987d54fbb0d5" xsi:nil="true"/>
    <f80ac62f60fc4453ae2218348d18dabb xmlns="36389baf-d775-4142-9ba9-987d54fbb0d5">
      <Terms xmlns="http://schemas.microsoft.com/office/infopath/2007/PartnerControls"/>
    </f80ac62f60fc4453ae2218348d18dabb>
    <o7ddbb95048e4674b1961839f647280e xmlns="36389baf-d775-4142-9ba9-987d54fbb0d5">
      <Terms xmlns="http://schemas.microsoft.com/office/infopath/2007/PartnerControls"/>
    </o7ddbb95048e4674b1961839f647280e>
    <h8aaf2de82934a7c935dd4974f73e863 xmlns="36389baf-d775-4142-9ba9-987d54fbb0d5">
      <Terms xmlns="http://schemas.microsoft.com/office/infopath/2007/PartnerControls"/>
    </h8aaf2de82934a7c935dd4974f73e863>
    <_dlc_DocId xmlns="cc366836-ef4b-4f28-af58-4aa17b81621c">CVYKPJX34U6M-758972186-463191</_dlc_DocId>
    <_dlc_DocIdUrl xmlns="cc366836-ef4b-4f28-af58-4aa17b81621c">
      <Url>https://niras.sharepoint.com/sites/NSCOL16-14/_layouts/15/DocIdRedir.aspx?ID=CVYKPJX34U6M-758972186-463191</Url>
      <Description>CVYKPJX34U6M-758972186-463191</Description>
    </_dlc_DocIdUrl>
  </documentManagement>
</p:properties>
</file>

<file path=customXml/item4.xml><?xml version="1.0" encoding="utf-8"?>
<?mso-contentType ?>
<SharedContentType xmlns="Microsoft.SharePoint.Taxonomy.ContentTypeSync" SourceId="ab2600de-030e-40a3-a341-c72395049305" ContentTypeId="0x010100DCD90FCC66DA8F4C882C689D6817D41B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420790F-45B5-4DFA-94CE-C5551C8594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56CAE6-F6C7-40AA-A116-10F46711A1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89baf-d775-4142-9ba9-987d54fbb0d5"/>
    <ds:schemaRef ds:uri="dd895c05-9d59-469b-87a7-6f63dc8af7ee"/>
    <ds:schemaRef ds:uri="cc366836-ef4b-4f28-af58-4aa17b8162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7F56C6-0D0A-49C6-B215-A31220F56200}">
  <ds:schemaRefs>
    <ds:schemaRef ds:uri="http://schemas.microsoft.com/office/2006/metadata/properties"/>
    <ds:schemaRef ds:uri="http://schemas.microsoft.com/office/infopath/2007/PartnerControls"/>
    <ds:schemaRef ds:uri="dd895c05-9d59-469b-87a7-6f63dc8af7ee"/>
    <ds:schemaRef ds:uri="36389baf-d775-4142-9ba9-987d54fbb0d5"/>
    <ds:schemaRef ds:uri="cc366836-ef4b-4f28-af58-4aa17b81621c"/>
  </ds:schemaRefs>
</ds:datastoreItem>
</file>

<file path=customXml/itemProps4.xml><?xml version="1.0" encoding="utf-8"?>
<ds:datastoreItem xmlns:ds="http://schemas.openxmlformats.org/officeDocument/2006/customXml" ds:itemID="{DC0AC528-786D-410E-A54E-5780014C594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DE7A670D-5D19-4D86-BE00-C22D18055B91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B7C386B-6CB4-440D-ACEA-12F4A284D3D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60</Words>
  <Characters>10570</Characters>
  <Application>Microsoft Office Word</Application>
  <DocSecurity>0</DocSecurity>
  <Lines>336</Lines>
  <Paragraphs>142</Paragraphs>
  <ScaleCrop>false</ScaleCrop>
  <Company/>
  <LinksUpToDate>false</LinksUpToDate>
  <CharactersWithSpaces>12441</CharactersWithSpaces>
  <SharedDoc>false</SharedDoc>
  <HLinks>
    <vt:vector size="60" baseType="variant">
      <vt:variant>
        <vt:i4>1507403</vt:i4>
      </vt:variant>
      <vt:variant>
        <vt:i4>24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638402</vt:i4>
      </vt:variant>
      <vt:variant>
        <vt:i4>21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1507403</vt:i4>
      </vt:variant>
      <vt:variant>
        <vt:i4>18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507403</vt:i4>
      </vt:variant>
      <vt:variant>
        <vt:i4>15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darwinplus.org.uk/resources/gender-equality-and-social-inclusion/</vt:lpwstr>
      </vt:variant>
      <vt:variant>
        <vt:lpwstr/>
      </vt:variant>
      <vt:variant>
        <vt:i4>5046336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uk-overseas-territories-biodiversity-strategy</vt:lpwstr>
      </vt:variant>
      <vt:variant>
        <vt:lpwstr/>
      </vt:variant>
      <vt:variant>
        <vt:i4>1507403</vt:i4>
      </vt:variant>
      <vt:variant>
        <vt:i4>6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638402</vt:i4>
      </vt:variant>
      <vt:variant>
        <vt:i4>3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6881326</vt:i4>
      </vt:variant>
      <vt:variant>
        <vt:i4>0</vt:i4>
      </vt:variant>
      <vt:variant>
        <vt:i4>0</vt:i4>
      </vt:variant>
      <vt:variant>
        <vt:i4>5</vt:i4>
      </vt:variant>
      <vt:variant>
        <vt:lpwstr>http://bcfs.flexigrant.com/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mailto:EIYO@NIRA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inion (VICP)</dc:creator>
  <cp:keywords/>
  <cp:lastModifiedBy>Esme Hedley (ESHE)</cp:lastModifiedBy>
  <cp:revision>90</cp:revision>
  <cp:lastPrinted>2012-10-07T07:39:00Z</cp:lastPrinted>
  <dcterms:created xsi:type="dcterms:W3CDTF">2024-04-20T03:24:00Z</dcterms:created>
  <dcterms:modified xsi:type="dcterms:W3CDTF">2026-05-0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Unit">
    <vt:lpwstr> </vt:lpwstr>
  </property>
  <property fmtid="{D5CDD505-2E9C-101B-9397-08002B2CF9AE}" pid="3" name="GeographicalCoverage">
    <vt:lpwstr> </vt:lpwstr>
  </property>
  <property fmtid="{D5CDD505-2E9C-101B-9397-08002B2CF9AE}" pid="4" name="Privacy">
    <vt:lpwstr/>
  </property>
  <property fmtid="{D5CDD505-2E9C-101B-9397-08002B2CF9AE}" pid="5" name="Classification">
    <vt:lpwstr>UNCLASSIFIED</vt:lpwstr>
  </property>
  <property fmtid="{D5CDD505-2E9C-101B-9397-08002B2CF9AE}" pid="6" name="AlternativeTitle">
    <vt:lpwstr/>
  </property>
  <property fmtid="{D5CDD505-2E9C-101B-9397-08002B2CF9AE}" pid="7" name="SubjectCode">
    <vt:lpwstr> </vt:lpwstr>
  </property>
  <property fmtid="{D5CDD505-2E9C-101B-9397-08002B2CF9AE}" pid="8" name="DocType">
    <vt:lpwstr>Normal</vt:lpwstr>
  </property>
  <property fmtid="{D5CDD505-2E9C-101B-9397-08002B2CF9AE}" pid="9" name="SourceSystem">
    <vt:lpwstr>IREC</vt:lpwstr>
  </property>
  <property fmtid="{D5CDD505-2E9C-101B-9397-08002B2CF9AE}" pid="10" name="Originator">
    <vt:lpwstr> </vt:lpwstr>
  </property>
  <property fmtid="{D5CDD505-2E9C-101B-9397-08002B2CF9AE}" pid="11" name="NXTAG2">
    <vt:lpwstr>0008003202000000000001023720</vt:lpwstr>
  </property>
  <property fmtid="{D5CDD505-2E9C-101B-9397-08002B2CF9AE}" pid="12" name="Created">
    <vt:filetime>1900-01-01T00:00:00Z</vt:filetime>
  </property>
  <property fmtid="{D5CDD505-2E9C-101B-9397-08002B2CF9AE}" pid="13" name="MaintainMarking">
    <vt:lpwstr>True</vt:lpwstr>
  </property>
  <property fmtid="{D5CDD505-2E9C-101B-9397-08002B2CF9AE}" pid="14" name="MaintainPath">
    <vt:lpwstr>True</vt:lpwstr>
  </property>
  <property fmtid="{D5CDD505-2E9C-101B-9397-08002B2CF9AE}" pid="15" name="_NewReviewCycle">
    <vt:lpwstr/>
  </property>
  <property fmtid="{D5CDD505-2E9C-101B-9397-08002B2CF9AE}" pid="16" name="ContentTypeId">
    <vt:lpwstr>0x010100DCD90FCC66DA8F4C882C689D6817D41B0010B88E1BA4C932478772EF28F848BFB3</vt:lpwstr>
  </property>
  <property fmtid="{D5CDD505-2E9C-101B-9397-08002B2CF9AE}" pid="17" name="Directorate">
    <vt:lpwstr/>
  </property>
  <property fmtid="{D5CDD505-2E9C-101B-9397-08002B2CF9AE}" pid="18" name="SecurityClassification">
    <vt:lpwstr/>
  </property>
  <property fmtid="{D5CDD505-2E9C-101B-9397-08002B2CF9AE}" pid="19" name="Order">
    <vt:r8>100</vt:r8>
  </property>
  <property fmtid="{D5CDD505-2E9C-101B-9397-08002B2CF9AE}" pid="20" name="NIRASDocumentKind">
    <vt:lpwstr/>
  </property>
  <property fmtid="{D5CDD505-2E9C-101B-9397-08002B2CF9AE}" pid="21" name="NIRASScale">
    <vt:lpwstr/>
  </property>
  <property fmtid="{D5CDD505-2E9C-101B-9397-08002B2CF9AE}" pid="22" name="NIRASQAStatus">
    <vt:lpwstr/>
  </property>
  <property fmtid="{D5CDD505-2E9C-101B-9397-08002B2CF9AE}" pid="23" name="NIRASQAGroup">
    <vt:lpwstr/>
  </property>
  <property fmtid="{D5CDD505-2E9C-101B-9397-08002B2CF9AE}" pid="24" name="_dlc_DocIdItemGuid">
    <vt:lpwstr>d883ef59-3343-440a-8122-3b85e580de25</vt:lpwstr>
  </property>
  <property fmtid="{D5CDD505-2E9C-101B-9397-08002B2CF9AE}" pid="25" name="MediaServiceImageTags">
    <vt:lpwstr/>
  </property>
  <property fmtid="{D5CDD505-2E9C-101B-9397-08002B2CF9AE}" pid="26" name="NIRASPriceListSupplier">
    <vt:lpwstr/>
  </property>
  <property fmtid="{D5CDD505-2E9C-101B-9397-08002B2CF9AE}" pid="27" name="NIRASAI">
    <vt:lpwstr/>
  </property>
  <property fmtid="{D5CDD505-2E9C-101B-9397-08002B2CF9AE}" pid="28" name="NIRASPriceListTechnology">
    <vt:lpwstr/>
  </property>
  <property fmtid="{D5CDD505-2E9C-101B-9397-08002B2CF9AE}" pid="29" name="docLang">
    <vt:lpwstr>en</vt:lpwstr>
  </property>
  <property fmtid="{D5CDD505-2E9C-101B-9397-08002B2CF9AE}" pid="30" name="_dlc_DocId">
    <vt:lpwstr>CVYKPJX34U6M-758972186-463191</vt:lpwstr>
  </property>
  <property fmtid="{D5CDD505-2E9C-101B-9397-08002B2CF9AE}" pid="31" name="_dlc_DocId_src">
    <vt:lpwstr>{Module.FooterText}</vt:lpwstr>
  </property>
  <property fmtid="{D5CDD505-2E9C-101B-9397-08002B2CF9AE}" pid="32" name="ApplyLanguageRun">
    <vt:lpwstr>true</vt:lpwstr>
  </property>
</Properties>
</file>